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96226" w:rsidRDefault="00996226" w:rsidP="006B262E">
      <w:pPr>
        <w:pStyle w:val="BodyText"/>
        <w:ind w:left="8080"/>
        <w:rPr>
          <w:b/>
          <w:bCs/>
          <w:i/>
          <w:iCs/>
          <w:sz w:val="28"/>
          <w:szCs w:val="28"/>
          <w:u w:val="single"/>
        </w:rPr>
      </w:pPr>
      <w:r w:rsidRPr="007A53DB">
        <w:rPr>
          <w:rFonts w:cs="Calibri"/>
          <w:b/>
          <w:bCs/>
          <w:u w:val="single"/>
        </w:rPr>
        <w:t xml:space="preserve">Annexure </w:t>
      </w:r>
      <w:r>
        <w:rPr>
          <w:rFonts w:cs="Calibri"/>
          <w:b/>
          <w:bCs/>
          <w:u w:val="single"/>
        </w:rPr>
        <w:t>-</w:t>
      </w:r>
      <w:r w:rsidRPr="007A53DB">
        <w:rPr>
          <w:rFonts w:cs="Calibri"/>
          <w:b/>
          <w:bCs/>
          <w:u w:val="single"/>
        </w:rPr>
        <w:t xml:space="preserve"> I</w:t>
      </w:r>
    </w:p>
    <w:p w:rsidR="00996226" w:rsidRPr="00BC4F43" w:rsidRDefault="00996226" w:rsidP="00996226">
      <w:pPr>
        <w:pStyle w:val="BodyText"/>
        <w:jc w:val="center"/>
        <w:rPr>
          <w:b/>
          <w:bCs/>
          <w:i/>
          <w:iCs/>
          <w:sz w:val="28"/>
          <w:szCs w:val="28"/>
          <w:u w:val="single"/>
        </w:rPr>
      </w:pPr>
      <w:r w:rsidRPr="00BC4F43">
        <w:rPr>
          <w:b/>
          <w:bCs/>
          <w:i/>
          <w:iCs/>
          <w:sz w:val="28"/>
          <w:szCs w:val="28"/>
          <w:u w:val="single"/>
        </w:rPr>
        <w:t>KENDRIYA VIDYALAYANO.1&amp;2 AFS</w:t>
      </w:r>
      <w:r w:rsidR="006B262E">
        <w:rPr>
          <w:b/>
          <w:bCs/>
          <w:i/>
          <w:iCs/>
          <w:sz w:val="28"/>
          <w:szCs w:val="28"/>
          <w:u w:val="single"/>
        </w:rPr>
        <w:t xml:space="preserve"> </w:t>
      </w:r>
      <w:r w:rsidRPr="00BC4F43">
        <w:rPr>
          <w:b/>
          <w:bCs/>
          <w:i/>
          <w:iCs/>
          <w:sz w:val="28"/>
          <w:szCs w:val="28"/>
          <w:u w:val="single"/>
        </w:rPr>
        <w:t>KALAIKUNDA</w:t>
      </w:r>
    </w:p>
    <w:p w:rsidR="00996226" w:rsidRPr="00BC4F43" w:rsidRDefault="00996226" w:rsidP="00996226">
      <w:pPr>
        <w:pStyle w:val="BodyText"/>
        <w:jc w:val="center"/>
        <w:rPr>
          <w:b/>
          <w:bCs/>
          <w:i/>
          <w:iCs/>
          <w:sz w:val="28"/>
          <w:szCs w:val="28"/>
          <w:u w:val="single"/>
        </w:rPr>
      </w:pPr>
      <w:r w:rsidRPr="00BC4F43">
        <w:rPr>
          <w:b/>
          <w:bCs/>
          <w:i/>
          <w:iCs/>
          <w:sz w:val="28"/>
          <w:szCs w:val="28"/>
          <w:u w:val="single"/>
        </w:rPr>
        <w:t xml:space="preserve">WALK </w:t>
      </w:r>
      <w:r w:rsidR="006B262E">
        <w:rPr>
          <w:b/>
          <w:bCs/>
          <w:i/>
          <w:iCs/>
          <w:sz w:val="28"/>
          <w:szCs w:val="28"/>
          <w:u w:val="single"/>
        </w:rPr>
        <w:t xml:space="preserve"> </w:t>
      </w:r>
      <w:r w:rsidRPr="00BC4F43">
        <w:rPr>
          <w:b/>
          <w:bCs/>
          <w:i/>
          <w:iCs/>
          <w:sz w:val="28"/>
          <w:szCs w:val="28"/>
          <w:u w:val="single"/>
        </w:rPr>
        <w:t>IN</w:t>
      </w:r>
      <w:r w:rsidR="006B262E">
        <w:rPr>
          <w:b/>
          <w:bCs/>
          <w:i/>
          <w:iCs/>
          <w:sz w:val="28"/>
          <w:szCs w:val="28"/>
          <w:u w:val="single"/>
        </w:rPr>
        <w:t xml:space="preserve"> </w:t>
      </w:r>
      <w:r w:rsidRPr="00BC4F43">
        <w:rPr>
          <w:b/>
          <w:bCs/>
          <w:i/>
          <w:iCs/>
          <w:sz w:val="28"/>
          <w:szCs w:val="28"/>
          <w:u w:val="single"/>
        </w:rPr>
        <w:t>INTERVIEW</w:t>
      </w:r>
    </w:p>
    <w:p w:rsidR="00996226" w:rsidRPr="00A6214E" w:rsidRDefault="00996226" w:rsidP="00A6214E">
      <w:pPr>
        <w:spacing w:line="245" w:lineRule="exact"/>
        <w:ind w:left="90"/>
        <w:jc w:val="center"/>
        <w:rPr>
          <w:rFonts w:cs="Calibri"/>
          <w:sz w:val="26"/>
          <w:szCs w:val="26"/>
        </w:rPr>
      </w:pPr>
      <w:r w:rsidRPr="007A53DB">
        <w:rPr>
          <w:rFonts w:cs="Calibri"/>
          <w:b/>
          <w:bCs/>
          <w:spacing w:val="-1"/>
          <w:sz w:val="26"/>
          <w:szCs w:val="26"/>
          <w:u w:val="single" w:color="000000"/>
        </w:rPr>
        <w:t>SESSION</w:t>
      </w:r>
      <w:r>
        <w:rPr>
          <w:rFonts w:cs="Calibri"/>
          <w:b/>
          <w:bCs/>
          <w:sz w:val="26"/>
          <w:szCs w:val="26"/>
          <w:u w:val="single" w:color="000000"/>
        </w:rPr>
        <w:t>-</w:t>
      </w:r>
      <w:r w:rsidRPr="007A53DB">
        <w:rPr>
          <w:rFonts w:cs="Calibri"/>
          <w:b/>
          <w:bCs/>
          <w:spacing w:val="-1"/>
          <w:sz w:val="26"/>
          <w:szCs w:val="26"/>
          <w:u w:val="single" w:color="000000"/>
        </w:rPr>
        <w:t>202</w:t>
      </w:r>
      <w:r>
        <w:rPr>
          <w:rFonts w:cs="Calibri"/>
          <w:b/>
          <w:bCs/>
          <w:spacing w:val="-1"/>
          <w:sz w:val="26"/>
          <w:szCs w:val="26"/>
          <w:u w:val="single" w:color="000000"/>
        </w:rPr>
        <w:t>4-25</w:t>
      </w:r>
    </w:p>
    <w:p w:rsidR="00996226" w:rsidRPr="00A6214E" w:rsidRDefault="00996226" w:rsidP="00A6214E">
      <w:pPr>
        <w:pStyle w:val="BodyText"/>
        <w:spacing w:before="56" w:line="247" w:lineRule="auto"/>
        <w:ind w:right="100" w:firstLine="991"/>
        <w:jc w:val="both"/>
        <w:rPr>
          <w:i/>
          <w:iCs/>
        </w:rPr>
      </w:pPr>
      <w:r w:rsidRPr="00BC4F43">
        <w:rPr>
          <w:i/>
          <w:iCs/>
        </w:rPr>
        <w:t>A</w:t>
      </w:r>
      <w:r w:rsidR="006B262E">
        <w:rPr>
          <w:i/>
          <w:iCs/>
        </w:rPr>
        <w:t xml:space="preserve"> </w:t>
      </w:r>
      <w:r w:rsidRPr="00BC4F43">
        <w:rPr>
          <w:i/>
          <w:iCs/>
          <w:spacing w:val="-1"/>
        </w:rPr>
        <w:t>Walk-in-interview</w:t>
      </w:r>
      <w:r w:rsidR="006B262E">
        <w:rPr>
          <w:i/>
          <w:iCs/>
          <w:spacing w:val="-1"/>
        </w:rPr>
        <w:t xml:space="preserve"> </w:t>
      </w:r>
      <w:r w:rsidRPr="00BC4F43">
        <w:rPr>
          <w:i/>
          <w:iCs/>
        </w:rPr>
        <w:t>will</w:t>
      </w:r>
      <w:r w:rsidR="006B262E">
        <w:rPr>
          <w:i/>
          <w:iCs/>
        </w:rPr>
        <w:t xml:space="preserve"> </w:t>
      </w:r>
      <w:r w:rsidRPr="00BC4F43">
        <w:rPr>
          <w:i/>
          <w:iCs/>
          <w:spacing w:val="-1"/>
        </w:rPr>
        <w:t>be</w:t>
      </w:r>
      <w:r w:rsidR="006B262E">
        <w:rPr>
          <w:i/>
          <w:iCs/>
          <w:spacing w:val="-1"/>
        </w:rPr>
        <w:t xml:space="preserve"> </w:t>
      </w:r>
      <w:r w:rsidRPr="00BC4F43">
        <w:rPr>
          <w:i/>
          <w:iCs/>
          <w:spacing w:val="-1"/>
        </w:rPr>
        <w:t>held</w:t>
      </w:r>
      <w:r w:rsidR="006B262E">
        <w:rPr>
          <w:i/>
          <w:iCs/>
          <w:spacing w:val="-1"/>
        </w:rPr>
        <w:t xml:space="preserve"> </w:t>
      </w:r>
      <w:r w:rsidRPr="00BC4F43">
        <w:rPr>
          <w:i/>
          <w:iCs/>
        </w:rPr>
        <w:t>in</w:t>
      </w:r>
      <w:r w:rsidR="006B262E">
        <w:rPr>
          <w:i/>
          <w:iCs/>
        </w:rPr>
        <w:t xml:space="preserve"> </w:t>
      </w:r>
      <w:r w:rsidRPr="00BC4F43">
        <w:rPr>
          <w:i/>
          <w:iCs/>
        </w:rPr>
        <w:t>the</w:t>
      </w:r>
      <w:r w:rsidR="00000B74">
        <w:rPr>
          <w:i/>
          <w:iCs/>
        </w:rPr>
        <w:t xml:space="preserve"> </w:t>
      </w:r>
      <w:r w:rsidRPr="00BC4F43">
        <w:rPr>
          <w:i/>
          <w:iCs/>
          <w:spacing w:val="-1"/>
        </w:rPr>
        <w:t>Vidyalaya</w:t>
      </w:r>
      <w:r w:rsidR="006B262E">
        <w:rPr>
          <w:i/>
          <w:iCs/>
          <w:spacing w:val="-1"/>
        </w:rPr>
        <w:t xml:space="preserve"> </w:t>
      </w:r>
      <w:r w:rsidRPr="00BC4F43">
        <w:rPr>
          <w:i/>
          <w:iCs/>
          <w:spacing w:val="-1"/>
        </w:rPr>
        <w:t>premises</w:t>
      </w:r>
      <w:r w:rsidR="006B262E">
        <w:rPr>
          <w:i/>
          <w:iCs/>
          <w:spacing w:val="-1"/>
        </w:rPr>
        <w:t xml:space="preserve"> </w:t>
      </w:r>
      <w:r w:rsidRPr="00BC4F43">
        <w:rPr>
          <w:i/>
          <w:iCs/>
        </w:rPr>
        <w:t>of</w:t>
      </w:r>
      <w:r w:rsidR="006B262E">
        <w:rPr>
          <w:i/>
          <w:iCs/>
        </w:rPr>
        <w:t xml:space="preserve"> </w:t>
      </w:r>
      <w:r w:rsidRPr="00BC4F43">
        <w:rPr>
          <w:i/>
          <w:iCs/>
        </w:rPr>
        <w:t>KV-1&amp;</w:t>
      </w:r>
      <w:r w:rsidRPr="00BC4F43">
        <w:rPr>
          <w:i/>
          <w:iCs/>
          <w:spacing w:val="-1"/>
        </w:rPr>
        <w:t>KV-2,</w:t>
      </w:r>
      <w:r w:rsidR="006B262E">
        <w:rPr>
          <w:i/>
          <w:iCs/>
          <w:spacing w:val="-1"/>
        </w:rPr>
        <w:t xml:space="preserve"> </w:t>
      </w:r>
      <w:r w:rsidRPr="00BC4F43">
        <w:rPr>
          <w:i/>
          <w:iCs/>
          <w:spacing w:val="-1"/>
        </w:rPr>
        <w:t>AFS</w:t>
      </w:r>
      <w:r w:rsidR="006B262E">
        <w:rPr>
          <w:i/>
          <w:iCs/>
          <w:spacing w:val="-1"/>
        </w:rPr>
        <w:t xml:space="preserve"> </w:t>
      </w:r>
      <w:r w:rsidRPr="00BC4F43">
        <w:rPr>
          <w:i/>
          <w:iCs/>
          <w:spacing w:val="-1"/>
        </w:rPr>
        <w:t>Kalaikunda</w:t>
      </w:r>
      <w:r w:rsidR="006B262E">
        <w:rPr>
          <w:i/>
          <w:iCs/>
          <w:spacing w:val="-1"/>
        </w:rPr>
        <w:t xml:space="preserve"> </w:t>
      </w:r>
      <w:r w:rsidRPr="00BC4F43">
        <w:rPr>
          <w:i/>
          <w:iCs/>
          <w:spacing w:val="-1"/>
        </w:rPr>
        <w:t>for</w:t>
      </w:r>
      <w:r w:rsidR="006B262E">
        <w:rPr>
          <w:i/>
          <w:iCs/>
          <w:spacing w:val="-1"/>
        </w:rPr>
        <w:t xml:space="preserve"> </w:t>
      </w:r>
      <w:r w:rsidRPr="00BC4F43">
        <w:rPr>
          <w:i/>
          <w:iCs/>
          <w:spacing w:val="-2"/>
        </w:rPr>
        <w:t>the</w:t>
      </w:r>
      <w:r w:rsidR="006B262E">
        <w:rPr>
          <w:i/>
          <w:iCs/>
          <w:spacing w:val="-2"/>
        </w:rPr>
        <w:t xml:space="preserve"> </w:t>
      </w:r>
      <w:r w:rsidRPr="00BC4F43">
        <w:rPr>
          <w:i/>
          <w:iCs/>
          <w:spacing w:val="-1"/>
        </w:rPr>
        <w:t>following</w:t>
      </w:r>
      <w:r w:rsidR="006B262E">
        <w:rPr>
          <w:i/>
          <w:iCs/>
          <w:spacing w:val="-1"/>
        </w:rPr>
        <w:t xml:space="preserve"> </w:t>
      </w:r>
      <w:r w:rsidRPr="00BC4F43">
        <w:rPr>
          <w:i/>
          <w:iCs/>
          <w:spacing w:val="-1"/>
        </w:rPr>
        <w:t>posts</w:t>
      </w:r>
      <w:r w:rsidRPr="00BC4F43">
        <w:rPr>
          <w:i/>
          <w:iCs/>
        </w:rPr>
        <w:t xml:space="preserve"> in</w:t>
      </w:r>
      <w:r w:rsidR="006B262E">
        <w:rPr>
          <w:i/>
          <w:iCs/>
        </w:rPr>
        <w:t xml:space="preserve"> </w:t>
      </w:r>
      <w:r w:rsidRPr="00BC4F43">
        <w:rPr>
          <w:i/>
          <w:iCs/>
        </w:rPr>
        <w:t>order</w:t>
      </w:r>
      <w:r w:rsidR="006B262E">
        <w:rPr>
          <w:i/>
          <w:iCs/>
        </w:rPr>
        <w:t xml:space="preserve"> </w:t>
      </w:r>
      <w:r w:rsidRPr="00BC4F43">
        <w:rPr>
          <w:i/>
          <w:iCs/>
          <w:spacing w:val="-1"/>
        </w:rPr>
        <w:t>to</w:t>
      </w:r>
      <w:r w:rsidR="006B262E">
        <w:rPr>
          <w:i/>
          <w:iCs/>
          <w:spacing w:val="-1"/>
        </w:rPr>
        <w:t xml:space="preserve"> </w:t>
      </w:r>
      <w:r w:rsidRPr="00BC4F43">
        <w:rPr>
          <w:i/>
          <w:iCs/>
          <w:spacing w:val="-1"/>
        </w:rPr>
        <w:t>prepare</w:t>
      </w:r>
      <w:r w:rsidRPr="00BC4F43">
        <w:rPr>
          <w:i/>
          <w:iCs/>
        </w:rPr>
        <w:t xml:space="preserve"> a</w:t>
      </w:r>
      <w:r w:rsidRPr="00BC4F43">
        <w:rPr>
          <w:i/>
          <w:iCs/>
          <w:spacing w:val="-1"/>
        </w:rPr>
        <w:t xml:space="preserve"> panel</w:t>
      </w:r>
      <w:r w:rsidR="006B262E">
        <w:rPr>
          <w:i/>
          <w:iCs/>
          <w:spacing w:val="-1"/>
        </w:rPr>
        <w:t xml:space="preserve"> </w:t>
      </w:r>
      <w:r w:rsidRPr="00BC4F43">
        <w:rPr>
          <w:i/>
          <w:iCs/>
        </w:rPr>
        <w:t>of</w:t>
      </w:r>
      <w:r w:rsidR="006B262E">
        <w:rPr>
          <w:i/>
          <w:iCs/>
        </w:rPr>
        <w:t xml:space="preserve"> </w:t>
      </w:r>
      <w:r w:rsidRPr="00BC4F43">
        <w:rPr>
          <w:i/>
          <w:iCs/>
          <w:spacing w:val="-1"/>
        </w:rPr>
        <w:t xml:space="preserve">teachers </w:t>
      </w:r>
      <w:r w:rsidRPr="00BC4F43">
        <w:rPr>
          <w:i/>
          <w:iCs/>
        </w:rPr>
        <w:t xml:space="preserve">in </w:t>
      </w:r>
      <w:r w:rsidRPr="00BC4F43">
        <w:rPr>
          <w:i/>
          <w:iCs/>
          <w:spacing w:val="-1"/>
        </w:rPr>
        <w:t>different</w:t>
      </w:r>
      <w:r w:rsidR="006B262E">
        <w:rPr>
          <w:i/>
          <w:iCs/>
          <w:spacing w:val="-1"/>
        </w:rPr>
        <w:t xml:space="preserve"> </w:t>
      </w:r>
      <w:r w:rsidRPr="00BC4F43">
        <w:rPr>
          <w:i/>
          <w:iCs/>
          <w:spacing w:val="-1"/>
        </w:rPr>
        <w:t xml:space="preserve">subjects </w:t>
      </w:r>
      <w:r w:rsidRPr="00BC4F43">
        <w:rPr>
          <w:i/>
          <w:iCs/>
        </w:rPr>
        <w:t xml:space="preserve">to </w:t>
      </w:r>
      <w:r w:rsidRPr="00BC4F43">
        <w:rPr>
          <w:i/>
          <w:iCs/>
          <w:spacing w:val="-2"/>
        </w:rPr>
        <w:t>be</w:t>
      </w:r>
      <w:r w:rsidRPr="00BC4F43">
        <w:rPr>
          <w:i/>
          <w:iCs/>
          <w:spacing w:val="-1"/>
        </w:rPr>
        <w:t xml:space="preserve"> engaged</w:t>
      </w:r>
      <w:r w:rsidR="006B262E">
        <w:rPr>
          <w:i/>
          <w:iCs/>
          <w:spacing w:val="-1"/>
        </w:rPr>
        <w:t xml:space="preserve"> </w:t>
      </w:r>
      <w:r w:rsidRPr="00BC4F43">
        <w:rPr>
          <w:i/>
          <w:iCs/>
        </w:rPr>
        <w:t>on</w:t>
      </w:r>
      <w:r w:rsidRPr="00BC4F43">
        <w:rPr>
          <w:i/>
          <w:iCs/>
          <w:spacing w:val="-1"/>
        </w:rPr>
        <w:t xml:space="preserve"> contractual</w:t>
      </w:r>
      <w:r w:rsidR="006B262E">
        <w:rPr>
          <w:i/>
          <w:iCs/>
          <w:spacing w:val="-1"/>
        </w:rPr>
        <w:t xml:space="preserve"> </w:t>
      </w:r>
      <w:r w:rsidRPr="00BC4F43">
        <w:rPr>
          <w:i/>
          <w:iCs/>
          <w:spacing w:val="-1"/>
        </w:rPr>
        <w:t>daily</w:t>
      </w:r>
      <w:r w:rsidR="006B262E">
        <w:rPr>
          <w:i/>
          <w:iCs/>
          <w:spacing w:val="-1"/>
        </w:rPr>
        <w:t xml:space="preserve"> </w:t>
      </w:r>
      <w:r w:rsidRPr="00BC4F43">
        <w:rPr>
          <w:i/>
          <w:iCs/>
          <w:spacing w:val="-1"/>
        </w:rPr>
        <w:t>need</w:t>
      </w:r>
      <w:r w:rsidR="006B262E">
        <w:rPr>
          <w:i/>
          <w:iCs/>
          <w:spacing w:val="-1"/>
        </w:rPr>
        <w:t xml:space="preserve"> </w:t>
      </w:r>
      <w:r w:rsidRPr="00BC4F43">
        <w:rPr>
          <w:i/>
          <w:iCs/>
          <w:spacing w:val="-1"/>
        </w:rPr>
        <w:t>basis</w:t>
      </w:r>
      <w:r w:rsidR="006B262E">
        <w:rPr>
          <w:i/>
          <w:iCs/>
          <w:spacing w:val="-1"/>
        </w:rPr>
        <w:t xml:space="preserve"> </w:t>
      </w:r>
      <w:r w:rsidRPr="00BC4F43">
        <w:rPr>
          <w:i/>
          <w:iCs/>
          <w:spacing w:val="-1"/>
        </w:rPr>
        <w:t>against</w:t>
      </w:r>
      <w:r w:rsidR="006B262E">
        <w:rPr>
          <w:i/>
          <w:iCs/>
          <w:spacing w:val="-1"/>
        </w:rPr>
        <w:t xml:space="preserve"> </w:t>
      </w:r>
      <w:r w:rsidRPr="00BC4F43">
        <w:rPr>
          <w:i/>
          <w:iCs/>
          <w:spacing w:val="-1"/>
        </w:rPr>
        <w:t>clear</w:t>
      </w:r>
      <w:r w:rsidRPr="00BC4F43">
        <w:rPr>
          <w:i/>
          <w:iCs/>
        </w:rPr>
        <w:t>/</w:t>
      </w:r>
      <w:r w:rsidRPr="00BC4F43">
        <w:rPr>
          <w:i/>
          <w:iCs/>
          <w:spacing w:val="-1"/>
        </w:rPr>
        <w:t>leave</w:t>
      </w:r>
      <w:r w:rsidR="006B262E">
        <w:rPr>
          <w:i/>
          <w:iCs/>
          <w:spacing w:val="-1"/>
        </w:rPr>
        <w:t xml:space="preserve"> </w:t>
      </w:r>
      <w:r w:rsidRPr="00BC4F43">
        <w:rPr>
          <w:i/>
          <w:iCs/>
          <w:spacing w:val="-1"/>
        </w:rPr>
        <w:t>vacancies</w:t>
      </w:r>
      <w:r w:rsidR="006B262E">
        <w:rPr>
          <w:i/>
          <w:iCs/>
          <w:spacing w:val="-1"/>
        </w:rPr>
        <w:t xml:space="preserve"> </w:t>
      </w:r>
      <w:r w:rsidRPr="00BC4F43">
        <w:rPr>
          <w:i/>
          <w:iCs/>
          <w:spacing w:val="-1"/>
        </w:rPr>
        <w:t>during</w:t>
      </w:r>
      <w:r w:rsidR="006B262E">
        <w:rPr>
          <w:i/>
          <w:iCs/>
          <w:spacing w:val="-1"/>
        </w:rPr>
        <w:t xml:space="preserve"> </w:t>
      </w:r>
      <w:r w:rsidRPr="00BC4F43">
        <w:rPr>
          <w:i/>
          <w:iCs/>
        </w:rPr>
        <w:t>the</w:t>
      </w:r>
      <w:r w:rsidR="006B262E">
        <w:rPr>
          <w:i/>
          <w:iCs/>
        </w:rPr>
        <w:t xml:space="preserve"> </w:t>
      </w:r>
      <w:r w:rsidRPr="00BC4F43">
        <w:rPr>
          <w:i/>
          <w:iCs/>
          <w:spacing w:val="-1"/>
        </w:rPr>
        <w:t>academic</w:t>
      </w:r>
      <w:r w:rsidR="006B262E">
        <w:rPr>
          <w:i/>
          <w:iCs/>
          <w:spacing w:val="-1"/>
        </w:rPr>
        <w:t xml:space="preserve"> </w:t>
      </w:r>
      <w:r w:rsidRPr="00BC4F43">
        <w:rPr>
          <w:i/>
          <w:iCs/>
          <w:spacing w:val="-1"/>
        </w:rPr>
        <w:t>year</w:t>
      </w:r>
      <w:r w:rsidR="006B262E">
        <w:rPr>
          <w:i/>
          <w:iCs/>
          <w:spacing w:val="-1"/>
        </w:rPr>
        <w:t xml:space="preserve"> </w:t>
      </w:r>
      <w:r w:rsidRPr="00BC4F43">
        <w:rPr>
          <w:i/>
          <w:iCs/>
        </w:rPr>
        <w:t>20</w:t>
      </w:r>
      <w:r>
        <w:rPr>
          <w:i/>
          <w:iCs/>
        </w:rPr>
        <w:t>24-25</w:t>
      </w:r>
      <w:r w:rsidRPr="00BC4F43">
        <w:rPr>
          <w:i/>
          <w:iCs/>
        </w:rPr>
        <w:t>.</w:t>
      </w:r>
      <w:r w:rsidRPr="00BC4F43">
        <w:rPr>
          <w:i/>
          <w:iCs/>
          <w:spacing w:val="-1"/>
        </w:rPr>
        <w:t>Interested</w:t>
      </w:r>
      <w:r w:rsidR="006B262E">
        <w:rPr>
          <w:i/>
          <w:iCs/>
          <w:spacing w:val="-1"/>
        </w:rPr>
        <w:t xml:space="preserve"> </w:t>
      </w:r>
      <w:r w:rsidRPr="00BC4F43">
        <w:rPr>
          <w:i/>
          <w:iCs/>
          <w:spacing w:val="-1"/>
        </w:rPr>
        <w:t>candidates</w:t>
      </w:r>
      <w:r w:rsidR="006B262E">
        <w:rPr>
          <w:i/>
          <w:iCs/>
          <w:spacing w:val="-1"/>
        </w:rPr>
        <w:t xml:space="preserve"> </w:t>
      </w:r>
      <w:r w:rsidRPr="00BC4F43">
        <w:rPr>
          <w:i/>
          <w:iCs/>
          <w:spacing w:val="-1"/>
        </w:rPr>
        <w:t>fulfilling</w:t>
      </w:r>
      <w:r w:rsidR="006B262E">
        <w:rPr>
          <w:i/>
          <w:iCs/>
          <w:spacing w:val="-1"/>
        </w:rPr>
        <w:t xml:space="preserve"> </w:t>
      </w:r>
      <w:r w:rsidRPr="00BC4F43">
        <w:rPr>
          <w:i/>
          <w:iCs/>
          <w:spacing w:val="-1"/>
        </w:rPr>
        <w:t>the</w:t>
      </w:r>
      <w:r w:rsidR="006B262E">
        <w:rPr>
          <w:i/>
          <w:iCs/>
          <w:spacing w:val="-1"/>
        </w:rPr>
        <w:t xml:space="preserve"> </w:t>
      </w:r>
      <w:r w:rsidRPr="00BC4F43">
        <w:rPr>
          <w:i/>
          <w:iCs/>
          <w:spacing w:val="-1"/>
        </w:rPr>
        <w:t>qualification may</w:t>
      </w:r>
      <w:r w:rsidR="006B262E">
        <w:rPr>
          <w:i/>
          <w:iCs/>
          <w:spacing w:val="-1"/>
        </w:rPr>
        <w:t xml:space="preserve"> </w:t>
      </w:r>
      <w:r w:rsidRPr="00BC4F43">
        <w:rPr>
          <w:i/>
          <w:iCs/>
          <w:spacing w:val="-1"/>
        </w:rPr>
        <w:t>appear for</w:t>
      </w:r>
      <w:r w:rsidR="006B262E">
        <w:rPr>
          <w:i/>
          <w:iCs/>
          <w:spacing w:val="-1"/>
        </w:rPr>
        <w:t xml:space="preserve"> </w:t>
      </w:r>
      <w:r w:rsidRPr="00BC4F43">
        <w:rPr>
          <w:i/>
          <w:iCs/>
          <w:spacing w:val="-1"/>
        </w:rPr>
        <w:t>the</w:t>
      </w:r>
      <w:r w:rsidR="006B262E">
        <w:rPr>
          <w:i/>
          <w:iCs/>
          <w:spacing w:val="-1"/>
        </w:rPr>
        <w:t xml:space="preserve"> </w:t>
      </w:r>
      <w:r w:rsidRPr="00BC4F43">
        <w:rPr>
          <w:i/>
          <w:iCs/>
          <w:spacing w:val="-1"/>
        </w:rPr>
        <w:t>interview</w:t>
      </w:r>
      <w:r w:rsidRPr="00BC4F43">
        <w:rPr>
          <w:i/>
          <w:iCs/>
        </w:rPr>
        <w:t xml:space="preserve"> as </w:t>
      </w:r>
      <w:r w:rsidRPr="00BC4F43">
        <w:rPr>
          <w:i/>
          <w:iCs/>
          <w:spacing w:val="-2"/>
        </w:rPr>
        <w:t>per</w:t>
      </w:r>
      <w:r w:rsidR="006B262E">
        <w:rPr>
          <w:i/>
          <w:iCs/>
          <w:spacing w:val="-2"/>
        </w:rPr>
        <w:t xml:space="preserve"> </w:t>
      </w:r>
      <w:r w:rsidRPr="00BC4F43">
        <w:rPr>
          <w:i/>
          <w:iCs/>
        </w:rPr>
        <w:t>the</w:t>
      </w:r>
      <w:r w:rsidR="006B262E">
        <w:rPr>
          <w:i/>
          <w:iCs/>
        </w:rPr>
        <w:t xml:space="preserve"> </w:t>
      </w:r>
      <w:r w:rsidRPr="00BC4F43">
        <w:rPr>
          <w:i/>
          <w:iCs/>
          <w:spacing w:val="-1"/>
        </w:rPr>
        <w:t>details given</w:t>
      </w:r>
      <w:r w:rsidR="006B262E">
        <w:rPr>
          <w:i/>
          <w:iCs/>
          <w:spacing w:val="-1"/>
        </w:rPr>
        <w:t xml:space="preserve"> </w:t>
      </w:r>
      <w:r w:rsidRPr="00BC4F43">
        <w:rPr>
          <w:i/>
          <w:iCs/>
          <w:spacing w:val="-1"/>
        </w:rPr>
        <w:t>below:</w:t>
      </w:r>
      <w:r>
        <w:rPr>
          <w:rFonts w:cs="Calibri"/>
        </w:rPr>
        <w:tab/>
      </w:r>
      <w:r>
        <w:rPr>
          <w:rFonts w:cs="Calibri"/>
        </w:rPr>
        <w:tab/>
      </w:r>
      <w:r>
        <w:rPr>
          <w:rFonts w:cs="Calibri"/>
        </w:rPr>
        <w:tab/>
      </w:r>
      <w:r>
        <w:rPr>
          <w:rFonts w:cs="Calibri"/>
        </w:rPr>
        <w:tab/>
      </w:r>
      <w:r>
        <w:rPr>
          <w:rFonts w:cs="Calibri"/>
        </w:rPr>
        <w:tab/>
      </w:r>
      <w:r>
        <w:rPr>
          <w:rFonts w:cs="Calibri"/>
        </w:rPr>
        <w:tab/>
      </w:r>
      <w:r>
        <w:rPr>
          <w:rFonts w:cs="Calibri"/>
        </w:rPr>
        <w:tab/>
      </w:r>
      <w:r>
        <w:rPr>
          <w:rFonts w:cs="Calibri"/>
        </w:rPr>
        <w:tab/>
      </w:r>
      <w:r>
        <w:rPr>
          <w:rFonts w:cs="Calibri"/>
        </w:rPr>
        <w:tab/>
      </w:r>
      <w:r>
        <w:rPr>
          <w:rFonts w:cs="Calibri"/>
        </w:rPr>
        <w:tab/>
      </w:r>
      <w:r>
        <w:rPr>
          <w:rFonts w:cs="Calibri"/>
        </w:rPr>
        <w:tab/>
      </w:r>
    </w:p>
    <w:tbl>
      <w:tblPr>
        <w:tblW w:w="9896" w:type="dxa"/>
        <w:tblInd w:w="109" w:type="dxa"/>
        <w:tblLayout w:type="fixed"/>
        <w:tblCellMar>
          <w:left w:w="0" w:type="dxa"/>
          <w:right w:w="0" w:type="dxa"/>
        </w:tblCellMar>
        <w:tblLook w:val="01E0"/>
      </w:tblPr>
      <w:tblGrid>
        <w:gridCol w:w="1153"/>
        <w:gridCol w:w="4743"/>
        <w:gridCol w:w="2416"/>
        <w:gridCol w:w="1584"/>
      </w:tblGrid>
      <w:tr w:rsidR="00996226" w:rsidRPr="00486D39" w:rsidTr="00000B74">
        <w:trPr>
          <w:trHeight w:val="528"/>
        </w:trPr>
        <w:tc>
          <w:tcPr>
            <w:tcW w:w="11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996226" w:rsidRPr="00486D39" w:rsidRDefault="00996226" w:rsidP="000772A5">
            <w:pPr>
              <w:pStyle w:val="TableParagraph"/>
              <w:spacing w:before="11"/>
              <w:jc w:val="center"/>
              <w:rPr>
                <w:rFonts w:cs="Calibri"/>
                <w:sz w:val="21"/>
                <w:szCs w:val="21"/>
              </w:rPr>
            </w:pPr>
          </w:p>
          <w:p w:rsidR="00996226" w:rsidRPr="00486D39" w:rsidRDefault="00996226" w:rsidP="000772A5">
            <w:pPr>
              <w:pStyle w:val="TableParagraph"/>
              <w:ind w:left="356"/>
              <w:jc w:val="center"/>
              <w:rPr>
                <w:rFonts w:cs="Calibri"/>
              </w:rPr>
            </w:pPr>
            <w:r w:rsidRPr="00486D39">
              <w:rPr>
                <w:b/>
                <w:spacing w:val="-3"/>
              </w:rPr>
              <w:t>Date</w:t>
            </w:r>
          </w:p>
        </w:tc>
        <w:tc>
          <w:tcPr>
            <w:tcW w:w="474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996226" w:rsidRPr="00486D39" w:rsidRDefault="00996226" w:rsidP="000772A5">
            <w:pPr>
              <w:pStyle w:val="TableParagraph"/>
              <w:spacing w:before="11"/>
              <w:jc w:val="center"/>
              <w:rPr>
                <w:rFonts w:cs="Calibri"/>
                <w:sz w:val="21"/>
                <w:szCs w:val="21"/>
              </w:rPr>
            </w:pPr>
          </w:p>
          <w:p w:rsidR="00996226" w:rsidRPr="00486D39" w:rsidRDefault="00996226" w:rsidP="000772A5">
            <w:pPr>
              <w:pStyle w:val="TableParagraph"/>
              <w:ind w:left="53"/>
              <w:jc w:val="center"/>
              <w:rPr>
                <w:rFonts w:cs="Calibri"/>
              </w:rPr>
            </w:pPr>
            <w:r w:rsidRPr="00486D39">
              <w:rPr>
                <w:b/>
                <w:spacing w:val="-1"/>
              </w:rPr>
              <w:t>Subject</w:t>
            </w:r>
          </w:p>
        </w:tc>
        <w:tc>
          <w:tcPr>
            <w:tcW w:w="24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996226" w:rsidRPr="00486D39" w:rsidRDefault="00996226" w:rsidP="000772A5">
            <w:pPr>
              <w:pStyle w:val="TableParagraph"/>
              <w:spacing w:before="11"/>
              <w:jc w:val="center"/>
              <w:rPr>
                <w:rFonts w:cs="Calibri"/>
                <w:sz w:val="21"/>
                <w:szCs w:val="21"/>
              </w:rPr>
            </w:pPr>
          </w:p>
          <w:p w:rsidR="00996226" w:rsidRPr="00486D39" w:rsidRDefault="00996226" w:rsidP="000772A5">
            <w:pPr>
              <w:pStyle w:val="TableParagraph"/>
              <w:ind w:right="330"/>
              <w:jc w:val="center"/>
              <w:rPr>
                <w:rFonts w:cs="Calibri"/>
              </w:rPr>
            </w:pPr>
            <w:r w:rsidRPr="00486D39">
              <w:rPr>
                <w:b/>
                <w:spacing w:val="-1"/>
              </w:rPr>
              <w:t>Venue</w:t>
            </w:r>
          </w:p>
        </w:tc>
        <w:tc>
          <w:tcPr>
            <w:tcW w:w="158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996226" w:rsidRPr="00486D39" w:rsidRDefault="00996226" w:rsidP="000772A5">
            <w:pPr>
              <w:pStyle w:val="TableParagraph"/>
              <w:ind w:left="289" w:right="490"/>
              <w:jc w:val="center"/>
              <w:rPr>
                <w:rFonts w:cs="Calibri"/>
              </w:rPr>
            </w:pPr>
            <w:r w:rsidRPr="00A6214E">
              <w:rPr>
                <w:b/>
                <w:spacing w:val="-1"/>
                <w:sz w:val="18"/>
                <w:szCs w:val="18"/>
              </w:rPr>
              <w:t>Time ofInterview</w:t>
            </w:r>
          </w:p>
        </w:tc>
      </w:tr>
      <w:tr w:rsidR="00996226" w:rsidRPr="00486D39" w:rsidTr="00000B74">
        <w:trPr>
          <w:trHeight w:val="3502"/>
        </w:trPr>
        <w:tc>
          <w:tcPr>
            <w:tcW w:w="11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996226" w:rsidRPr="00486D39" w:rsidRDefault="00996226" w:rsidP="000772A5">
            <w:pPr>
              <w:pStyle w:val="TableParagraph"/>
              <w:spacing w:before="186"/>
              <w:ind w:left="63"/>
              <w:rPr>
                <w:b/>
                <w:spacing w:val="-1"/>
              </w:rPr>
            </w:pPr>
          </w:p>
          <w:p w:rsidR="00996226" w:rsidRDefault="00996226" w:rsidP="000772A5">
            <w:pPr>
              <w:pStyle w:val="TableParagraph"/>
              <w:spacing w:before="186"/>
              <w:ind w:left="63"/>
              <w:rPr>
                <w:b/>
                <w:spacing w:val="-1"/>
              </w:rPr>
            </w:pPr>
          </w:p>
          <w:p w:rsidR="00996226" w:rsidRDefault="00996226" w:rsidP="000772A5">
            <w:pPr>
              <w:pStyle w:val="TableParagraph"/>
              <w:spacing w:before="186"/>
              <w:ind w:left="63"/>
              <w:rPr>
                <w:b/>
                <w:spacing w:val="-1"/>
              </w:rPr>
            </w:pPr>
          </w:p>
          <w:p w:rsidR="00996226" w:rsidRDefault="00996226" w:rsidP="000772A5">
            <w:pPr>
              <w:pStyle w:val="TableParagraph"/>
              <w:spacing w:before="186"/>
              <w:ind w:left="63"/>
              <w:rPr>
                <w:b/>
                <w:spacing w:val="-1"/>
              </w:rPr>
            </w:pPr>
          </w:p>
          <w:p w:rsidR="00996226" w:rsidRPr="00553643" w:rsidRDefault="00D460BC" w:rsidP="000772A5">
            <w:pPr>
              <w:pStyle w:val="TableParagraph"/>
              <w:spacing w:before="186"/>
              <w:ind w:left="63"/>
              <w:rPr>
                <w:b/>
                <w:spacing w:val="-1"/>
              </w:rPr>
            </w:pPr>
            <w:r>
              <w:rPr>
                <w:b/>
                <w:spacing w:val="-1"/>
              </w:rPr>
              <w:t>23</w:t>
            </w:r>
            <w:r w:rsidR="00996226">
              <w:rPr>
                <w:b/>
                <w:spacing w:val="-1"/>
              </w:rPr>
              <w:t>.02.2024</w:t>
            </w:r>
          </w:p>
        </w:tc>
        <w:tc>
          <w:tcPr>
            <w:tcW w:w="474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996226" w:rsidRPr="00486D39" w:rsidRDefault="00996226" w:rsidP="000772A5">
            <w:pPr>
              <w:pStyle w:val="TableParagraph"/>
              <w:spacing w:before="186"/>
              <w:ind w:left="71"/>
              <w:rPr>
                <w:rFonts w:cs="Calibri"/>
              </w:rPr>
            </w:pPr>
            <w:r w:rsidRPr="00486D39">
              <w:rPr>
                <w:b/>
                <w:spacing w:val="-1"/>
                <w:u w:val="thick" w:color="000000"/>
              </w:rPr>
              <w:t>PGT:-</w:t>
            </w:r>
          </w:p>
          <w:p w:rsidR="00996226" w:rsidRPr="00A6214E" w:rsidRDefault="00996226" w:rsidP="00A6214E">
            <w:pPr>
              <w:pStyle w:val="TableParagraph"/>
              <w:spacing w:before="11"/>
              <w:ind w:left="91" w:right="90"/>
              <w:rPr>
                <w:spacing w:val="-1"/>
              </w:rPr>
            </w:pPr>
            <w:r w:rsidRPr="00486D39">
              <w:rPr>
                <w:spacing w:val="-1"/>
              </w:rPr>
              <w:t>English,</w:t>
            </w:r>
            <w:r>
              <w:rPr>
                <w:spacing w:val="-1"/>
              </w:rPr>
              <w:t xml:space="preserve"> History, Geography, Political Science </w:t>
            </w:r>
          </w:p>
          <w:p w:rsidR="00996226" w:rsidRPr="00486D39" w:rsidRDefault="00996226" w:rsidP="000772A5">
            <w:pPr>
              <w:pStyle w:val="TableParagraph"/>
              <w:spacing w:line="233" w:lineRule="exact"/>
              <w:ind w:left="71"/>
              <w:rPr>
                <w:rFonts w:cs="Calibri"/>
              </w:rPr>
            </w:pPr>
            <w:r w:rsidRPr="00486D39">
              <w:rPr>
                <w:b/>
                <w:spacing w:val="-1"/>
                <w:u w:val="thick" w:color="000000"/>
              </w:rPr>
              <w:t>TGT: -</w:t>
            </w:r>
          </w:p>
          <w:p w:rsidR="00996226" w:rsidRPr="00A6214E" w:rsidRDefault="00996226" w:rsidP="00A6214E">
            <w:pPr>
              <w:pStyle w:val="TableParagraph"/>
              <w:spacing w:before="36"/>
              <w:ind w:left="71" w:right="345"/>
              <w:rPr>
                <w:spacing w:val="-1"/>
              </w:rPr>
            </w:pPr>
            <w:r w:rsidRPr="00486D39">
              <w:rPr>
                <w:spacing w:val="-1"/>
              </w:rPr>
              <w:t>English,SocialScience,</w:t>
            </w:r>
          </w:p>
          <w:p w:rsidR="00996226" w:rsidRDefault="00996226" w:rsidP="000772A5">
            <w:pPr>
              <w:pStyle w:val="TableParagraph"/>
              <w:spacing w:before="11"/>
              <w:ind w:left="71"/>
              <w:rPr>
                <w:b/>
                <w:spacing w:val="-1"/>
                <w:u w:val="thick" w:color="000000"/>
              </w:rPr>
            </w:pPr>
            <w:r>
              <w:rPr>
                <w:b/>
                <w:spacing w:val="-1"/>
                <w:u w:val="thick" w:color="000000"/>
              </w:rPr>
              <w:t xml:space="preserve">All </w:t>
            </w:r>
            <w:r w:rsidRPr="00486D39">
              <w:rPr>
                <w:b/>
                <w:spacing w:val="-1"/>
                <w:u w:val="thick" w:color="000000"/>
              </w:rPr>
              <w:t>PRTs</w:t>
            </w:r>
          </w:p>
          <w:p w:rsidR="00996226" w:rsidRPr="00A6214E" w:rsidRDefault="00996226" w:rsidP="00A6214E">
            <w:pPr>
              <w:pStyle w:val="TableParagraph"/>
              <w:spacing w:before="11"/>
              <w:ind w:left="71" w:right="120"/>
              <w:jc w:val="both"/>
              <w:rPr>
                <w:bCs/>
                <w:spacing w:val="-1"/>
                <w:u w:color="000000"/>
              </w:rPr>
            </w:pPr>
            <w:r w:rsidRPr="000B373C">
              <w:rPr>
                <w:bCs/>
                <w:spacing w:val="-1"/>
                <w:u w:color="000000"/>
              </w:rPr>
              <w:t>Note: In case the number of candidates exceeds by more than 50 there will be a written test followed by an interview which may be conducted on the next day.</w:t>
            </w:r>
          </w:p>
          <w:p w:rsidR="00996226" w:rsidRDefault="00996226" w:rsidP="000772A5">
            <w:pPr>
              <w:pStyle w:val="TableParagraph"/>
              <w:spacing w:before="1" w:line="239" w:lineRule="auto"/>
              <w:ind w:left="71" w:right="387"/>
              <w:rPr>
                <w:b/>
                <w:bCs/>
                <w:spacing w:val="-1"/>
                <w:u w:val="single"/>
              </w:rPr>
            </w:pPr>
            <w:r>
              <w:rPr>
                <w:b/>
                <w:bCs/>
                <w:spacing w:val="-1"/>
                <w:u w:val="single"/>
              </w:rPr>
              <w:t>Misc.: -</w:t>
            </w:r>
          </w:p>
          <w:p w:rsidR="00996226" w:rsidRPr="00486D39" w:rsidRDefault="00996226" w:rsidP="000772A5">
            <w:pPr>
              <w:pStyle w:val="TableParagraph"/>
              <w:spacing w:before="1" w:line="239" w:lineRule="auto"/>
              <w:ind w:left="71" w:right="387"/>
              <w:rPr>
                <w:rFonts w:cs="Calibri"/>
              </w:rPr>
            </w:pPr>
            <w:r>
              <w:rPr>
                <w:spacing w:val="-1"/>
              </w:rPr>
              <w:t>Doctor, Nurse, , Special Educator, C</w:t>
            </w:r>
            <w:r w:rsidRPr="00C77D4A">
              <w:rPr>
                <w:spacing w:val="-1"/>
              </w:rPr>
              <w:t>ounsellor</w:t>
            </w:r>
            <w:r>
              <w:rPr>
                <w:spacing w:val="-1"/>
              </w:rPr>
              <w:t xml:space="preserve">,Music Coach, Dance Coach, </w:t>
            </w:r>
            <w:r w:rsidR="00D460BC">
              <w:rPr>
                <w:spacing w:val="-1"/>
              </w:rPr>
              <w:t xml:space="preserve">Bal Vatika Teachers. </w:t>
            </w:r>
          </w:p>
        </w:tc>
        <w:tc>
          <w:tcPr>
            <w:tcW w:w="24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996226" w:rsidRPr="0051313A" w:rsidRDefault="00996226" w:rsidP="000772A5">
            <w:pPr>
              <w:pStyle w:val="TableParagraph"/>
              <w:spacing w:line="213" w:lineRule="exact"/>
              <w:ind w:left="68"/>
              <w:rPr>
                <w:rFonts w:cs="Calibri"/>
                <w:highlight w:val="yellow"/>
              </w:rPr>
            </w:pPr>
          </w:p>
          <w:p w:rsidR="00996226" w:rsidRPr="0051313A" w:rsidRDefault="00996226" w:rsidP="000772A5">
            <w:pPr>
              <w:pStyle w:val="TableParagraph"/>
              <w:spacing w:line="213" w:lineRule="exact"/>
              <w:ind w:left="68"/>
              <w:rPr>
                <w:rFonts w:cs="Calibri"/>
                <w:highlight w:val="yellow"/>
              </w:rPr>
            </w:pPr>
          </w:p>
          <w:p w:rsidR="00996226" w:rsidRPr="0051313A" w:rsidRDefault="00996226" w:rsidP="000772A5">
            <w:pPr>
              <w:pStyle w:val="TableParagraph"/>
              <w:spacing w:line="213" w:lineRule="exact"/>
              <w:ind w:left="68"/>
              <w:rPr>
                <w:rFonts w:cs="Calibri"/>
                <w:highlight w:val="yellow"/>
              </w:rPr>
            </w:pPr>
          </w:p>
          <w:p w:rsidR="00996226" w:rsidRPr="00B06BE5" w:rsidRDefault="00996226" w:rsidP="000772A5">
            <w:pPr>
              <w:pStyle w:val="TableParagraph"/>
              <w:spacing w:line="213" w:lineRule="exact"/>
              <w:ind w:left="68"/>
              <w:jc w:val="center"/>
              <w:rPr>
                <w:rFonts w:cs="Calibri"/>
                <w:b/>
                <w:bCs/>
                <w:sz w:val="24"/>
                <w:szCs w:val="24"/>
              </w:rPr>
            </w:pPr>
            <w:r w:rsidRPr="00B06BE5">
              <w:rPr>
                <w:rFonts w:cs="Calibri"/>
                <w:b/>
                <w:bCs/>
                <w:sz w:val="24"/>
                <w:szCs w:val="24"/>
              </w:rPr>
              <w:t>KV NO.1</w:t>
            </w:r>
          </w:p>
          <w:p w:rsidR="00996226" w:rsidRPr="007E48B3" w:rsidRDefault="00996226" w:rsidP="000772A5">
            <w:pPr>
              <w:pStyle w:val="TableParagraph"/>
              <w:spacing w:line="213" w:lineRule="exact"/>
              <w:ind w:left="68"/>
              <w:jc w:val="center"/>
              <w:rPr>
                <w:rFonts w:cs="Calibri"/>
                <w:b/>
                <w:bCs/>
                <w:highlight w:val="yellow"/>
              </w:rPr>
            </w:pPr>
            <w:r w:rsidRPr="00B06BE5">
              <w:rPr>
                <w:rFonts w:cs="Calibri"/>
                <w:b/>
                <w:bCs/>
                <w:sz w:val="24"/>
                <w:szCs w:val="24"/>
              </w:rPr>
              <w:t>AFS KALAIKUNDA</w:t>
            </w:r>
          </w:p>
        </w:tc>
        <w:tc>
          <w:tcPr>
            <w:tcW w:w="1584" w:type="dxa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996226" w:rsidRPr="00486D39" w:rsidRDefault="00996226" w:rsidP="000772A5">
            <w:pPr>
              <w:pStyle w:val="TableParagraph"/>
              <w:spacing w:before="1" w:line="197" w:lineRule="auto"/>
              <w:ind w:left="90" w:right="683"/>
              <w:rPr>
                <w:b/>
                <w:spacing w:val="-1"/>
              </w:rPr>
            </w:pPr>
          </w:p>
          <w:p w:rsidR="00996226" w:rsidRPr="00486D39" w:rsidRDefault="00996226" w:rsidP="000772A5">
            <w:pPr>
              <w:pStyle w:val="TableParagraph"/>
              <w:spacing w:before="1" w:line="197" w:lineRule="auto"/>
              <w:ind w:left="90" w:right="683"/>
              <w:rPr>
                <w:b/>
                <w:spacing w:val="-1"/>
              </w:rPr>
            </w:pPr>
          </w:p>
          <w:p w:rsidR="00996226" w:rsidRPr="00486D39" w:rsidRDefault="00996226" w:rsidP="000772A5">
            <w:pPr>
              <w:pStyle w:val="TableParagraph"/>
              <w:spacing w:before="1" w:line="197" w:lineRule="auto"/>
              <w:ind w:left="90" w:right="683"/>
              <w:rPr>
                <w:b/>
                <w:spacing w:val="-1"/>
              </w:rPr>
            </w:pPr>
          </w:p>
          <w:p w:rsidR="00996226" w:rsidRPr="00486D39" w:rsidRDefault="00996226" w:rsidP="000772A5">
            <w:pPr>
              <w:pStyle w:val="TableParagraph"/>
              <w:spacing w:before="1" w:line="197" w:lineRule="auto"/>
              <w:ind w:left="90" w:right="683"/>
              <w:rPr>
                <w:b/>
                <w:spacing w:val="-1"/>
              </w:rPr>
            </w:pPr>
          </w:p>
          <w:p w:rsidR="00996226" w:rsidRPr="00486D39" w:rsidRDefault="00996226" w:rsidP="000772A5">
            <w:pPr>
              <w:pStyle w:val="TableParagraph"/>
              <w:spacing w:before="1" w:line="197" w:lineRule="auto"/>
              <w:ind w:left="90" w:right="683"/>
              <w:rPr>
                <w:b/>
                <w:spacing w:val="-1"/>
              </w:rPr>
            </w:pPr>
          </w:p>
          <w:p w:rsidR="00996226" w:rsidRPr="00486D39" w:rsidRDefault="00996226" w:rsidP="000772A5">
            <w:pPr>
              <w:pStyle w:val="TableParagraph"/>
              <w:spacing w:before="1" w:line="197" w:lineRule="auto"/>
              <w:ind w:left="90" w:right="683"/>
              <w:rPr>
                <w:b/>
                <w:spacing w:val="-1"/>
              </w:rPr>
            </w:pPr>
          </w:p>
          <w:p w:rsidR="00996226" w:rsidRPr="00486D39" w:rsidRDefault="00996226" w:rsidP="000772A5">
            <w:pPr>
              <w:pStyle w:val="TableParagraph"/>
              <w:spacing w:before="1" w:line="197" w:lineRule="auto"/>
              <w:ind w:left="90"/>
              <w:rPr>
                <w:b/>
                <w:spacing w:val="-1"/>
              </w:rPr>
            </w:pPr>
          </w:p>
          <w:p w:rsidR="00996226" w:rsidRPr="00486D39" w:rsidRDefault="00996226" w:rsidP="000772A5">
            <w:pPr>
              <w:pStyle w:val="TableParagraph"/>
              <w:spacing w:before="1" w:line="197" w:lineRule="auto"/>
              <w:ind w:left="90" w:right="683"/>
              <w:rPr>
                <w:b/>
                <w:spacing w:val="-1"/>
              </w:rPr>
            </w:pPr>
          </w:p>
          <w:p w:rsidR="00996226" w:rsidRPr="00486D39" w:rsidRDefault="00996226" w:rsidP="000772A5">
            <w:pPr>
              <w:pStyle w:val="TableParagraph"/>
              <w:spacing w:before="1" w:line="197" w:lineRule="auto"/>
              <w:ind w:left="90" w:right="683"/>
              <w:rPr>
                <w:b/>
                <w:spacing w:val="-1"/>
              </w:rPr>
            </w:pPr>
          </w:p>
          <w:p w:rsidR="00996226" w:rsidRPr="00486D39" w:rsidRDefault="00996226" w:rsidP="000772A5">
            <w:pPr>
              <w:pStyle w:val="TableParagraph"/>
              <w:spacing w:before="1" w:line="197" w:lineRule="auto"/>
              <w:ind w:right="683"/>
              <w:rPr>
                <w:b/>
                <w:spacing w:val="-1"/>
              </w:rPr>
            </w:pPr>
          </w:p>
          <w:p w:rsidR="00996226" w:rsidRDefault="00996226" w:rsidP="000772A5">
            <w:pPr>
              <w:pStyle w:val="TableParagraph"/>
              <w:spacing w:before="1" w:line="197" w:lineRule="auto"/>
              <w:jc w:val="center"/>
              <w:rPr>
                <w:b/>
                <w:spacing w:val="-1"/>
              </w:rPr>
            </w:pPr>
          </w:p>
          <w:p w:rsidR="00996226" w:rsidRDefault="00996226" w:rsidP="000772A5">
            <w:pPr>
              <w:pStyle w:val="TableParagraph"/>
              <w:spacing w:before="1" w:line="197" w:lineRule="auto"/>
              <w:jc w:val="center"/>
              <w:rPr>
                <w:b/>
                <w:spacing w:val="-1"/>
              </w:rPr>
            </w:pPr>
          </w:p>
          <w:p w:rsidR="00996226" w:rsidRDefault="00996226" w:rsidP="000772A5">
            <w:pPr>
              <w:pStyle w:val="TableParagraph"/>
              <w:spacing w:before="1" w:line="197" w:lineRule="auto"/>
              <w:jc w:val="center"/>
              <w:rPr>
                <w:b/>
                <w:spacing w:val="-1"/>
              </w:rPr>
            </w:pPr>
          </w:p>
          <w:p w:rsidR="00996226" w:rsidRDefault="00996226" w:rsidP="000772A5">
            <w:pPr>
              <w:pStyle w:val="TableParagraph"/>
              <w:spacing w:before="1" w:line="197" w:lineRule="auto"/>
              <w:jc w:val="center"/>
              <w:rPr>
                <w:b/>
                <w:spacing w:val="-1"/>
              </w:rPr>
            </w:pPr>
          </w:p>
          <w:p w:rsidR="00996226" w:rsidRDefault="00996226" w:rsidP="000772A5">
            <w:pPr>
              <w:pStyle w:val="TableParagraph"/>
              <w:spacing w:before="1" w:line="197" w:lineRule="auto"/>
              <w:jc w:val="center"/>
              <w:rPr>
                <w:b/>
                <w:spacing w:val="-1"/>
              </w:rPr>
            </w:pPr>
          </w:p>
          <w:p w:rsidR="00996226" w:rsidRPr="00486D39" w:rsidRDefault="00996226" w:rsidP="000772A5">
            <w:pPr>
              <w:pStyle w:val="TableParagraph"/>
              <w:spacing w:before="1" w:line="197" w:lineRule="auto"/>
              <w:jc w:val="center"/>
              <w:rPr>
                <w:rFonts w:cs="Calibri"/>
              </w:rPr>
            </w:pPr>
            <w:r>
              <w:rPr>
                <w:b/>
                <w:spacing w:val="-1"/>
              </w:rPr>
              <w:t>10</w:t>
            </w:r>
            <w:r w:rsidRPr="00486D39">
              <w:rPr>
                <w:b/>
                <w:spacing w:val="-1"/>
              </w:rPr>
              <w:t>.00</w:t>
            </w:r>
            <w:r w:rsidRPr="00486D39">
              <w:rPr>
                <w:b/>
              </w:rPr>
              <w:t>AM</w:t>
            </w:r>
            <w:r>
              <w:rPr>
                <w:rFonts w:ascii="Times New Roman"/>
                <w:b/>
                <w:spacing w:val="21"/>
              </w:rPr>
              <w:t xml:space="preserve"> O</w:t>
            </w:r>
            <w:r w:rsidRPr="00486D39">
              <w:rPr>
                <w:rFonts w:ascii="Times New Roman"/>
                <w:b/>
                <w:spacing w:val="21"/>
              </w:rPr>
              <w:t>nwards</w:t>
            </w:r>
          </w:p>
        </w:tc>
      </w:tr>
      <w:tr w:rsidR="00996226" w:rsidRPr="00486D39" w:rsidTr="00A6214E">
        <w:trPr>
          <w:trHeight w:val="2644"/>
        </w:trPr>
        <w:tc>
          <w:tcPr>
            <w:tcW w:w="11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996226" w:rsidRPr="00564BB1" w:rsidRDefault="00996226" w:rsidP="000772A5">
            <w:pPr>
              <w:pStyle w:val="TableParagraph"/>
              <w:spacing w:line="267" w:lineRule="exact"/>
              <w:ind w:left="63"/>
              <w:rPr>
                <w:rFonts w:cs="Calibri"/>
                <w:b/>
                <w:bCs/>
              </w:rPr>
            </w:pPr>
          </w:p>
          <w:p w:rsidR="00996226" w:rsidRPr="00564BB1" w:rsidRDefault="00996226" w:rsidP="000772A5">
            <w:pPr>
              <w:pStyle w:val="TableParagraph"/>
              <w:spacing w:line="267" w:lineRule="exact"/>
              <w:ind w:left="63"/>
              <w:rPr>
                <w:rFonts w:cs="Calibri"/>
                <w:b/>
                <w:bCs/>
              </w:rPr>
            </w:pPr>
          </w:p>
          <w:p w:rsidR="00996226" w:rsidRDefault="00996226" w:rsidP="000772A5">
            <w:pPr>
              <w:pStyle w:val="TableParagraph"/>
              <w:spacing w:before="186"/>
              <w:ind w:left="63"/>
              <w:rPr>
                <w:b/>
                <w:spacing w:val="-1"/>
              </w:rPr>
            </w:pPr>
          </w:p>
          <w:p w:rsidR="00996226" w:rsidRDefault="00996226" w:rsidP="000772A5">
            <w:pPr>
              <w:pStyle w:val="TableParagraph"/>
              <w:spacing w:before="186"/>
              <w:ind w:left="63"/>
              <w:rPr>
                <w:b/>
                <w:spacing w:val="-1"/>
              </w:rPr>
            </w:pPr>
          </w:p>
          <w:p w:rsidR="00996226" w:rsidRDefault="00996226" w:rsidP="000772A5">
            <w:pPr>
              <w:pStyle w:val="TableParagraph"/>
              <w:spacing w:before="186"/>
              <w:ind w:left="63"/>
              <w:rPr>
                <w:b/>
                <w:spacing w:val="-1"/>
              </w:rPr>
            </w:pPr>
          </w:p>
          <w:p w:rsidR="00996226" w:rsidRPr="00564BB1" w:rsidRDefault="00996226" w:rsidP="000772A5">
            <w:pPr>
              <w:pStyle w:val="TableParagraph"/>
              <w:spacing w:before="186"/>
              <w:ind w:left="63"/>
              <w:rPr>
                <w:rFonts w:cs="Calibri"/>
                <w:b/>
                <w:bCs/>
              </w:rPr>
            </w:pPr>
            <w:r>
              <w:rPr>
                <w:b/>
                <w:spacing w:val="-1"/>
              </w:rPr>
              <w:t>27.02.2024</w:t>
            </w:r>
          </w:p>
          <w:p w:rsidR="00996226" w:rsidRPr="00564BB1" w:rsidRDefault="00996226" w:rsidP="00A6214E">
            <w:pPr>
              <w:pStyle w:val="TableParagraph"/>
              <w:spacing w:line="267" w:lineRule="exact"/>
              <w:rPr>
                <w:rFonts w:cs="Calibri"/>
                <w:b/>
                <w:bCs/>
              </w:rPr>
            </w:pPr>
          </w:p>
        </w:tc>
        <w:tc>
          <w:tcPr>
            <w:tcW w:w="474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996226" w:rsidRPr="00486D39" w:rsidRDefault="00996226" w:rsidP="000772A5">
            <w:pPr>
              <w:pStyle w:val="TableParagraph"/>
              <w:spacing w:before="186"/>
              <w:ind w:left="71"/>
              <w:rPr>
                <w:rFonts w:cs="Calibri"/>
              </w:rPr>
            </w:pPr>
            <w:r w:rsidRPr="00486D39">
              <w:rPr>
                <w:b/>
                <w:spacing w:val="-1"/>
                <w:u w:val="thick" w:color="000000"/>
              </w:rPr>
              <w:t>PGT:-</w:t>
            </w:r>
          </w:p>
          <w:p w:rsidR="00996226" w:rsidRPr="00A6214E" w:rsidRDefault="00996226" w:rsidP="00A6214E">
            <w:pPr>
              <w:pStyle w:val="TableParagraph"/>
              <w:spacing w:before="11"/>
              <w:ind w:left="91" w:right="90"/>
              <w:rPr>
                <w:spacing w:val="-1"/>
              </w:rPr>
            </w:pPr>
            <w:r w:rsidRPr="00486D39">
              <w:rPr>
                <w:spacing w:val="-1"/>
              </w:rPr>
              <w:t>Chemistry</w:t>
            </w:r>
            <w:r>
              <w:rPr>
                <w:spacing w:val="-1"/>
              </w:rPr>
              <w:t xml:space="preserve">, Biology, </w:t>
            </w:r>
            <w:r w:rsidRPr="00486D39">
              <w:rPr>
                <w:spacing w:val="-1"/>
              </w:rPr>
              <w:t>Physics,</w:t>
            </w:r>
            <w:r>
              <w:rPr>
                <w:spacing w:val="-1"/>
              </w:rPr>
              <w:t xml:space="preserve">Maths, Commerce, Hindi, Economics, Computer Science, </w:t>
            </w:r>
          </w:p>
          <w:p w:rsidR="00996226" w:rsidRPr="00A6214E" w:rsidRDefault="00996226" w:rsidP="00A6214E">
            <w:pPr>
              <w:pStyle w:val="TableParagraph"/>
              <w:spacing w:before="11"/>
              <w:ind w:left="71"/>
              <w:rPr>
                <w:b/>
                <w:bCs/>
                <w:spacing w:val="-1"/>
                <w:u w:val="single"/>
              </w:rPr>
            </w:pPr>
            <w:r w:rsidRPr="008F23C8">
              <w:rPr>
                <w:b/>
                <w:bCs/>
                <w:spacing w:val="-1"/>
                <w:u w:val="single"/>
              </w:rPr>
              <w:t>TGT: -</w:t>
            </w:r>
          </w:p>
          <w:p w:rsidR="00996226" w:rsidRPr="00A6214E" w:rsidRDefault="00996226" w:rsidP="00A6214E">
            <w:pPr>
              <w:pStyle w:val="TableParagraph"/>
              <w:spacing w:before="36"/>
              <w:ind w:left="71" w:right="345"/>
              <w:rPr>
                <w:rFonts w:cs="Calibri"/>
              </w:rPr>
            </w:pPr>
            <w:r>
              <w:t xml:space="preserve">Hindi, </w:t>
            </w:r>
            <w:r>
              <w:rPr>
                <w:spacing w:val="-1"/>
              </w:rPr>
              <w:t xml:space="preserve">Maths, </w:t>
            </w:r>
            <w:r w:rsidRPr="00486D39">
              <w:rPr>
                <w:spacing w:val="-1"/>
              </w:rPr>
              <w:t>Science,</w:t>
            </w:r>
            <w:r>
              <w:t>Sanskrit</w:t>
            </w:r>
          </w:p>
          <w:p w:rsidR="00996226" w:rsidRPr="00486D39" w:rsidRDefault="00996226" w:rsidP="000772A5">
            <w:pPr>
              <w:pStyle w:val="TableParagraph"/>
              <w:spacing w:before="1" w:line="239" w:lineRule="auto"/>
              <w:ind w:left="71" w:right="912"/>
              <w:rPr>
                <w:rFonts w:ascii="Times New Roman"/>
                <w:b/>
                <w:spacing w:val="29"/>
                <w:w w:val="98"/>
              </w:rPr>
            </w:pPr>
            <w:r w:rsidRPr="00C21909">
              <w:rPr>
                <w:b/>
                <w:spacing w:val="-1"/>
                <w:w w:val="95"/>
                <w:u w:val="single"/>
              </w:rPr>
              <w:t>Misc.</w:t>
            </w:r>
            <w:r w:rsidRPr="00486D39">
              <w:rPr>
                <w:b/>
                <w:w w:val="95"/>
              </w:rPr>
              <w:t>:</w:t>
            </w:r>
          </w:p>
          <w:p w:rsidR="00996226" w:rsidRDefault="00996226" w:rsidP="000772A5">
            <w:pPr>
              <w:pStyle w:val="TableParagraph"/>
              <w:spacing w:before="1" w:line="239" w:lineRule="auto"/>
              <w:ind w:left="71" w:right="387"/>
              <w:rPr>
                <w:spacing w:val="-1"/>
              </w:rPr>
            </w:pPr>
            <w:r>
              <w:rPr>
                <w:spacing w:val="-1"/>
              </w:rPr>
              <w:t xml:space="preserve">Computer Instructor, Yoga Instructor, </w:t>
            </w:r>
          </w:p>
          <w:p w:rsidR="00996226" w:rsidRPr="00486D39" w:rsidRDefault="00996226" w:rsidP="000772A5">
            <w:pPr>
              <w:pStyle w:val="TableParagraph"/>
              <w:spacing w:before="1" w:line="239" w:lineRule="auto"/>
              <w:ind w:left="71" w:right="387"/>
              <w:rPr>
                <w:rFonts w:cs="Calibri"/>
              </w:rPr>
            </w:pPr>
            <w:r>
              <w:rPr>
                <w:spacing w:val="-1"/>
              </w:rPr>
              <w:t xml:space="preserve">Data Entry Operator, Art Education Instructor, Sport Instructor/Games Coach </w:t>
            </w:r>
          </w:p>
        </w:tc>
        <w:tc>
          <w:tcPr>
            <w:tcW w:w="24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996226" w:rsidRPr="00486D39" w:rsidRDefault="00996226" w:rsidP="000772A5">
            <w:pPr>
              <w:pStyle w:val="TableParagraph"/>
              <w:spacing w:before="36"/>
              <w:ind w:left="68"/>
              <w:rPr>
                <w:rFonts w:cs="Calibri"/>
              </w:rPr>
            </w:pPr>
          </w:p>
          <w:p w:rsidR="00996226" w:rsidRPr="00486D39" w:rsidRDefault="00996226" w:rsidP="000772A5">
            <w:pPr>
              <w:pStyle w:val="TableParagraph"/>
              <w:spacing w:before="36"/>
              <w:ind w:left="68"/>
              <w:rPr>
                <w:rFonts w:cs="Calibri"/>
              </w:rPr>
            </w:pPr>
          </w:p>
          <w:p w:rsidR="00996226" w:rsidRPr="00B06BE5" w:rsidRDefault="00996226" w:rsidP="000772A5">
            <w:pPr>
              <w:pStyle w:val="TableParagraph"/>
              <w:spacing w:line="213" w:lineRule="exact"/>
              <w:ind w:left="68"/>
              <w:jc w:val="center"/>
              <w:rPr>
                <w:rFonts w:cs="Calibri"/>
                <w:b/>
                <w:bCs/>
                <w:sz w:val="24"/>
                <w:szCs w:val="24"/>
              </w:rPr>
            </w:pPr>
            <w:r w:rsidRPr="00B06BE5">
              <w:rPr>
                <w:rFonts w:cs="Calibri"/>
                <w:b/>
                <w:bCs/>
                <w:sz w:val="24"/>
                <w:szCs w:val="24"/>
              </w:rPr>
              <w:t>KV NO.2</w:t>
            </w:r>
          </w:p>
          <w:p w:rsidR="00996226" w:rsidRPr="007E48B3" w:rsidRDefault="00996226" w:rsidP="000772A5">
            <w:pPr>
              <w:pStyle w:val="TableParagraph"/>
              <w:spacing w:line="213" w:lineRule="exact"/>
              <w:ind w:left="68"/>
              <w:jc w:val="center"/>
              <w:rPr>
                <w:rFonts w:cs="Calibri"/>
                <w:b/>
                <w:bCs/>
                <w:highlight w:val="yellow"/>
              </w:rPr>
            </w:pPr>
            <w:r w:rsidRPr="00B06BE5">
              <w:rPr>
                <w:rFonts w:cs="Calibri"/>
                <w:b/>
                <w:bCs/>
                <w:sz w:val="24"/>
                <w:szCs w:val="24"/>
              </w:rPr>
              <w:t>AFS KALAIKUNDA</w:t>
            </w:r>
          </w:p>
        </w:tc>
        <w:tc>
          <w:tcPr>
            <w:tcW w:w="1584" w:type="dxa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996226" w:rsidRPr="00486D39" w:rsidRDefault="00996226" w:rsidP="000772A5"/>
        </w:tc>
      </w:tr>
    </w:tbl>
    <w:p w:rsidR="00996226" w:rsidRPr="00A6214E" w:rsidRDefault="00996226" w:rsidP="00A6214E">
      <w:pPr>
        <w:spacing w:before="56"/>
        <w:jc w:val="both"/>
        <w:rPr>
          <w:rFonts w:cs="Calibri"/>
          <w:i/>
          <w:iCs/>
          <w:sz w:val="2"/>
          <w:szCs w:val="12"/>
        </w:rPr>
      </w:pPr>
    </w:p>
    <w:p w:rsidR="00996226" w:rsidRPr="00A6214E" w:rsidRDefault="00996226" w:rsidP="00996226">
      <w:pPr>
        <w:pStyle w:val="Heading1"/>
        <w:tabs>
          <w:tab w:val="left" w:pos="10456"/>
        </w:tabs>
        <w:spacing w:before="58" w:line="260" w:lineRule="exact"/>
        <w:jc w:val="both"/>
        <w:rPr>
          <w:i/>
          <w:iCs/>
          <w:spacing w:val="-1"/>
          <w:w w:val="95"/>
          <w:sz w:val="18"/>
        </w:rPr>
      </w:pPr>
      <w:r w:rsidRPr="00A6214E">
        <w:rPr>
          <w:i/>
          <w:iCs/>
          <w:spacing w:val="-1"/>
          <w:w w:val="95"/>
          <w:sz w:val="18"/>
        </w:rPr>
        <w:t>NOTE:-</w:t>
      </w:r>
    </w:p>
    <w:p w:rsidR="00996226" w:rsidRDefault="00A6214E" w:rsidP="00996226">
      <w:pPr>
        <w:pStyle w:val="BodyText"/>
        <w:ind w:left="0" w:right="2110" w:firstLine="720"/>
        <w:jc w:val="right"/>
      </w:pPr>
      <w:r>
        <w:rPr>
          <w:spacing w:val="-1"/>
        </w:rPr>
        <w:t xml:space="preserve">        </w:t>
      </w:r>
      <w:r w:rsidR="00D460BC">
        <w:rPr>
          <w:spacing w:val="-1"/>
        </w:rPr>
        <w:t xml:space="preserve">                              </w:t>
      </w:r>
      <w:r>
        <w:rPr>
          <w:spacing w:val="-1"/>
        </w:rPr>
        <w:t xml:space="preserve"> </w:t>
      </w:r>
      <w:r w:rsidR="00996226">
        <w:rPr>
          <w:spacing w:val="-1"/>
        </w:rPr>
        <w:t>Principal</w:t>
      </w:r>
    </w:p>
    <w:p w:rsidR="00996226" w:rsidRDefault="00826EC8" w:rsidP="00996226">
      <w:pPr>
        <w:pStyle w:val="BodyText"/>
        <w:ind w:left="5763" w:right="40" w:hanging="3"/>
        <w:jc w:val="center"/>
        <w:rPr>
          <w:rFonts w:ascii="Times New Roman"/>
          <w:spacing w:val="41"/>
        </w:rPr>
      </w:pPr>
      <w:r>
        <w:rPr>
          <w:spacing w:val="-1"/>
        </w:rPr>
        <w:t>KendriyaVidyalayaNo-1</w:t>
      </w:r>
      <w:r w:rsidR="00996226">
        <w:rPr>
          <w:spacing w:val="-1"/>
        </w:rPr>
        <w:t>,</w:t>
      </w:r>
      <w:r w:rsidR="00996226">
        <w:rPr>
          <w:spacing w:val="-2"/>
        </w:rPr>
        <w:t>AFS,</w:t>
      </w:r>
      <w:r w:rsidR="00996226">
        <w:rPr>
          <w:spacing w:val="-1"/>
        </w:rPr>
        <w:t>Kalaikunda</w:t>
      </w:r>
    </w:p>
    <w:p w:rsidR="00996226" w:rsidRDefault="00996226" w:rsidP="00996226">
      <w:pPr>
        <w:pStyle w:val="BodyText"/>
        <w:ind w:left="5763" w:right="40" w:hanging="3"/>
        <w:jc w:val="center"/>
      </w:pPr>
      <w:r>
        <w:rPr>
          <w:spacing w:val="-1"/>
        </w:rPr>
        <w:t>Pin-721303</w:t>
      </w:r>
    </w:p>
    <w:p w:rsidR="00A6214E" w:rsidRPr="007E48B3" w:rsidRDefault="00A6214E" w:rsidP="00A6214E">
      <w:pPr>
        <w:pStyle w:val="BodyText"/>
        <w:numPr>
          <w:ilvl w:val="0"/>
          <w:numId w:val="38"/>
        </w:numPr>
        <w:tabs>
          <w:tab w:val="left" w:pos="300"/>
        </w:tabs>
        <w:spacing w:before="151"/>
        <w:jc w:val="both"/>
        <w:rPr>
          <w:i/>
          <w:iCs/>
        </w:rPr>
      </w:pPr>
      <w:r w:rsidRPr="00BC4F43">
        <w:rPr>
          <w:i/>
          <w:iCs/>
          <w:spacing w:val="-1"/>
        </w:rPr>
        <w:t>Interview</w:t>
      </w:r>
      <w:r w:rsidRPr="00BC4F43">
        <w:rPr>
          <w:i/>
          <w:iCs/>
        </w:rPr>
        <w:t xml:space="preserve"> is</w:t>
      </w:r>
      <w:r>
        <w:rPr>
          <w:i/>
          <w:iCs/>
        </w:rPr>
        <w:t xml:space="preserve">  </w:t>
      </w:r>
      <w:r>
        <w:rPr>
          <w:i/>
          <w:iCs/>
          <w:spacing w:val="-1"/>
        </w:rPr>
        <w:t>being conducte</w:t>
      </w:r>
      <w:r w:rsidRPr="00BC4F43">
        <w:rPr>
          <w:i/>
          <w:iCs/>
          <w:spacing w:val="-1"/>
        </w:rPr>
        <w:t>d</w:t>
      </w:r>
      <w:r>
        <w:rPr>
          <w:i/>
          <w:iCs/>
          <w:spacing w:val="-1"/>
        </w:rPr>
        <w:t xml:space="preserve"> </w:t>
      </w:r>
      <w:r w:rsidRPr="00BC4F43">
        <w:rPr>
          <w:i/>
          <w:iCs/>
          <w:spacing w:val="-1"/>
        </w:rPr>
        <w:t>simultaneously</w:t>
      </w:r>
      <w:r>
        <w:rPr>
          <w:i/>
          <w:iCs/>
          <w:spacing w:val="-1"/>
        </w:rPr>
        <w:t xml:space="preserve"> </w:t>
      </w:r>
      <w:r w:rsidRPr="00BC4F43">
        <w:rPr>
          <w:i/>
          <w:iCs/>
          <w:spacing w:val="-1"/>
        </w:rPr>
        <w:t>for</w:t>
      </w:r>
      <w:r>
        <w:rPr>
          <w:i/>
          <w:iCs/>
          <w:spacing w:val="-1"/>
        </w:rPr>
        <w:t xml:space="preserve"> </w:t>
      </w:r>
      <w:r w:rsidRPr="00BC4F43">
        <w:rPr>
          <w:i/>
          <w:iCs/>
          <w:spacing w:val="-1"/>
        </w:rPr>
        <w:t>vacancies</w:t>
      </w:r>
      <w:r w:rsidRPr="00BC4F43">
        <w:rPr>
          <w:i/>
          <w:iCs/>
        </w:rPr>
        <w:t xml:space="preserve"> in</w:t>
      </w:r>
      <w:r>
        <w:rPr>
          <w:i/>
          <w:iCs/>
        </w:rPr>
        <w:t xml:space="preserve"> KV-I</w:t>
      </w:r>
      <w:r w:rsidRPr="00BC4F43">
        <w:rPr>
          <w:i/>
          <w:iCs/>
          <w:spacing w:val="-1"/>
        </w:rPr>
        <w:t xml:space="preserve"> AFSKalaikunda</w:t>
      </w:r>
      <w:r w:rsidRPr="00BC4F43">
        <w:rPr>
          <w:i/>
          <w:iCs/>
        </w:rPr>
        <w:t xml:space="preserve"> and</w:t>
      </w:r>
      <w:r>
        <w:rPr>
          <w:i/>
          <w:iCs/>
        </w:rPr>
        <w:t xml:space="preserve"> </w:t>
      </w:r>
      <w:r w:rsidRPr="00BC4F43">
        <w:rPr>
          <w:i/>
          <w:iCs/>
          <w:spacing w:val="-1"/>
        </w:rPr>
        <w:t>KV-I</w:t>
      </w:r>
      <w:r>
        <w:rPr>
          <w:i/>
          <w:iCs/>
          <w:spacing w:val="-1"/>
        </w:rPr>
        <w:t>I</w:t>
      </w:r>
      <w:r w:rsidRPr="00BC4F43">
        <w:rPr>
          <w:i/>
          <w:iCs/>
          <w:spacing w:val="-1"/>
        </w:rPr>
        <w:t xml:space="preserve"> AFS Kalaikunda.</w:t>
      </w:r>
    </w:p>
    <w:p w:rsidR="00A6214E" w:rsidRDefault="00A6214E" w:rsidP="00A6214E">
      <w:pPr>
        <w:pStyle w:val="BodyText"/>
        <w:numPr>
          <w:ilvl w:val="0"/>
          <w:numId w:val="38"/>
        </w:numPr>
        <w:spacing w:before="11"/>
        <w:rPr>
          <w:i/>
          <w:iCs/>
        </w:rPr>
      </w:pPr>
      <w:r w:rsidRPr="00C977EB">
        <w:rPr>
          <w:b/>
          <w:bCs/>
          <w:i/>
          <w:iCs/>
          <w:spacing w:val="-1"/>
        </w:rPr>
        <w:t xml:space="preserve">Reporting, registration and document verification </w:t>
      </w:r>
      <w:r w:rsidRPr="00BC4F43">
        <w:rPr>
          <w:i/>
          <w:iCs/>
          <w:spacing w:val="-1"/>
        </w:rPr>
        <w:t>will</w:t>
      </w:r>
      <w:r>
        <w:rPr>
          <w:i/>
          <w:iCs/>
          <w:spacing w:val="-1"/>
        </w:rPr>
        <w:t xml:space="preserve"> </w:t>
      </w:r>
      <w:r w:rsidRPr="00BC4F43">
        <w:rPr>
          <w:i/>
          <w:iCs/>
          <w:spacing w:val="-1"/>
        </w:rPr>
        <w:t>b</w:t>
      </w:r>
      <w:r>
        <w:rPr>
          <w:i/>
          <w:iCs/>
          <w:spacing w:val="-1"/>
        </w:rPr>
        <w:t xml:space="preserve"> </w:t>
      </w:r>
      <w:r w:rsidRPr="00BC4F43">
        <w:rPr>
          <w:i/>
          <w:iCs/>
          <w:spacing w:val="-1"/>
        </w:rPr>
        <w:t>edone</w:t>
      </w:r>
      <w:r>
        <w:rPr>
          <w:i/>
          <w:iCs/>
          <w:spacing w:val="-1"/>
        </w:rPr>
        <w:t xml:space="preserve"> </w:t>
      </w:r>
      <w:r w:rsidRPr="00BC4F43">
        <w:rPr>
          <w:i/>
          <w:iCs/>
          <w:spacing w:val="-1"/>
        </w:rPr>
        <w:t>between</w:t>
      </w:r>
      <w:r>
        <w:rPr>
          <w:i/>
          <w:iCs/>
          <w:spacing w:val="-1"/>
        </w:rPr>
        <w:t xml:space="preserve"> </w:t>
      </w:r>
      <w:r w:rsidRPr="007E48B3">
        <w:rPr>
          <w:b/>
          <w:bCs/>
          <w:i/>
          <w:iCs/>
          <w:spacing w:val="-2"/>
        </w:rPr>
        <w:t>08.00AM</w:t>
      </w:r>
      <w:r w:rsidRPr="007E48B3">
        <w:rPr>
          <w:b/>
          <w:bCs/>
          <w:i/>
          <w:iCs/>
          <w:spacing w:val="1"/>
        </w:rPr>
        <w:t xml:space="preserve"> to</w:t>
      </w:r>
      <w:r w:rsidRPr="007E48B3">
        <w:rPr>
          <w:b/>
          <w:bCs/>
          <w:i/>
          <w:iCs/>
          <w:spacing w:val="-1"/>
        </w:rPr>
        <w:t>9.30</w:t>
      </w:r>
      <w:r w:rsidRPr="007E48B3">
        <w:rPr>
          <w:b/>
          <w:bCs/>
          <w:i/>
          <w:iCs/>
        </w:rPr>
        <w:t xml:space="preserve"> AM</w:t>
      </w:r>
      <w:r w:rsidRPr="00BC4F43">
        <w:rPr>
          <w:i/>
          <w:iCs/>
        </w:rPr>
        <w:t>.</w:t>
      </w:r>
    </w:p>
    <w:p w:rsidR="00A6214E" w:rsidRDefault="00A6214E" w:rsidP="00A6214E">
      <w:pPr>
        <w:pStyle w:val="BodyText"/>
        <w:numPr>
          <w:ilvl w:val="0"/>
          <w:numId w:val="38"/>
        </w:numPr>
        <w:spacing w:before="11"/>
        <w:rPr>
          <w:i/>
          <w:iCs/>
        </w:rPr>
      </w:pPr>
      <w:r w:rsidRPr="00BC4F43">
        <w:rPr>
          <w:b/>
          <w:i/>
          <w:iCs/>
          <w:spacing w:val="-1"/>
          <w:u w:val="single" w:color="000000"/>
        </w:rPr>
        <w:t>Essential</w:t>
      </w:r>
      <w:r>
        <w:rPr>
          <w:b/>
          <w:i/>
          <w:iCs/>
          <w:spacing w:val="-1"/>
          <w:u w:val="single" w:color="000000"/>
        </w:rPr>
        <w:t xml:space="preserve"> </w:t>
      </w:r>
      <w:r w:rsidRPr="00BC4F43">
        <w:rPr>
          <w:b/>
          <w:i/>
          <w:iCs/>
          <w:spacing w:val="-1"/>
          <w:u w:val="single" w:color="000000"/>
        </w:rPr>
        <w:t>Qualification</w:t>
      </w:r>
      <w:r w:rsidRPr="00BC4F43">
        <w:rPr>
          <w:i/>
          <w:iCs/>
          <w:spacing w:val="-1"/>
        </w:rPr>
        <w:t>:</w:t>
      </w:r>
      <w:r w:rsidRPr="007E48B3">
        <w:rPr>
          <w:b/>
          <w:bCs/>
          <w:i/>
          <w:iCs/>
          <w:spacing w:val="-2"/>
        </w:rPr>
        <w:t>- As</w:t>
      </w:r>
      <w:r w:rsidRPr="007E48B3">
        <w:rPr>
          <w:b/>
          <w:bCs/>
          <w:i/>
          <w:iCs/>
          <w:spacing w:val="-1"/>
        </w:rPr>
        <w:t xml:space="preserve"> per</w:t>
      </w:r>
      <w:r w:rsidRPr="007E48B3">
        <w:rPr>
          <w:b/>
          <w:bCs/>
          <w:i/>
          <w:iCs/>
        </w:rPr>
        <w:t xml:space="preserve"> latest </w:t>
      </w:r>
      <w:r w:rsidRPr="007E48B3">
        <w:rPr>
          <w:b/>
          <w:bCs/>
          <w:i/>
          <w:iCs/>
          <w:spacing w:val="-1"/>
        </w:rPr>
        <w:t>KVSrecruitmentrules</w:t>
      </w:r>
      <w:r>
        <w:rPr>
          <w:i/>
          <w:iCs/>
          <w:spacing w:val="-1"/>
        </w:rPr>
        <w:t>.</w:t>
      </w:r>
    </w:p>
    <w:p w:rsidR="00A6214E" w:rsidRDefault="00A6214E" w:rsidP="00A6214E">
      <w:pPr>
        <w:pStyle w:val="BodyText"/>
        <w:numPr>
          <w:ilvl w:val="0"/>
          <w:numId w:val="38"/>
        </w:numPr>
        <w:tabs>
          <w:tab w:val="left" w:pos="333"/>
        </w:tabs>
        <w:jc w:val="both"/>
        <w:rPr>
          <w:i/>
          <w:iCs/>
        </w:rPr>
      </w:pPr>
      <w:r w:rsidRPr="00BC4F43">
        <w:rPr>
          <w:i/>
          <w:iCs/>
          <w:spacing w:val="-1"/>
        </w:rPr>
        <w:t>NoTA/DA</w:t>
      </w:r>
      <w:r w:rsidRPr="00BC4F43">
        <w:rPr>
          <w:i/>
          <w:iCs/>
        </w:rPr>
        <w:t>Will</w:t>
      </w:r>
      <w:r w:rsidRPr="00BC4F43">
        <w:rPr>
          <w:i/>
          <w:iCs/>
          <w:spacing w:val="-1"/>
        </w:rPr>
        <w:t xml:space="preserve"> begiven fo</w:t>
      </w:r>
      <w:r>
        <w:rPr>
          <w:i/>
          <w:iCs/>
          <w:spacing w:val="-1"/>
        </w:rPr>
        <w:t xml:space="preserve"> </w:t>
      </w:r>
      <w:r w:rsidRPr="00BC4F43">
        <w:rPr>
          <w:i/>
          <w:iCs/>
          <w:spacing w:val="-1"/>
        </w:rPr>
        <w:t>rattending the</w:t>
      </w:r>
      <w:r>
        <w:rPr>
          <w:i/>
          <w:iCs/>
          <w:spacing w:val="-1"/>
        </w:rPr>
        <w:t xml:space="preserve"> </w:t>
      </w:r>
      <w:r w:rsidRPr="00BC4F43">
        <w:rPr>
          <w:i/>
          <w:iCs/>
          <w:spacing w:val="-1"/>
        </w:rPr>
        <w:t>interview.</w:t>
      </w:r>
    </w:p>
    <w:p w:rsidR="00A6214E" w:rsidRPr="007E48B3" w:rsidRDefault="00A6214E" w:rsidP="00A6214E">
      <w:pPr>
        <w:pStyle w:val="BodyText"/>
        <w:numPr>
          <w:ilvl w:val="0"/>
          <w:numId w:val="38"/>
        </w:numPr>
        <w:tabs>
          <w:tab w:val="left" w:pos="333"/>
        </w:tabs>
        <w:jc w:val="both"/>
        <w:rPr>
          <w:i/>
          <w:iCs/>
        </w:rPr>
      </w:pPr>
      <w:r w:rsidRPr="007E48B3">
        <w:rPr>
          <w:i/>
          <w:iCs/>
        </w:rPr>
        <w:t>In</w:t>
      </w:r>
      <w:r>
        <w:rPr>
          <w:i/>
          <w:iCs/>
        </w:rPr>
        <w:t xml:space="preserve"> </w:t>
      </w:r>
      <w:r w:rsidRPr="007E48B3">
        <w:rPr>
          <w:i/>
          <w:iCs/>
        </w:rPr>
        <w:t>case</w:t>
      </w:r>
      <w:r>
        <w:rPr>
          <w:i/>
          <w:iCs/>
        </w:rPr>
        <w:t xml:space="preserve"> </w:t>
      </w:r>
      <w:r w:rsidRPr="007E48B3">
        <w:rPr>
          <w:i/>
          <w:iCs/>
        </w:rPr>
        <w:t>the</w:t>
      </w:r>
      <w:r>
        <w:rPr>
          <w:i/>
          <w:iCs/>
        </w:rPr>
        <w:t xml:space="preserve"> </w:t>
      </w:r>
      <w:r w:rsidRPr="007E48B3">
        <w:rPr>
          <w:i/>
          <w:iCs/>
          <w:spacing w:val="-1"/>
        </w:rPr>
        <w:t>number</w:t>
      </w:r>
      <w:r w:rsidRPr="007E48B3">
        <w:rPr>
          <w:i/>
          <w:iCs/>
        </w:rPr>
        <w:t>of</w:t>
      </w:r>
      <w:r>
        <w:rPr>
          <w:i/>
          <w:iCs/>
        </w:rPr>
        <w:t xml:space="preserve"> </w:t>
      </w:r>
      <w:r w:rsidRPr="007E48B3">
        <w:rPr>
          <w:i/>
          <w:iCs/>
          <w:spacing w:val="-1"/>
        </w:rPr>
        <w:t>candidates</w:t>
      </w:r>
      <w:r>
        <w:rPr>
          <w:i/>
          <w:iCs/>
          <w:spacing w:val="-1"/>
        </w:rPr>
        <w:t xml:space="preserve"> </w:t>
      </w:r>
      <w:r w:rsidRPr="007E48B3">
        <w:rPr>
          <w:i/>
          <w:iCs/>
          <w:spacing w:val="-1"/>
        </w:rPr>
        <w:t>for</w:t>
      </w:r>
      <w:r>
        <w:rPr>
          <w:i/>
          <w:iCs/>
          <w:spacing w:val="-1"/>
        </w:rPr>
        <w:t xml:space="preserve"> </w:t>
      </w:r>
      <w:r w:rsidRPr="007E48B3">
        <w:rPr>
          <w:i/>
          <w:iCs/>
        </w:rPr>
        <w:t>a</w:t>
      </w:r>
      <w:r>
        <w:rPr>
          <w:i/>
          <w:iCs/>
        </w:rPr>
        <w:t xml:space="preserve"> </w:t>
      </w:r>
      <w:r>
        <w:rPr>
          <w:i/>
          <w:iCs/>
          <w:spacing w:val="-1"/>
        </w:rPr>
        <w:t>particula</w:t>
      </w:r>
      <w:r w:rsidRPr="007E48B3">
        <w:rPr>
          <w:i/>
          <w:iCs/>
          <w:spacing w:val="-1"/>
        </w:rPr>
        <w:t>r</w:t>
      </w:r>
      <w:r>
        <w:rPr>
          <w:i/>
          <w:iCs/>
          <w:spacing w:val="-1"/>
        </w:rPr>
        <w:t xml:space="preserve"> </w:t>
      </w:r>
      <w:r w:rsidRPr="007E48B3">
        <w:rPr>
          <w:i/>
          <w:iCs/>
          <w:spacing w:val="-2"/>
        </w:rPr>
        <w:t>post</w:t>
      </w:r>
      <w:r w:rsidRPr="007E48B3">
        <w:rPr>
          <w:i/>
          <w:iCs/>
        </w:rPr>
        <w:t>s</w:t>
      </w:r>
      <w:r>
        <w:rPr>
          <w:i/>
          <w:iCs/>
        </w:rPr>
        <w:t xml:space="preserve"> </w:t>
      </w:r>
      <w:r w:rsidRPr="007E48B3">
        <w:rPr>
          <w:i/>
          <w:iCs/>
          <w:spacing w:val="-1"/>
        </w:rPr>
        <w:t>more,written</w:t>
      </w:r>
      <w:r>
        <w:rPr>
          <w:i/>
          <w:iCs/>
          <w:spacing w:val="-1"/>
        </w:rPr>
        <w:t xml:space="preserve"> </w:t>
      </w:r>
      <w:r w:rsidRPr="007E48B3">
        <w:rPr>
          <w:i/>
          <w:iCs/>
          <w:spacing w:val="-1"/>
        </w:rPr>
        <w:t>test</w:t>
      </w:r>
      <w:r>
        <w:rPr>
          <w:i/>
          <w:iCs/>
          <w:spacing w:val="-1"/>
        </w:rPr>
        <w:t xml:space="preserve"> </w:t>
      </w:r>
      <w:r w:rsidRPr="007E48B3">
        <w:rPr>
          <w:i/>
          <w:iCs/>
          <w:spacing w:val="-1"/>
        </w:rPr>
        <w:t>may</w:t>
      </w:r>
      <w:r>
        <w:rPr>
          <w:i/>
          <w:iCs/>
          <w:spacing w:val="-1"/>
        </w:rPr>
        <w:t xml:space="preserve"> </w:t>
      </w:r>
      <w:r w:rsidRPr="007E48B3">
        <w:rPr>
          <w:i/>
          <w:iCs/>
          <w:spacing w:val="-1"/>
        </w:rPr>
        <w:t>be</w:t>
      </w:r>
      <w:r>
        <w:rPr>
          <w:i/>
          <w:iCs/>
          <w:spacing w:val="-1"/>
        </w:rPr>
        <w:t xml:space="preserve"> </w:t>
      </w:r>
      <w:r w:rsidRPr="007E48B3">
        <w:rPr>
          <w:i/>
          <w:iCs/>
          <w:spacing w:val="-1"/>
        </w:rPr>
        <w:t>conducted</w:t>
      </w:r>
      <w:r>
        <w:rPr>
          <w:i/>
          <w:iCs/>
          <w:spacing w:val="-1"/>
        </w:rPr>
        <w:t xml:space="preserve"> </w:t>
      </w:r>
      <w:r w:rsidRPr="007E48B3">
        <w:rPr>
          <w:i/>
          <w:iCs/>
          <w:spacing w:val="-1"/>
        </w:rPr>
        <w:t>for</w:t>
      </w:r>
      <w:r>
        <w:rPr>
          <w:i/>
          <w:iCs/>
          <w:spacing w:val="-1"/>
        </w:rPr>
        <w:t xml:space="preserve"> </w:t>
      </w:r>
      <w:r w:rsidRPr="007E48B3">
        <w:rPr>
          <w:i/>
          <w:iCs/>
          <w:spacing w:val="-1"/>
        </w:rPr>
        <w:t>short-listing</w:t>
      </w:r>
      <w:r>
        <w:rPr>
          <w:i/>
          <w:iCs/>
          <w:spacing w:val="-1"/>
        </w:rPr>
        <w:t xml:space="preserve"> </w:t>
      </w:r>
      <w:r w:rsidRPr="007E48B3">
        <w:rPr>
          <w:i/>
          <w:iCs/>
        </w:rPr>
        <w:t>the</w:t>
      </w:r>
      <w:r w:rsidRPr="007E48B3">
        <w:rPr>
          <w:i/>
          <w:iCs/>
          <w:spacing w:val="-1"/>
        </w:rPr>
        <w:t xml:space="preserve"> candidates</w:t>
      </w:r>
      <w:r>
        <w:rPr>
          <w:i/>
          <w:iCs/>
          <w:spacing w:val="-1"/>
        </w:rPr>
        <w:t xml:space="preserve"> </w:t>
      </w:r>
      <w:r w:rsidRPr="007E48B3">
        <w:rPr>
          <w:i/>
          <w:iCs/>
        </w:rPr>
        <w:t>for</w:t>
      </w:r>
      <w:r>
        <w:rPr>
          <w:i/>
          <w:iCs/>
        </w:rPr>
        <w:t xml:space="preserve"> </w:t>
      </w:r>
      <w:r>
        <w:rPr>
          <w:i/>
          <w:iCs/>
          <w:spacing w:val="-1"/>
        </w:rPr>
        <w:t>interview.</w:t>
      </w:r>
    </w:p>
    <w:p w:rsidR="00A6214E" w:rsidRDefault="00A6214E" w:rsidP="00A6214E">
      <w:pPr>
        <w:pStyle w:val="BodyText"/>
        <w:numPr>
          <w:ilvl w:val="0"/>
          <w:numId w:val="38"/>
        </w:numPr>
        <w:tabs>
          <w:tab w:val="left" w:pos="333"/>
        </w:tabs>
        <w:jc w:val="both"/>
        <w:rPr>
          <w:i/>
          <w:iCs/>
        </w:rPr>
      </w:pPr>
      <w:r w:rsidRPr="007E48B3">
        <w:rPr>
          <w:i/>
          <w:iCs/>
          <w:spacing w:val="-1"/>
        </w:rPr>
        <w:t>Candidates</w:t>
      </w:r>
      <w:r>
        <w:rPr>
          <w:i/>
          <w:iCs/>
          <w:spacing w:val="-1"/>
        </w:rPr>
        <w:t xml:space="preserve"> </w:t>
      </w:r>
      <w:r w:rsidRPr="007E48B3">
        <w:rPr>
          <w:i/>
          <w:iCs/>
          <w:spacing w:val="-1"/>
        </w:rPr>
        <w:t>must</w:t>
      </w:r>
      <w:r>
        <w:rPr>
          <w:i/>
          <w:iCs/>
          <w:spacing w:val="-1"/>
        </w:rPr>
        <w:t xml:space="preserve"> </w:t>
      </w:r>
      <w:r w:rsidRPr="007E48B3">
        <w:rPr>
          <w:i/>
          <w:iCs/>
          <w:spacing w:val="-1"/>
        </w:rPr>
        <w:t>bring Xerox</w:t>
      </w:r>
      <w:r>
        <w:rPr>
          <w:i/>
          <w:iCs/>
          <w:spacing w:val="-1"/>
        </w:rPr>
        <w:t xml:space="preserve"> </w:t>
      </w:r>
      <w:r w:rsidRPr="007E48B3">
        <w:rPr>
          <w:i/>
          <w:iCs/>
          <w:spacing w:val="-1"/>
        </w:rPr>
        <w:t>copies</w:t>
      </w:r>
      <w:r>
        <w:rPr>
          <w:i/>
          <w:iCs/>
          <w:spacing w:val="-1"/>
        </w:rPr>
        <w:t xml:space="preserve"> </w:t>
      </w:r>
      <w:r w:rsidRPr="007E48B3">
        <w:rPr>
          <w:i/>
          <w:iCs/>
        </w:rPr>
        <w:t>of</w:t>
      </w:r>
      <w:r>
        <w:rPr>
          <w:i/>
          <w:iCs/>
        </w:rPr>
        <w:t xml:space="preserve"> </w:t>
      </w:r>
      <w:r w:rsidRPr="007E48B3">
        <w:rPr>
          <w:i/>
          <w:iCs/>
          <w:spacing w:val="-1"/>
        </w:rPr>
        <w:t>their</w:t>
      </w:r>
      <w:r>
        <w:rPr>
          <w:i/>
          <w:iCs/>
          <w:spacing w:val="-1"/>
        </w:rPr>
        <w:t xml:space="preserve"> </w:t>
      </w:r>
      <w:r w:rsidRPr="007E48B3">
        <w:rPr>
          <w:i/>
          <w:iCs/>
          <w:spacing w:val="-1"/>
        </w:rPr>
        <w:t>certificates</w:t>
      </w:r>
      <w:r>
        <w:rPr>
          <w:i/>
          <w:iCs/>
          <w:spacing w:val="-1"/>
        </w:rPr>
        <w:t xml:space="preserve"> </w:t>
      </w:r>
      <w:r w:rsidRPr="007E48B3">
        <w:rPr>
          <w:i/>
          <w:iCs/>
          <w:spacing w:val="-1"/>
        </w:rPr>
        <w:t xml:space="preserve">along </w:t>
      </w:r>
      <w:r w:rsidRPr="007E48B3">
        <w:rPr>
          <w:i/>
          <w:iCs/>
        </w:rPr>
        <w:t>with</w:t>
      </w:r>
      <w:r>
        <w:rPr>
          <w:i/>
          <w:iCs/>
        </w:rPr>
        <w:t xml:space="preserve"> </w:t>
      </w:r>
      <w:r w:rsidRPr="007E48B3">
        <w:rPr>
          <w:i/>
          <w:iCs/>
          <w:spacing w:val="-1"/>
        </w:rPr>
        <w:t>original, copy of Aadhar card and 01 passport size photograph.</w:t>
      </w:r>
    </w:p>
    <w:p w:rsidR="000C3481" w:rsidRPr="0035361F" w:rsidRDefault="00A6214E" w:rsidP="00996226">
      <w:pPr>
        <w:pStyle w:val="BodyText"/>
        <w:numPr>
          <w:ilvl w:val="0"/>
          <w:numId w:val="38"/>
        </w:numPr>
        <w:tabs>
          <w:tab w:val="left" w:pos="333"/>
        </w:tabs>
        <w:jc w:val="both"/>
        <w:rPr>
          <w:i/>
          <w:iCs/>
        </w:rPr>
      </w:pPr>
      <w:r>
        <w:rPr>
          <w:i/>
          <w:iCs/>
          <w:spacing w:val="-1"/>
        </w:rPr>
        <w:t xml:space="preserve">Interested </w:t>
      </w:r>
      <w:r w:rsidRPr="007E48B3">
        <w:rPr>
          <w:i/>
          <w:iCs/>
          <w:spacing w:val="-1"/>
        </w:rPr>
        <w:t>candidate</w:t>
      </w:r>
      <w:r>
        <w:rPr>
          <w:i/>
          <w:iCs/>
          <w:spacing w:val="-1"/>
        </w:rPr>
        <w:t xml:space="preserve"> </w:t>
      </w:r>
      <w:r w:rsidRPr="007E48B3">
        <w:rPr>
          <w:i/>
          <w:iCs/>
          <w:spacing w:val="-1"/>
        </w:rPr>
        <w:t>may</w:t>
      </w:r>
      <w:r>
        <w:rPr>
          <w:i/>
          <w:iCs/>
          <w:spacing w:val="-1"/>
        </w:rPr>
        <w:t xml:space="preserve"> </w:t>
      </w:r>
      <w:r w:rsidRPr="007E48B3">
        <w:rPr>
          <w:i/>
          <w:iCs/>
          <w:spacing w:val="-1"/>
        </w:rPr>
        <w:t>visit</w:t>
      </w:r>
      <w:r>
        <w:rPr>
          <w:i/>
          <w:iCs/>
          <w:spacing w:val="-1"/>
        </w:rPr>
        <w:t xml:space="preserve"> </w:t>
      </w:r>
      <w:r w:rsidRPr="007E48B3">
        <w:rPr>
          <w:i/>
          <w:iCs/>
          <w:spacing w:val="-1"/>
        </w:rPr>
        <w:t xml:space="preserve">Website to download registration form:    </w:t>
      </w:r>
      <w:hyperlink r:id="rId8" w:history="1">
        <w:r w:rsidRPr="00C44445">
          <w:rPr>
            <w:rStyle w:val="Hyperlink"/>
          </w:rPr>
          <w:t>https://no1kalaikunda.kvs.ac.in/</w:t>
        </w:r>
      </w:hyperlink>
    </w:p>
    <w:sectPr w:rsidR="000C3481" w:rsidRPr="0035361F" w:rsidSect="00A6214E">
      <w:headerReference w:type="default" r:id="rId9"/>
      <w:type w:val="continuous"/>
      <w:pgSz w:w="11906" w:h="16838" w:code="9"/>
      <w:pgMar w:top="206" w:right="1106" w:bottom="90" w:left="1440" w:header="90" w:footer="706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74BA4" w:rsidRDefault="00274BA4" w:rsidP="008C26E8">
      <w:pPr>
        <w:spacing w:after="0" w:line="240" w:lineRule="auto"/>
      </w:pPr>
      <w:r>
        <w:separator/>
      </w:r>
    </w:p>
  </w:endnote>
  <w:endnote w:type="continuationSeparator" w:id="1">
    <w:p w:rsidR="00274BA4" w:rsidRDefault="00274BA4" w:rsidP="008C26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inheri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altName w:val="Arial"/>
    <w:charset w:val="00"/>
    <w:family w:val="swiss"/>
    <w:pitch w:val="variable"/>
    <w:sig w:usb0="00000000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74BA4" w:rsidRDefault="00274BA4" w:rsidP="008C26E8">
      <w:pPr>
        <w:spacing w:after="0" w:line="240" w:lineRule="auto"/>
      </w:pPr>
      <w:r>
        <w:separator/>
      </w:r>
    </w:p>
  </w:footnote>
  <w:footnote w:type="continuationSeparator" w:id="1">
    <w:p w:rsidR="00274BA4" w:rsidRDefault="00274BA4" w:rsidP="008C26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07451" w:rsidRDefault="00B40F88" w:rsidP="00B40F88">
    <w:pPr>
      <w:pStyle w:val="Header"/>
      <w:ind w:hanging="900"/>
    </w:pPr>
    <w:r>
      <w:rPr>
        <w:noProof/>
        <w:lang w:val="en-US" w:bidi="hi-IN"/>
      </w:rPr>
      <w:drawing>
        <wp:inline distT="0" distB="0" distL="0" distR="0">
          <wp:extent cx="6847989" cy="1389530"/>
          <wp:effectExtent l="19050" t="0" r="0" b="0"/>
          <wp:docPr id="1" name="Picture 1" descr="C:\Users\lab\Desktop\PM SHREE LETTER HEAD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ab\Desktop\PM SHREE LETTER HEAD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0327" cy="1390004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E376B5"/>
    <w:multiLevelType w:val="hybridMultilevel"/>
    <w:tmpl w:val="50D466D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3364A0"/>
    <w:multiLevelType w:val="hybridMultilevel"/>
    <w:tmpl w:val="6D282D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4672622"/>
    <w:multiLevelType w:val="hybridMultilevel"/>
    <w:tmpl w:val="F88EF9E6"/>
    <w:lvl w:ilvl="0" w:tplc="B06C8B9A">
      <w:start w:val="1"/>
      <w:numFmt w:val="decimal"/>
      <w:lvlText w:val="%1."/>
      <w:lvlJc w:val="left"/>
      <w:pPr>
        <w:ind w:left="720" w:hanging="360"/>
      </w:pPr>
      <w:rPr>
        <w:rFonts w:ascii="Verdana" w:eastAsia="Times New Roman" w:hAnsi="Verdana" w:cs="Arial Unicode M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7021684"/>
    <w:multiLevelType w:val="hybridMultilevel"/>
    <w:tmpl w:val="02EA33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97B5BF7"/>
    <w:multiLevelType w:val="hybridMultilevel"/>
    <w:tmpl w:val="C94C22C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9856F74"/>
    <w:multiLevelType w:val="hybridMultilevel"/>
    <w:tmpl w:val="9266E5C2"/>
    <w:lvl w:ilvl="0" w:tplc="23DE5418">
      <w:start w:val="1"/>
      <w:numFmt w:val="lowerLetter"/>
      <w:lvlText w:val="%1)"/>
      <w:lvlJc w:val="left"/>
      <w:pPr>
        <w:ind w:left="7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6">
    <w:nsid w:val="0A2B34A5"/>
    <w:multiLevelType w:val="hybridMultilevel"/>
    <w:tmpl w:val="31D66E6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D9B1D35"/>
    <w:multiLevelType w:val="hybridMultilevel"/>
    <w:tmpl w:val="3800AE30"/>
    <w:lvl w:ilvl="0" w:tplc="F00A5772">
      <w:start w:val="1"/>
      <w:numFmt w:val="decimal"/>
      <w:lvlText w:val="%1."/>
      <w:lvlJc w:val="left"/>
      <w:pPr>
        <w:ind w:left="720" w:hanging="360"/>
      </w:pPr>
      <w:rPr>
        <w:rFonts w:ascii="inherit" w:eastAsia="Times New Roman" w:hAnsi="inherit" w:hint="default"/>
        <w:color w:val="202124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2BF61EF"/>
    <w:multiLevelType w:val="hybridMultilevel"/>
    <w:tmpl w:val="6E8C7F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5495761"/>
    <w:multiLevelType w:val="hybridMultilevel"/>
    <w:tmpl w:val="D9AE74C0"/>
    <w:lvl w:ilvl="0" w:tplc="8A927688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7E60492"/>
    <w:multiLevelType w:val="hybridMultilevel"/>
    <w:tmpl w:val="CE588E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A956F66"/>
    <w:multiLevelType w:val="hybridMultilevel"/>
    <w:tmpl w:val="6308C338"/>
    <w:lvl w:ilvl="0" w:tplc="7908B17C">
      <w:start w:val="1"/>
      <w:numFmt w:val="hindiConsonants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DC25051"/>
    <w:multiLevelType w:val="hybridMultilevel"/>
    <w:tmpl w:val="8312DE2A"/>
    <w:lvl w:ilvl="0" w:tplc="4170D02A">
      <w:start w:val="1"/>
      <w:numFmt w:val="decimal"/>
      <w:lvlText w:val="%1."/>
      <w:lvlJc w:val="left"/>
      <w:pPr>
        <w:ind w:left="1080" w:hanging="72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E585E06"/>
    <w:multiLevelType w:val="hybridMultilevel"/>
    <w:tmpl w:val="A8CC22D6"/>
    <w:lvl w:ilvl="0" w:tplc="C060B1CE">
      <w:start w:val="23"/>
      <w:numFmt w:val="bullet"/>
      <w:lvlText w:val="-"/>
      <w:lvlJc w:val="left"/>
      <w:pPr>
        <w:ind w:left="6840" w:hanging="360"/>
      </w:pPr>
      <w:rPr>
        <w:rFonts w:ascii="Verdana" w:eastAsia="Times New Roman" w:hAnsi="Verdana" w:cs="Arial Unicode MS" w:hint="default"/>
      </w:rPr>
    </w:lvl>
    <w:lvl w:ilvl="1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1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1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2600" w:hanging="360"/>
      </w:pPr>
      <w:rPr>
        <w:rFonts w:ascii="Wingdings" w:hAnsi="Wingdings" w:hint="default"/>
      </w:rPr>
    </w:lvl>
  </w:abstractNum>
  <w:abstractNum w:abstractNumId="14">
    <w:nsid w:val="221540A5"/>
    <w:multiLevelType w:val="hybridMultilevel"/>
    <w:tmpl w:val="D9AE74C0"/>
    <w:lvl w:ilvl="0" w:tplc="8A927688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67647C6"/>
    <w:multiLevelType w:val="hybridMultilevel"/>
    <w:tmpl w:val="0DB651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79959D0"/>
    <w:multiLevelType w:val="hybridMultilevel"/>
    <w:tmpl w:val="6E8C7F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A5542A2"/>
    <w:multiLevelType w:val="hybridMultilevel"/>
    <w:tmpl w:val="4DFE585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A8F5D71"/>
    <w:multiLevelType w:val="hybridMultilevel"/>
    <w:tmpl w:val="45EAA860"/>
    <w:lvl w:ilvl="0" w:tplc="9378F72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2AEC54A6"/>
    <w:multiLevelType w:val="hybridMultilevel"/>
    <w:tmpl w:val="D9AE74C0"/>
    <w:lvl w:ilvl="0" w:tplc="8A927688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2D142552"/>
    <w:multiLevelType w:val="hybridMultilevel"/>
    <w:tmpl w:val="DD00E878"/>
    <w:lvl w:ilvl="0" w:tplc="260AB41A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Manga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2A10737"/>
    <w:multiLevelType w:val="hybridMultilevel"/>
    <w:tmpl w:val="D6726A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50946E9"/>
    <w:multiLevelType w:val="hybridMultilevel"/>
    <w:tmpl w:val="098EFC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0900AE0"/>
    <w:multiLevelType w:val="hybridMultilevel"/>
    <w:tmpl w:val="21C4BD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0A94D88"/>
    <w:multiLevelType w:val="hybridMultilevel"/>
    <w:tmpl w:val="06E01854"/>
    <w:lvl w:ilvl="0" w:tplc="128602FE">
      <w:start w:val="1"/>
      <w:numFmt w:val="decimal"/>
      <w:lvlText w:val="%1."/>
      <w:lvlJc w:val="left"/>
      <w:pPr>
        <w:ind w:left="520" w:hanging="360"/>
      </w:pPr>
      <w:rPr>
        <w:rFonts w:hint="default"/>
        <w:w w:val="95"/>
      </w:rPr>
    </w:lvl>
    <w:lvl w:ilvl="1" w:tplc="04090019" w:tentative="1">
      <w:start w:val="1"/>
      <w:numFmt w:val="lowerLetter"/>
      <w:lvlText w:val="%2."/>
      <w:lvlJc w:val="left"/>
      <w:pPr>
        <w:ind w:left="1240" w:hanging="360"/>
      </w:pPr>
    </w:lvl>
    <w:lvl w:ilvl="2" w:tplc="0409001B" w:tentative="1">
      <w:start w:val="1"/>
      <w:numFmt w:val="lowerRoman"/>
      <w:lvlText w:val="%3."/>
      <w:lvlJc w:val="right"/>
      <w:pPr>
        <w:ind w:left="1960" w:hanging="180"/>
      </w:pPr>
    </w:lvl>
    <w:lvl w:ilvl="3" w:tplc="0409000F" w:tentative="1">
      <w:start w:val="1"/>
      <w:numFmt w:val="decimal"/>
      <w:lvlText w:val="%4."/>
      <w:lvlJc w:val="left"/>
      <w:pPr>
        <w:ind w:left="2680" w:hanging="360"/>
      </w:pPr>
    </w:lvl>
    <w:lvl w:ilvl="4" w:tplc="04090019" w:tentative="1">
      <w:start w:val="1"/>
      <w:numFmt w:val="lowerLetter"/>
      <w:lvlText w:val="%5."/>
      <w:lvlJc w:val="left"/>
      <w:pPr>
        <w:ind w:left="3400" w:hanging="360"/>
      </w:pPr>
    </w:lvl>
    <w:lvl w:ilvl="5" w:tplc="0409001B" w:tentative="1">
      <w:start w:val="1"/>
      <w:numFmt w:val="lowerRoman"/>
      <w:lvlText w:val="%6."/>
      <w:lvlJc w:val="right"/>
      <w:pPr>
        <w:ind w:left="4120" w:hanging="180"/>
      </w:pPr>
    </w:lvl>
    <w:lvl w:ilvl="6" w:tplc="0409000F" w:tentative="1">
      <w:start w:val="1"/>
      <w:numFmt w:val="decimal"/>
      <w:lvlText w:val="%7."/>
      <w:lvlJc w:val="left"/>
      <w:pPr>
        <w:ind w:left="4840" w:hanging="360"/>
      </w:pPr>
    </w:lvl>
    <w:lvl w:ilvl="7" w:tplc="04090019" w:tentative="1">
      <w:start w:val="1"/>
      <w:numFmt w:val="lowerLetter"/>
      <w:lvlText w:val="%8."/>
      <w:lvlJc w:val="left"/>
      <w:pPr>
        <w:ind w:left="5560" w:hanging="360"/>
      </w:pPr>
    </w:lvl>
    <w:lvl w:ilvl="8" w:tplc="0409001B" w:tentative="1">
      <w:start w:val="1"/>
      <w:numFmt w:val="lowerRoman"/>
      <w:lvlText w:val="%9."/>
      <w:lvlJc w:val="right"/>
      <w:pPr>
        <w:ind w:left="6280" w:hanging="180"/>
      </w:pPr>
    </w:lvl>
  </w:abstractNum>
  <w:abstractNum w:abstractNumId="25">
    <w:nsid w:val="42F16223"/>
    <w:multiLevelType w:val="hybridMultilevel"/>
    <w:tmpl w:val="CA7EDAF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3037CF5"/>
    <w:multiLevelType w:val="hybridMultilevel"/>
    <w:tmpl w:val="123CD988"/>
    <w:lvl w:ilvl="0" w:tplc="DAB29DFA">
      <w:start w:val="1"/>
      <w:numFmt w:val="upperLetter"/>
      <w:lvlText w:val="%1)"/>
      <w:lvlJc w:val="left"/>
      <w:pPr>
        <w:ind w:left="720" w:hanging="360"/>
      </w:pPr>
      <w:rPr>
        <w:rFonts w:ascii="Verdana" w:eastAsia="Times New Roman" w:hAnsi="Verdana" w:cs="Arial Unicode M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66E2B78"/>
    <w:multiLevelType w:val="hybridMultilevel"/>
    <w:tmpl w:val="6DACB9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9A03486"/>
    <w:multiLevelType w:val="hybridMultilevel"/>
    <w:tmpl w:val="937A4FC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3BA5B71"/>
    <w:multiLevelType w:val="hybridMultilevel"/>
    <w:tmpl w:val="2ACE7F86"/>
    <w:lvl w:ilvl="0" w:tplc="201E6BEE">
      <w:start w:val="1"/>
      <w:numFmt w:val="hindiNumber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5991D9D"/>
    <w:multiLevelType w:val="hybridMultilevel"/>
    <w:tmpl w:val="D696FB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7B20860"/>
    <w:multiLevelType w:val="hybridMultilevel"/>
    <w:tmpl w:val="BF7EE1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E4F49AA"/>
    <w:multiLevelType w:val="hybridMultilevel"/>
    <w:tmpl w:val="1E4CC014"/>
    <w:lvl w:ilvl="0" w:tplc="73DE6488">
      <w:start w:val="1"/>
      <w:numFmt w:val="hindiConsonants"/>
      <w:lvlText w:val="%1)"/>
      <w:lvlJc w:val="left"/>
      <w:pPr>
        <w:ind w:left="36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>
    <w:nsid w:val="6F462685"/>
    <w:multiLevelType w:val="hybridMultilevel"/>
    <w:tmpl w:val="BABA10F2"/>
    <w:lvl w:ilvl="0" w:tplc="F05A2DC2">
      <w:start w:val="1"/>
      <w:numFmt w:val="hindiVowels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538364D"/>
    <w:multiLevelType w:val="hybridMultilevel"/>
    <w:tmpl w:val="B95CA8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C603D27"/>
    <w:multiLevelType w:val="hybridMultilevel"/>
    <w:tmpl w:val="2ACE7F86"/>
    <w:lvl w:ilvl="0" w:tplc="201E6BEE">
      <w:start w:val="1"/>
      <w:numFmt w:val="hindiNumber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C644E1D"/>
    <w:multiLevelType w:val="hybridMultilevel"/>
    <w:tmpl w:val="00ECCB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E78123D"/>
    <w:multiLevelType w:val="hybridMultilevel"/>
    <w:tmpl w:val="8BCE03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17"/>
  </w:num>
  <w:num w:numId="3">
    <w:abstractNumId w:val="10"/>
  </w:num>
  <w:num w:numId="4">
    <w:abstractNumId w:val="4"/>
  </w:num>
  <w:num w:numId="5">
    <w:abstractNumId w:val="25"/>
  </w:num>
  <w:num w:numId="6">
    <w:abstractNumId w:val="12"/>
  </w:num>
  <w:num w:numId="7">
    <w:abstractNumId w:val="15"/>
  </w:num>
  <w:num w:numId="8">
    <w:abstractNumId w:val="8"/>
  </w:num>
  <w:num w:numId="9">
    <w:abstractNumId w:val="16"/>
  </w:num>
  <w:num w:numId="10">
    <w:abstractNumId w:val="27"/>
  </w:num>
  <w:num w:numId="11">
    <w:abstractNumId w:val="31"/>
  </w:num>
  <w:num w:numId="12">
    <w:abstractNumId w:val="13"/>
  </w:num>
  <w:num w:numId="13">
    <w:abstractNumId w:val="29"/>
  </w:num>
  <w:num w:numId="14">
    <w:abstractNumId w:val="35"/>
  </w:num>
  <w:num w:numId="15">
    <w:abstractNumId w:val="0"/>
  </w:num>
  <w:num w:numId="16">
    <w:abstractNumId w:val="30"/>
  </w:num>
  <w:num w:numId="17">
    <w:abstractNumId w:val="19"/>
  </w:num>
  <w:num w:numId="18">
    <w:abstractNumId w:val="7"/>
  </w:num>
  <w:num w:numId="19">
    <w:abstractNumId w:val="36"/>
  </w:num>
  <w:num w:numId="20">
    <w:abstractNumId w:val="1"/>
  </w:num>
  <w:num w:numId="21">
    <w:abstractNumId w:val="2"/>
  </w:num>
  <w:num w:numId="22">
    <w:abstractNumId w:val="33"/>
  </w:num>
  <w:num w:numId="23">
    <w:abstractNumId w:val="18"/>
  </w:num>
  <w:num w:numId="24">
    <w:abstractNumId w:val="6"/>
  </w:num>
  <w:num w:numId="25">
    <w:abstractNumId w:val="21"/>
  </w:num>
  <w:num w:numId="26">
    <w:abstractNumId w:val="26"/>
  </w:num>
  <w:num w:numId="27">
    <w:abstractNumId w:val="5"/>
  </w:num>
  <w:num w:numId="28">
    <w:abstractNumId w:val="34"/>
  </w:num>
  <w:num w:numId="29">
    <w:abstractNumId w:val="11"/>
  </w:num>
  <w:num w:numId="30">
    <w:abstractNumId w:val="32"/>
  </w:num>
  <w:num w:numId="31">
    <w:abstractNumId w:val="20"/>
  </w:num>
  <w:num w:numId="32">
    <w:abstractNumId w:val="23"/>
  </w:num>
  <w:num w:numId="33">
    <w:abstractNumId w:val="9"/>
  </w:num>
  <w:num w:numId="34">
    <w:abstractNumId w:val="14"/>
  </w:num>
  <w:num w:numId="35">
    <w:abstractNumId w:val="3"/>
  </w:num>
  <w:num w:numId="36">
    <w:abstractNumId w:val="28"/>
  </w:num>
  <w:num w:numId="37">
    <w:abstractNumId w:val="37"/>
  </w:num>
  <w:num w:numId="38">
    <w:abstractNumId w:val="24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6"/>
  <w:hideSpellingErrors/>
  <w:hideGrammaticalErrors/>
  <w:defaultTabStop w:val="720"/>
  <w:characterSpacingControl w:val="doNotCompress"/>
  <w:savePreviewPicture/>
  <w:hdrShapeDefaults>
    <o:shapedefaults v:ext="edit" spidmax="628738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TE0MTYzNDO1NDS0NDVR0lEKTi0uzszPAykwrAUAzGM7eywAAAA="/>
  </w:docVars>
  <w:rsids>
    <w:rsidRoot w:val="00504CFD"/>
    <w:rsid w:val="00000B74"/>
    <w:rsid w:val="00000BC9"/>
    <w:rsid w:val="0000151D"/>
    <w:rsid w:val="00004245"/>
    <w:rsid w:val="000042FB"/>
    <w:rsid w:val="00004CCB"/>
    <w:rsid w:val="00004D3F"/>
    <w:rsid w:val="00005336"/>
    <w:rsid w:val="00005845"/>
    <w:rsid w:val="00005C1E"/>
    <w:rsid w:val="00005D1C"/>
    <w:rsid w:val="000069AE"/>
    <w:rsid w:val="000070BD"/>
    <w:rsid w:val="000070F5"/>
    <w:rsid w:val="000075DA"/>
    <w:rsid w:val="000103DC"/>
    <w:rsid w:val="0001124E"/>
    <w:rsid w:val="00012EEE"/>
    <w:rsid w:val="00013012"/>
    <w:rsid w:val="00014008"/>
    <w:rsid w:val="00014961"/>
    <w:rsid w:val="00014E11"/>
    <w:rsid w:val="000158C3"/>
    <w:rsid w:val="00015BE7"/>
    <w:rsid w:val="0001638D"/>
    <w:rsid w:val="000219F3"/>
    <w:rsid w:val="00021B8D"/>
    <w:rsid w:val="000222FB"/>
    <w:rsid w:val="00023788"/>
    <w:rsid w:val="00023C6C"/>
    <w:rsid w:val="0002461E"/>
    <w:rsid w:val="0002462D"/>
    <w:rsid w:val="00025E43"/>
    <w:rsid w:val="0002727A"/>
    <w:rsid w:val="00027430"/>
    <w:rsid w:val="00027521"/>
    <w:rsid w:val="00027721"/>
    <w:rsid w:val="00030115"/>
    <w:rsid w:val="0003093F"/>
    <w:rsid w:val="000329D2"/>
    <w:rsid w:val="000329F7"/>
    <w:rsid w:val="00034157"/>
    <w:rsid w:val="00035FF7"/>
    <w:rsid w:val="000364BB"/>
    <w:rsid w:val="0003722F"/>
    <w:rsid w:val="000377B5"/>
    <w:rsid w:val="00037939"/>
    <w:rsid w:val="0004135A"/>
    <w:rsid w:val="00041AEB"/>
    <w:rsid w:val="00041B15"/>
    <w:rsid w:val="00042A99"/>
    <w:rsid w:val="0004311B"/>
    <w:rsid w:val="0004342E"/>
    <w:rsid w:val="000434E9"/>
    <w:rsid w:val="00043CAB"/>
    <w:rsid w:val="00044D1E"/>
    <w:rsid w:val="0004792B"/>
    <w:rsid w:val="00050483"/>
    <w:rsid w:val="00050781"/>
    <w:rsid w:val="0005117E"/>
    <w:rsid w:val="00051F69"/>
    <w:rsid w:val="0005229E"/>
    <w:rsid w:val="00054868"/>
    <w:rsid w:val="000552CB"/>
    <w:rsid w:val="000557E1"/>
    <w:rsid w:val="00056513"/>
    <w:rsid w:val="00056779"/>
    <w:rsid w:val="00056BF5"/>
    <w:rsid w:val="00056ECA"/>
    <w:rsid w:val="0005703B"/>
    <w:rsid w:val="000572DB"/>
    <w:rsid w:val="00057D56"/>
    <w:rsid w:val="00060656"/>
    <w:rsid w:val="0006215D"/>
    <w:rsid w:val="000647D2"/>
    <w:rsid w:val="00064913"/>
    <w:rsid w:val="00066421"/>
    <w:rsid w:val="000667B7"/>
    <w:rsid w:val="00066B8D"/>
    <w:rsid w:val="000676E9"/>
    <w:rsid w:val="00067AD0"/>
    <w:rsid w:val="00067B34"/>
    <w:rsid w:val="00067B3B"/>
    <w:rsid w:val="00070D95"/>
    <w:rsid w:val="00071668"/>
    <w:rsid w:val="0007261D"/>
    <w:rsid w:val="00074C26"/>
    <w:rsid w:val="000768B9"/>
    <w:rsid w:val="0007735A"/>
    <w:rsid w:val="000777FD"/>
    <w:rsid w:val="0008220B"/>
    <w:rsid w:val="0008421C"/>
    <w:rsid w:val="00085184"/>
    <w:rsid w:val="00086A6D"/>
    <w:rsid w:val="00087F42"/>
    <w:rsid w:val="000907AD"/>
    <w:rsid w:val="0009167F"/>
    <w:rsid w:val="00091C57"/>
    <w:rsid w:val="0009218D"/>
    <w:rsid w:val="00092780"/>
    <w:rsid w:val="00092DC8"/>
    <w:rsid w:val="00092F4F"/>
    <w:rsid w:val="00094D76"/>
    <w:rsid w:val="00096142"/>
    <w:rsid w:val="0009656D"/>
    <w:rsid w:val="00097B19"/>
    <w:rsid w:val="000A0F63"/>
    <w:rsid w:val="000A10A8"/>
    <w:rsid w:val="000A1BC9"/>
    <w:rsid w:val="000A2A9A"/>
    <w:rsid w:val="000A2C71"/>
    <w:rsid w:val="000A41BA"/>
    <w:rsid w:val="000A47F9"/>
    <w:rsid w:val="000A51CD"/>
    <w:rsid w:val="000A711F"/>
    <w:rsid w:val="000A7737"/>
    <w:rsid w:val="000B06B5"/>
    <w:rsid w:val="000B074F"/>
    <w:rsid w:val="000B13C1"/>
    <w:rsid w:val="000B1D6B"/>
    <w:rsid w:val="000B2271"/>
    <w:rsid w:val="000B2BE3"/>
    <w:rsid w:val="000B2E92"/>
    <w:rsid w:val="000B38C4"/>
    <w:rsid w:val="000B4184"/>
    <w:rsid w:val="000B4F2B"/>
    <w:rsid w:val="000B51FA"/>
    <w:rsid w:val="000B58D8"/>
    <w:rsid w:val="000B6BB5"/>
    <w:rsid w:val="000B6CCF"/>
    <w:rsid w:val="000B769A"/>
    <w:rsid w:val="000B7D3B"/>
    <w:rsid w:val="000B7E5A"/>
    <w:rsid w:val="000C15FF"/>
    <w:rsid w:val="000C1A8D"/>
    <w:rsid w:val="000C1BFE"/>
    <w:rsid w:val="000C2E58"/>
    <w:rsid w:val="000C309E"/>
    <w:rsid w:val="000C3481"/>
    <w:rsid w:val="000C3810"/>
    <w:rsid w:val="000C4023"/>
    <w:rsid w:val="000C43C0"/>
    <w:rsid w:val="000C44D4"/>
    <w:rsid w:val="000C4839"/>
    <w:rsid w:val="000C4AE0"/>
    <w:rsid w:val="000C7E1D"/>
    <w:rsid w:val="000D158E"/>
    <w:rsid w:val="000D1663"/>
    <w:rsid w:val="000D2676"/>
    <w:rsid w:val="000D4802"/>
    <w:rsid w:val="000D4871"/>
    <w:rsid w:val="000D5AB3"/>
    <w:rsid w:val="000D5BED"/>
    <w:rsid w:val="000D61E0"/>
    <w:rsid w:val="000D62C8"/>
    <w:rsid w:val="000D691A"/>
    <w:rsid w:val="000D7F8D"/>
    <w:rsid w:val="000E3161"/>
    <w:rsid w:val="000E3CC4"/>
    <w:rsid w:val="000E3F5C"/>
    <w:rsid w:val="000E3FB9"/>
    <w:rsid w:val="000E426B"/>
    <w:rsid w:val="000E5302"/>
    <w:rsid w:val="000E535B"/>
    <w:rsid w:val="000E7BBF"/>
    <w:rsid w:val="000F08A9"/>
    <w:rsid w:val="000F131E"/>
    <w:rsid w:val="000F2A28"/>
    <w:rsid w:val="000F4152"/>
    <w:rsid w:val="000F5DEE"/>
    <w:rsid w:val="000F60B9"/>
    <w:rsid w:val="000F6A4A"/>
    <w:rsid w:val="000F71EF"/>
    <w:rsid w:val="000F72C0"/>
    <w:rsid w:val="000F7F3F"/>
    <w:rsid w:val="001004C7"/>
    <w:rsid w:val="00100E24"/>
    <w:rsid w:val="00101DB3"/>
    <w:rsid w:val="001023ED"/>
    <w:rsid w:val="00102771"/>
    <w:rsid w:val="00104357"/>
    <w:rsid w:val="00104BBD"/>
    <w:rsid w:val="00106498"/>
    <w:rsid w:val="00107064"/>
    <w:rsid w:val="00107065"/>
    <w:rsid w:val="001076E7"/>
    <w:rsid w:val="0010791D"/>
    <w:rsid w:val="0011131C"/>
    <w:rsid w:val="00111C5B"/>
    <w:rsid w:val="001120A2"/>
    <w:rsid w:val="00112155"/>
    <w:rsid w:val="00113C7F"/>
    <w:rsid w:val="001144D0"/>
    <w:rsid w:val="001169B8"/>
    <w:rsid w:val="00116C0E"/>
    <w:rsid w:val="001205E0"/>
    <w:rsid w:val="00120A50"/>
    <w:rsid w:val="00120F4E"/>
    <w:rsid w:val="00121F2E"/>
    <w:rsid w:val="0012253F"/>
    <w:rsid w:val="00123EF8"/>
    <w:rsid w:val="00126F31"/>
    <w:rsid w:val="001276DD"/>
    <w:rsid w:val="00130BEB"/>
    <w:rsid w:val="001332AA"/>
    <w:rsid w:val="00133A37"/>
    <w:rsid w:val="00133CD2"/>
    <w:rsid w:val="00133F5C"/>
    <w:rsid w:val="001348DC"/>
    <w:rsid w:val="00134D01"/>
    <w:rsid w:val="00134D74"/>
    <w:rsid w:val="00134F3F"/>
    <w:rsid w:val="00135353"/>
    <w:rsid w:val="00135804"/>
    <w:rsid w:val="00135864"/>
    <w:rsid w:val="00137FAB"/>
    <w:rsid w:val="0014090D"/>
    <w:rsid w:val="0014121C"/>
    <w:rsid w:val="00141564"/>
    <w:rsid w:val="00142280"/>
    <w:rsid w:val="00142AEC"/>
    <w:rsid w:val="00142E99"/>
    <w:rsid w:val="001436D8"/>
    <w:rsid w:val="00143F90"/>
    <w:rsid w:val="001442F0"/>
    <w:rsid w:val="00144714"/>
    <w:rsid w:val="0014558A"/>
    <w:rsid w:val="001455EE"/>
    <w:rsid w:val="00147739"/>
    <w:rsid w:val="00151003"/>
    <w:rsid w:val="00151A05"/>
    <w:rsid w:val="00152C40"/>
    <w:rsid w:val="00152DCC"/>
    <w:rsid w:val="001541E4"/>
    <w:rsid w:val="00154BAB"/>
    <w:rsid w:val="00154BDE"/>
    <w:rsid w:val="00154CDA"/>
    <w:rsid w:val="001556E7"/>
    <w:rsid w:val="00156750"/>
    <w:rsid w:val="00156BFB"/>
    <w:rsid w:val="00157BDE"/>
    <w:rsid w:val="001604C6"/>
    <w:rsid w:val="0016193C"/>
    <w:rsid w:val="00163029"/>
    <w:rsid w:val="00163B03"/>
    <w:rsid w:val="00164688"/>
    <w:rsid w:val="001646F4"/>
    <w:rsid w:val="001653C4"/>
    <w:rsid w:val="00165F8E"/>
    <w:rsid w:val="001660C0"/>
    <w:rsid w:val="00166781"/>
    <w:rsid w:val="00166C7F"/>
    <w:rsid w:val="001748F4"/>
    <w:rsid w:val="00175041"/>
    <w:rsid w:val="00175CD5"/>
    <w:rsid w:val="0017639D"/>
    <w:rsid w:val="00177783"/>
    <w:rsid w:val="00177971"/>
    <w:rsid w:val="0018040A"/>
    <w:rsid w:val="0018085F"/>
    <w:rsid w:val="00180DF6"/>
    <w:rsid w:val="001810EC"/>
    <w:rsid w:val="001811F9"/>
    <w:rsid w:val="001814C0"/>
    <w:rsid w:val="0018190B"/>
    <w:rsid w:val="00181B6A"/>
    <w:rsid w:val="00181C81"/>
    <w:rsid w:val="00182395"/>
    <w:rsid w:val="00182581"/>
    <w:rsid w:val="00182BDD"/>
    <w:rsid w:val="00183235"/>
    <w:rsid w:val="00184326"/>
    <w:rsid w:val="00185BCD"/>
    <w:rsid w:val="001861A3"/>
    <w:rsid w:val="001873B6"/>
    <w:rsid w:val="00192009"/>
    <w:rsid w:val="001924FE"/>
    <w:rsid w:val="00193E50"/>
    <w:rsid w:val="00194107"/>
    <w:rsid w:val="0019487C"/>
    <w:rsid w:val="00194EE9"/>
    <w:rsid w:val="00195DCE"/>
    <w:rsid w:val="00196590"/>
    <w:rsid w:val="001968B6"/>
    <w:rsid w:val="00196C5B"/>
    <w:rsid w:val="001A0240"/>
    <w:rsid w:val="001A1289"/>
    <w:rsid w:val="001A1542"/>
    <w:rsid w:val="001A16F1"/>
    <w:rsid w:val="001A1985"/>
    <w:rsid w:val="001A275E"/>
    <w:rsid w:val="001A27CC"/>
    <w:rsid w:val="001A3665"/>
    <w:rsid w:val="001A3B62"/>
    <w:rsid w:val="001A5348"/>
    <w:rsid w:val="001A55AA"/>
    <w:rsid w:val="001A5762"/>
    <w:rsid w:val="001A6CCC"/>
    <w:rsid w:val="001A72E5"/>
    <w:rsid w:val="001A735B"/>
    <w:rsid w:val="001B1029"/>
    <w:rsid w:val="001B1ADE"/>
    <w:rsid w:val="001B210C"/>
    <w:rsid w:val="001B2FE1"/>
    <w:rsid w:val="001B36BC"/>
    <w:rsid w:val="001B3B62"/>
    <w:rsid w:val="001B4323"/>
    <w:rsid w:val="001B5B36"/>
    <w:rsid w:val="001C2562"/>
    <w:rsid w:val="001C2EE3"/>
    <w:rsid w:val="001C2FFF"/>
    <w:rsid w:val="001C3BC3"/>
    <w:rsid w:val="001C42DD"/>
    <w:rsid w:val="001C47A5"/>
    <w:rsid w:val="001C6203"/>
    <w:rsid w:val="001C77F7"/>
    <w:rsid w:val="001C7A69"/>
    <w:rsid w:val="001C7B46"/>
    <w:rsid w:val="001D166B"/>
    <w:rsid w:val="001D25A8"/>
    <w:rsid w:val="001D28E0"/>
    <w:rsid w:val="001D42B7"/>
    <w:rsid w:val="001D5455"/>
    <w:rsid w:val="001D61F0"/>
    <w:rsid w:val="001D626E"/>
    <w:rsid w:val="001D6CE5"/>
    <w:rsid w:val="001D6DEE"/>
    <w:rsid w:val="001E0700"/>
    <w:rsid w:val="001E0F75"/>
    <w:rsid w:val="001E106D"/>
    <w:rsid w:val="001E2164"/>
    <w:rsid w:val="001E26B1"/>
    <w:rsid w:val="001E28DD"/>
    <w:rsid w:val="001E2E07"/>
    <w:rsid w:val="001E3DD1"/>
    <w:rsid w:val="001E4C12"/>
    <w:rsid w:val="001E4F30"/>
    <w:rsid w:val="001E540C"/>
    <w:rsid w:val="001E5EB6"/>
    <w:rsid w:val="001E6282"/>
    <w:rsid w:val="001E6BA7"/>
    <w:rsid w:val="001E6DD9"/>
    <w:rsid w:val="001E73EC"/>
    <w:rsid w:val="001F014B"/>
    <w:rsid w:val="001F05A1"/>
    <w:rsid w:val="001F0CB7"/>
    <w:rsid w:val="001F162A"/>
    <w:rsid w:val="001F405E"/>
    <w:rsid w:val="001F4B71"/>
    <w:rsid w:val="001F60E1"/>
    <w:rsid w:val="001F672E"/>
    <w:rsid w:val="001F6A1B"/>
    <w:rsid w:val="00200686"/>
    <w:rsid w:val="0020279E"/>
    <w:rsid w:val="00202A6D"/>
    <w:rsid w:val="00202D64"/>
    <w:rsid w:val="00203E9F"/>
    <w:rsid w:val="002046C5"/>
    <w:rsid w:val="00204B25"/>
    <w:rsid w:val="0020544B"/>
    <w:rsid w:val="00205589"/>
    <w:rsid w:val="0020598A"/>
    <w:rsid w:val="00206580"/>
    <w:rsid w:val="002065E9"/>
    <w:rsid w:val="00207E54"/>
    <w:rsid w:val="00207F12"/>
    <w:rsid w:val="0021073E"/>
    <w:rsid w:val="002118D8"/>
    <w:rsid w:val="00212FCA"/>
    <w:rsid w:val="00214B95"/>
    <w:rsid w:val="00215159"/>
    <w:rsid w:val="002154B2"/>
    <w:rsid w:val="00215A0C"/>
    <w:rsid w:val="0021677E"/>
    <w:rsid w:val="00216F61"/>
    <w:rsid w:val="002202D3"/>
    <w:rsid w:val="00220B9F"/>
    <w:rsid w:val="00220C5A"/>
    <w:rsid w:val="00221D62"/>
    <w:rsid w:val="002222E3"/>
    <w:rsid w:val="00222BBD"/>
    <w:rsid w:val="00224F95"/>
    <w:rsid w:val="002262EB"/>
    <w:rsid w:val="00226BDE"/>
    <w:rsid w:val="00227573"/>
    <w:rsid w:val="00230951"/>
    <w:rsid w:val="0023119A"/>
    <w:rsid w:val="00231921"/>
    <w:rsid w:val="00231CB6"/>
    <w:rsid w:val="00231F7F"/>
    <w:rsid w:val="0023217A"/>
    <w:rsid w:val="0023585A"/>
    <w:rsid w:val="0023740E"/>
    <w:rsid w:val="00240763"/>
    <w:rsid w:val="00241CA8"/>
    <w:rsid w:val="00242645"/>
    <w:rsid w:val="002426EF"/>
    <w:rsid w:val="00242ED2"/>
    <w:rsid w:val="002455D0"/>
    <w:rsid w:val="00245A89"/>
    <w:rsid w:val="00246BD4"/>
    <w:rsid w:val="00251299"/>
    <w:rsid w:val="002513C5"/>
    <w:rsid w:val="00251433"/>
    <w:rsid w:val="0025367A"/>
    <w:rsid w:val="00253826"/>
    <w:rsid w:val="00254025"/>
    <w:rsid w:val="0025471B"/>
    <w:rsid w:val="00254A4A"/>
    <w:rsid w:val="002557DD"/>
    <w:rsid w:val="00255CCA"/>
    <w:rsid w:val="0025723F"/>
    <w:rsid w:val="00257D2C"/>
    <w:rsid w:val="00260634"/>
    <w:rsid w:val="00261D67"/>
    <w:rsid w:val="0026201A"/>
    <w:rsid w:val="0026369F"/>
    <w:rsid w:val="00263A62"/>
    <w:rsid w:val="00263AEB"/>
    <w:rsid w:val="00264D97"/>
    <w:rsid w:val="00265627"/>
    <w:rsid w:val="00266249"/>
    <w:rsid w:val="00266622"/>
    <w:rsid w:val="00266838"/>
    <w:rsid w:val="00267B03"/>
    <w:rsid w:val="00267B67"/>
    <w:rsid w:val="00270B69"/>
    <w:rsid w:val="00271157"/>
    <w:rsid w:val="00271431"/>
    <w:rsid w:val="00272618"/>
    <w:rsid w:val="00272A2A"/>
    <w:rsid w:val="00272AFE"/>
    <w:rsid w:val="00274479"/>
    <w:rsid w:val="002745C2"/>
    <w:rsid w:val="00274BA4"/>
    <w:rsid w:val="00276AB9"/>
    <w:rsid w:val="0027714D"/>
    <w:rsid w:val="00280FDF"/>
    <w:rsid w:val="00281620"/>
    <w:rsid w:val="002816B8"/>
    <w:rsid w:val="00282CAC"/>
    <w:rsid w:val="00282DA4"/>
    <w:rsid w:val="00283279"/>
    <w:rsid w:val="00283BA2"/>
    <w:rsid w:val="00284B2A"/>
    <w:rsid w:val="00285A13"/>
    <w:rsid w:val="0028603F"/>
    <w:rsid w:val="0028667B"/>
    <w:rsid w:val="00286F01"/>
    <w:rsid w:val="002920FE"/>
    <w:rsid w:val="00293998"/>
    <w:rsid w:val="00293DAC"/>
    <w:rsid w:val="00294317"/>
    <w:rsid w:val="002947E9"/>
    <w:rsid w:val="00295045"/>
    <w:rsid w:val="00295353"/>
    <w:rsid w:val="002954C4"/>
    <w:rsid w:val="0029569D"/>
    <w:rsid w:val="00296A8A"/>
    <w:rsid w:val="002973E5"/>
    <w:rsid w:val="002A008E"/>
    <w:rsid w:val="002A024C"/>
    <w:rsid w:val="002A169C"/>
    <w:rsid w:val="002A17FE"/>
    <w:rsid w:val="002A20F0"/>
    <w:rsid w:val="002A25AB"/>
    <w:rsid w:val="002A2724"/>
    <w:rsid w:val="002A34DF"/>
    <w:rsid w:val="002A3F5F"/>
    <w:rsid w:val="002A4214"/>
    <w:rsid w:val="002A4ED2"/>
    <w:rsid w:val="002A5466"/>
    <w:rsid w:val="002A5703"/>
    <w:rsid w:val="002A79BD"/>
    <w:rsid w:val="002A7A94"/>
    <w:rsid w:val="002A7C67"/>
    <w:rsid w:val="002B007A"/>
    <w:rsid w:val="002B11C1"/>
    <w:rsid w:val="002B1DAB"/>
    <w:rsid w:val="002B1DCF"/>
    <w:rsid w:val="002B2179"/>
    <w:rsid w:val="002B3028"/>
    <w:rsid w:val="002B34A7"/>
    <w:rsid w:val="002B37E7"/>
    <w:rsid w:val="002B4652"/>
    <w:rsid w:val="002B4BBB"/>
    <w:rsid w:val="002B5F8C"/>
    <w:rsid w:val="002B749F"/>
    <w:rsid w:val="002B756F"/>
    <w:rsid w:val="002C0F0B"/>
    <w:rsid w:val="002C1F11"/>
    <w:rsid w:val="002C2BC0"/>
    <w:rsid w:val="002C4204"/>
    <w:rsid w:val="002C4C4A"/>
    <w:rsid w:val="002C5335"/>
    <w:rsid w:val="002C5B15"/>
    <w:rsid w:val="002C6CDD"/>
    <w:rsid w:val="002C7334"/>
    <w:rsid w:val="002C7B65"/>
    <w:rsid w:val="002D071C"/>
    <w:rsid w:val="002D0BF7"/>
    <w:rsid w:val="002D173E"/>
    <w:rsid w:val="002D1823"/>
    <w:rsid w:val="002D1EE7"/>
    <w:rsid w:val="002D2CCC"/>
    <w:rsid w:val="002D3B46"/>
    <w:rsid w:val="002D5241"/>
    <w:rsid w:val="002D5799"/>
    <w:rsid w:val="002D5D6D"/>
    <w:rsid w:val="002D5E0B"/>
    <w:rsid w:val="002D6379"/>
    <w:rsid w:val="002E004A"/>
    <w:rsid w:val="002E47CA"/>
    <w:rsid w:val="002E4932"/>
    <w:rsid w:val="002E4B98"/>
    <w:rsid w:val="002E51C8"/>
    <w:rsid w:val="002E7670"/>
    <w:rsid w:val="002E7790"/>
    <w:rsid w:val="002F08E3"/>
    <w:rsid w:val="002F0D35"/>
    <w:rsid w:val="002F0D84"/>
    <w:rsid w:val="002F170B"/>
    <w:rsid w:val="002F229D"/>
    <w:rsid w:val="002F282C"/>
    <w:rsid w:val="002F2A9B"/>
    <w:rsid w:val="002F2D81"/>
    <w:rsid w:val="002F3513"/>
    <w:rsid w:val="002F4230"/>
    <w:rsid w:val="002F52B2"/>
    <w:rsid w:val="002F54F2"/>
    <w:rsid w:val="002F69A3"/>
    <w:rsid w:val="002F7A7E"/>
    <w:rsid w:val="002F7ABF"/>
    <w:rsid w:val="0030049F"/>
    <w:rsid w:val="00301FC6"/>
    <w:rsid w:val="0030202D"/>
    <w:rsid w:val="003024BD"/>
    <w:rsid w:val="00302FF6"/>
    <w:rsid w:val="00303451"/>
    <w:rsid w:val="003042F5"/>
    <w:rsid w:val="00305796"/>
    <w:rsid w:val="00305D6A"/>
    <w:rsid w:val="003065B3"/>
    <w:rsid w:val="003100F4"/>
    <w:rsid w:val="003107E0"/>
    <w:rsid w:val="0031127B"/>
    <w:rsid w:val="00312351"/>
    <w:rsid w:val="003123F4"/>
    <w:rsid w:val="00313DC6"/>
    <w:rsid w:val="00313E19"/>
    <w:rsid w:val="003169DC"/>
    <w:rsid w:val="00316BAB"/>
    <w:rsid w:val="003174BF"/>
    <w:rsid w:val="0031760B"/>
    <w:rsid w:val="00320202"/>
    <w:rsid w:val="00321AA1"/>
    <w:rsid w:val="003226D6"/>
    <w:rsid w:val="00322A38"/>
    <w:rsid w:val="003246A4"/>
    <w:rsid w:val="00324929"/>
    <w:rsid w:val="003251F9"/>
    <w:rsid w:val="003256AD"/>
    <w:rsid w:val="00325942"/>
    <w:rsid w:val="00330883"/>
    <w:rsid w:val="003308E8"/>
    <w:rsid w:val="00330B7D"/>
    <w:rsid w:val="00332090"/>
    <w:rsid w:val="003333F2"/>
    <w:rsid w:val="003337D7"/>
    <w:rsid w:val="00335036"/>
    <w:rsid w:val="003353BA"/>
    <w:rsid w:val="00335750"/>
    <w:rsid w:val="00336D53"/>
    <w:rsid w:val="00336EC6"/>
    <w:rsid w:val="0034091C"/>
    <w:rsid w:val="0034211A"/>
    <w:rsid w:val="00342474"/>
    <w:rsid w:val="0034290A"/>
    <w:rsid w:val="0034438A"/>
    <w:rsid w:val="00345EDE"/>
    <w:rsid w:val="0034711C"/>
    <w:rsid w:val="00347454"/>
    <w:rsid w:val="00347E6F"/>
    <w:rsid w:val="003500C7"/>
    <w:rsid w:val="003522B1"/>
    <w:rsid w:val="0035321C"/>
    <w:rsid w:val="0035361F"/>
    <w:rsid w:val="00354944"/>
    <w:rsid w:val="00355D68"/>
    <w:rsid w:val="00356D53"/>
    <w:rsid w:val="00360FFB"/>
    <w:rsid w:val="00362065"/>
    <w:rsid w:val="00363359"/>
    <w:rsid w:val="003633A9"/>
    <w:rsid w:val="00363726"/>
    <w:rsid w:val="003649C7"/>
    <w:rsid w:val="00365D8D"/>
    <w:rsid w:val="00365DDC"/>
    <w:rsid w:val="003678AB"/>
    <w:rsid w:val="003679FC"/>
    <w:rsid w:val="00367E2D"/>
    <w:rsid w:val="0037270C"/>
    <w:rsid w:val="003729F7"/>
    <w:rsid w:val="00372A80"/>
    <w:rsid w:val="003739DB"/>
    <w:rsid w:val="00374275"/>
    <w:rsid w:val="00374C3C"/>
    <w:rsid w:val="00375280"/>
    <w:rsid w:val="00375304"/>
    <w:rsid w:val="00375323"/>
    <w:rsid w:val="00375343"/>
    <w:rsid w:val="00376675"/>
    <w:rsid w:val="00376BFD"/>
    <w:rsid w:val="003774C3"/>
    <w:rsid w:val="00380785"/>
    <w:rsid w:val="00380860"/>
    <w:rsid w:val="00380AB3"/>
    <w:rsid w:val="00380C3A"/>
    <w:rsid w:val="003847B4"/>
    <w:rsid w:val="00384879"/>
    <w:rsid w:val="00384F83"/>
    <w:rsid w:val="00384FAC"/>
    <w:rsid w:val="00386EE7"/>
    <w:rsid w:val="00390243"/>
    <w:rsid w:val="00390484"/>
    <w:rsid w:val="003905B8"/>
    <w:rsid w:val="00391A69"/>
    <w:rsid w:val="00391DA1"/>
    <w:rsid w:val="00392423"/>
    <w:rsid w:val="00393BBE"/>
    <w:rsid w:val="00393D51"/>
    <w:rsid w:val="00393ED3"/>
    <w:rsid w:val="003947FB"/>
    <w:rsid w:val="00394C35"/>
    <w:rsid w:val="003951A7"/>
    <w:rsid w:val="00395477"/>
    <w:rsid w:val="003979D1"/>
    <w:rsid w:val="00397C60"/>
    <w:rsid w:val="003A194E"/>
    <w:rsid w:val="003A32CC"/>
    <w:rsid w:val="003A3E93"/>
    <w:rsid w:val="003A47B8"/>
    <w:rsid w:val="003A54F6"/>
    <w:rsid w:val="003A61AB"/>
    <w:rsid w:val="003A65E7"/>
    <w:rsid w:val="003A6664"/>
    <w:rsid w:val="003B05AF"/>
    <w:rsid w:val="003B1668"/>
    <w:rsid w:val="003B2A8B"/>
    <w:rsid w:val="003B2DCF"/>
    <w:rsid w:val="003B2E3B"/>
    <w:rsid w:val="003B5554"/>
    <w:rsid w:val="003B6E26"/>
    <w:rsid w:val="003B7097"/>
    <w:rsid w:val="003B779B"/>
    <w:rsid w:val="003C0430"/>
    <w:rsid w:val="003C0B98"/>
    <w:rsid w:val="003C0C8F"/>
    <w:rsid w:val="003C1FA9"/>
    <w:rsid w:val="003C2643"/>
    <w:rsid w:val="003C34ED"/>
    <w:rsid w:val="003C3D55"/>
    <w:rsid w:val="003C6091"/>
    <w:rsid w:val="003C6393"/>
    <w:rsid w:val="003C679B"/>
    <w:rsid w:val="003C7207"/>
    <w:rsid w:val="003C7AC6"/>
    <w:rsid w:val="003D08F3"/>
    <w:rsid w:val="003D12D2"/>
    <w:rsid w:val="003D13F1"/>
    <w:rsid w:val="003D15CC"/>
    <w:rsid w:val="003D41EF"/>
    <w:rsid w:val="003D4316"/>
    <w:rsid w:val="003D4A85"/>
    <w:rsid w:val="003D4DCB"/>
    <w:rsid w:val="003D53B4"/>
    <w:rsid w:val="003D60FC"/>
    <w:rsid w:val="003E08DE"/>
    <w:rsid w:val="003E1A39"/>
    <w:rsid w:val="003E25CB"/>
    <w:rsid w:val="003E4007"/>
    <w:rsid w:val="003E40C9"/>
    <w:rsid w:val="003E48DE"/>
    <w:rsid w:val="003E4ABD"/>
    <w:rsid w:val="003E56D9"/>
    <w:rsid w:val="003E63F3"/>
    <w:rsid w:val="003E784E"/>
    <w:rsid w:val="003E7DD3"/>
    <w:rsid w:val="003F0334"/>
    <w:rsid w:val="003F0860"/>
    <w:rsid w:val="003F19D5"/>
    <w:rsid w:val="003F2284"/>
    <w:rsid w:val="003F272E"/>
    <w:rsid w:val="003F322D"/>
    <w:rsid w:val="003F40A4"/>
    <w:rsid w:val="003F45AA"/>
    <w:rsid w:val="003F4690"/>
    <w:rsid w:val="003F552D"/>
    <w:rsid w:val="003F6DC4"/>
    <w:rsid w:val="003F715D"/>
    <w:rsid w:val="0040237B"/>
    <w:rsid w:val="004028B5"/>
    <w:rsid w:val="004044A8"/>
    <w:rsid w:val="00404F7E"/>
    <w:rsid w:val="00405B23"/>
    <w:rsid w:val="00405BD6"/>
    <w:rsid w:val="004062E8"/>
    <w:rsid w:val="00407270"/>
    <w:rsid w:val="00407451"/>
    <w:rsid w:val="00407E1B"/>
    <w:rsid w:val="0041034D"/>
    <w:rsid w:val="0041092B"/>
    <w:rsid w:val="004113C8"/>
    <w:rsid w:val="00411678"/>
    <w:rsid w:val="004133DC"/>
    <w:rsid w:val="004148DD"/>
    <w:rsid w:val="0041564E"/>
    <w:rsid w:val="0041585E"/>
    <w:rsid w:val="00416F6C"/>
    <w:rsid w:val="00417229"/>
    <w:rsid w:val="00417ACD"/>
    <w:rsid w:val="00420CA1"/>
    <w:rsid w:val="00420CF9"/>
    <w:rsid w:val="00422D99"/>
    <w:rsid w:val="00423527"/>
    <w:rsid w:val="00423A1D"/>
    <w:rsid w:val="00425450"/>
    <w:rsid w:val="00425DDC"/>
    <w:rsid w:val="00426B99"/>
    <w:rsid w:val="00426C83"/>
    <w:rsid w:val="004274BF"/>
    <w:rsid w:val="00427711"/>
    <w:rsid w:val="00427871"/>
    <w:rsid w:val="00430221"/>
    <w:rsid w:val="0043103E"/>
    <w:rsid w:val="00431560"/>
    <w:rsid w:val="00432443"/>
    <w:rsid w:val="00432639"/>
    <w:rsid w:val="00432D61"/>
    <w:rsid w:val="00433666"/>
    <w:rsid w:val="00433C4E"/>
    <w:rsid w:val="004356A0"/>
    <w:rsid w:val="00436D89"/>
    <w:rsid w:val="00437263"/>
    <w:rsid w:val="004375EB"/>
    <w:rsid w:val="004377DF"/>
    <w:rsid w:val="00440365"/>
    <w:rsid w:val="0044086C"/>
    <w:rsid w:val="004428DF"/>
    <w:rsid w:val="00442EBF"/>
    <w:rsid w:val="004435AA"/>
    <w:rsid w:val="004436BB"/>
    <w:rsid w:val="00444342"/>
    <w:rsid w:val="0044459D"/>
    <w:rsid w:val="0044463C"/>
    <w:rsid w:val="00447BA4"/>
    <w:rsid w:val="0045039C"/>
    <w:rsid w:val="00450B1E"/>
    <w:rsid w:val="00450EB3"/>
    <w:rsid w:val="004550EF"/>
    <w:rsid w:val="00456908"/>
    <w:rsid w:val="0045748D"/>
    <w:rsid w:val="00457C0C"/>
    <w:rsid w:val="00460798"/>
    <w:rsid w:val="00460BF1"/>
    <w:rsid w:val="004611E0"/>
    <w:rsid w:val="00461464"/>
    <w:rsid w:val="004614FF"/>
    <w:rsid w:val="00463998"/>
    <w:rsid w:val="00464369"/>
    <w:rsid w:val="00464598"/>
    <w:rsid w:val="00465D38"/>
    <w:rsid w:val="00466F0F"/>
    <w:rsid w:val="00470510"/>
    <w:rsid w:val="004705FB"/>
    <w:rsid w:val="00470923"/>
    <w:rsid w:val="00471220"/>
    <w:rsid w:val="0047124C"/>
    <w:rsid w:val="00471558"/>
    <w:rsid w:val="004720BD"/>
    <w:rsid w:val="00472159"/>
    <w:rsid w:val="004728C9"/>
    <w:rsid w:val="004744A8"/>
    <w:rsid w:val="004771AF"/>
    <w:rsid w:val="00477C26"/>
    <w:rsid w:val="0048078F"/>
    <w:rsid w:val="00480B1B"/>
    <w:rsid w:val="00481C89"/>
    <w:rsid w:val="00481D8F"/>
    <w:rsid w:val="00481DEE"/>
    <w:rsid w:val="00484453"/>
    <w:rsid w:val="00484A94"/>
    <w:rsid w:val="00484C1E"/>
    <w:rsid w:val="00484C5D"/>
    <w:rsid w:val="00485FD7"/>
    <w:rsid w:val="0048739B"/>
    <w:rsid w:val="004874A7"/>
    <w:rsid w:val="00487B94"/>
    <w:rsid w:val="004903C3"/>
    <w:rsid w:val="00490929"/>
    <w:rsid w:val="004911C3"/>
    <w:rsid w:val="00491896"/>
    <w:rsid w:val="0049190C"/>
    <w:rsid w:val="00491955"/>
    <w:rsid w:val="004924EB"/>
    <w:rsid w:val="004940F9"/>
    <w:rsid w:val="00495031"/>
    <w:rsid w:val="004951D2"/>
    <w:rsid w:val="00497591"/>
    <w:rsid w:val="004A0620"/>
    <w:rsid w:val="004A0BFF"/>
    <w:rsid w:val="004A29AF"/>
    <w:rsid w:val="004A3075"/>
    <w:rsid w:val="004A3559"/>
    <w:rsid w:val="004A42AB"/>
    <w:rsid w:val="004A483B"/>
    <w:rsid w:val="004A4C43"/>
    <w:rsid w:val="004A5493"/>
    <w:rsid w:val="004A5776"/>
    <w:rsid w:val="004A604F"/>
    <w:rsid w:val="004A6DF7"/>
    <w:rsid w:val="004A7927"/>
    <w:rsid w:val="004B0F98"/>
    <w:rsid w:val="004B48BE"/>
    <w:rsid w:val="004B775C"/>
    <w:rsid w:val="004C0343"/>
    <w:rsid w:val="004C0C6A"/>
    <w:rsid w:val="004C1F49"/>
    <w:rsid w:val="004C20CA"/>
    <w:rsid w:val="004C2C3A"/>
    <w:rsid w:val="004C4BEF"/>
    <w:rsid w:val="004C632C"/>
    <w:rsid w:val="004C6FF8"/>
    <w:rsid w:val="004D1B15"/>
    <w:rsid w:val="004D2010"/>
    <w:rsid w:val="004D2514"/>
    <w:rsid w:val="004D3AA8"/>
    <w:rsid w:val="004D3ABC"/>
    <w:rsid w:val="004D534A"/>
    <w:rsid w:val="004D5A7D"/>
    <w:rsid w:val="004D61B9"/>
    <w:rsid w:val="004D63F5"/>
    <w:rsid w:val="004D72E6"/>
    <w:rsid w:val="004D7549"/>
    <w:rsid w:val="004E06BC"/>
    <w:rsid w:val="004E0A97"/>
    <w:rsid w:val="004E1367"/>
    <w:rsid w:val="004E1D62"/>
    <w:rsid w:val="004E2C90"/>
    <w:rsid w:val="004E3CC4"/>
    <w:rsid w:val="004E3F99"/>
    <w:rsid w:val="004E3FD2"/>
    <w:rsid w:val="004E4F22"/>
    <w:rsid w:val="004E607A"/>
    <w:rsid w:val="004E7AAA"/>
    <w:rsid w:val="004E7F92"/>
    <w:rsid w:val="004F0F98"/>
    <w:rsid w:val="004F0F9E"/>
    <w:rsid w:val="004F1F4F"/>
    <w:rsid w:val="004F2129"/>
    <w:rsid w:val="004F2831"/>
    <w:rsid w:val="004F3B08"/>
    <w:rsid w:val="004F3D10"/>
    <w:rsid w:val="004F3F26"/>
    <w:rsid w:val="004F5C8A"/>
    <w:rsid w:val="004F6602"/>
    <w:rsid w:val="004F6933"/>
    <w:rsid w:val="00500123"/>
    <w:rsid w:val="0050125E"/>
    <w:rsid w:val="00501C2A"/>
    <w:rsid w:val="005026DF"/>
    <w:rsid w:val="0050291D"/>
    <w:rsid w:val="00502AFC"/>
    <w:rsid w:val="00502BC0"/>
    <w:rsid w:val="00502CD6"/>
    <w:rsid w:val="00502EC3"/>
    <w:rsid w:val="00503877"/>
    <w:rsid w:val="00503C48"/>
    <w:rsid w:val="00504009"/>
    <w:rsid w:val="005045E0"/>
    <w:rsid w:val="00504CFD"/>
    <w:rsid w:val="00505B24"/>
    <w:rsid w:val="00506EDF"/>
    <w:rsid w:val="005112DD"/>
    <w:rsid w:val="00511E93"/>
    <w:rsid w:val="00512749"/>
    <w:rsid w:val="00512C5C"/>
    <w:rsid w:val="00512F7F"/>
    <w:rsid w:val="00513763"/>
    <w:rsid w:val="0051411D"/>
    <w:rsid w:val="0051416E"/>
    <w:rsid w:val="005153EE"/>
    <w:rsid w:val="005158E4"/>
    <w:rsid w:val="00516291"/>
    <w:rsid w:val="00516CDC"/>
    <w:rsid w:val="00517D55"/>
    <w:rsid w:val="00521525"/>
    <w:rsid w:val="0052155E"/>
    <w:rsid w:val="005225FC"/>
    <w:rsid w:val="00522A0C"/>
    <w:rsid w:val="005235D8"/>
    <w:rsid w:val="00523E40"/>
    <w:rsid w:val="00526905"/>
    <w:rsid w:val="00526B6A"/>
    <w:rsid w:val="0052708A"/>
    <w:rsid w:val="005278FC"/>
    <w:rsid w:val="00531D5B"/>
    <w:rsid w:val="005326C0"/>
    <w:rsid w:val="0053404A"/>
    <w:rsid w:val="00534A21"/>
    <w:rsid w:val="0053576D"/>
    <w:rsid w:val="00535EEF"/>
    <w:rsid w:val="00537356"/>
    <w:rsid w:val="00537373"/>
    <w:rsid w:val="00537740"/>
    <w:rsid w:val="0054038F"/>
    <w:rsid w:val="00540907"/>
    <w:rsid w:val="0054138F"/>
    <w:rsid w:val="005426EA"/>
    <w:rsid w:val="005436FA"/>
    <w:rsid w:val="0054370A"/>
    <w:rsid w:val="00544607"/>
    <w:rsid w:val="005454D4"/>
    <w:rsid w:val="00545EE4"/>
    <w:rsid w:val="005470EC"/>
    <w:rsid w:val="00551A13"/>
    <w:rsid w:val="0055227B"/>
    <w:rsid w:val="00552422"/>
    <w:rsid w:val="005524B5"/>
    <w:rsid w:val="00552B50"/>
    <w:rsid w:val="00553BD9"/>
    <w:rsid w:val="00555531"/>
    <w:rsid w:val="00557494"/>
    <w:rsid w:val="0055768E"/>
    <w:rsid w:val="00560045"/>
    <w:rsid w:val="0056185E"/>
    <w:rsid w:val="00561D2F"/>
    <w:rsid w:val="005645E7"/>
    <w:rsid w:val="0056462D"/>
    <w:rsid w:val="00564751"/>
    <w:rsid w:val="00565A08"/>
    <w:rsid w:val="00565A3B"/>
    <w:rsid w:val="00565A65"/>
    <w:rsid w:val="00567E35"/>
    <w:rsid w:val="00571780"/>
    <w:rsid w:val="00571AE0"/>
    <w:rsid w:val="00571C7A"/>
    <w:rsid w:val="00572DED"/>
    <w:rsid w:val="00572E7C"/>
    <w:rsid w:val="0057381E"/>
    <w:rsid w:val="0057407A"/>
    <w:rsid w:val="00574224"/>
    <w:rsid w:val="0057433D"/>
    <w:rsid w:val="00574F43"/>
    <w:rsid w:val="0057549D"/>
    <w:rsid w:val="00575885"/>
    <w:rsid w:val="00576152"/>
    <w:rsid w:val="00576DE8"/>
    <w:rsid w:val="00577937"/>
    <w:rsid w:val="005802BA"/>
    <w:rsid w:val="005808F6"/>
    <w:rsid w:val="0058105A"/>
    <w:rsid w:val="00581FE4"/>
    <w:rsid w:val="0058486B"/>
    <w:rsid w:val="005849C4"/>
    <w:rsid w:val="00584B9E"/>
    <w:rsid w:val="00585E0D"/>
    <w:rsid w:val="005863B3"/>
    <w:rsid w:val="00586D76"/>
    <w:rsid w:val="00587635"/>
    <w:rsid w:val="00590459"/>
    <w:rsid w:val="005905DA"/>
    <w:rsid w:val="005908D0"/>
    <w:rsid w:val="0059370F"/>
    <w:rsid w:val="00593C3A"/>
    <w:rsid w:val="00594448"/>
    <w:rsid w:val="00597458"/>
    <w:rsid w:val="00597A6C"/>
    <w:rsid w:val="005A050F"/>
    <w:rsid w:val="005A0FDE"/>
    <w:rsid w:val="005A1817"/>
    <w:rsid w:val="005A36C0"/>
    <w:rsid w:val="005A3A1A"/>
    <w:rsid w:val="005A3BEF"/>
    <w:rsid w:val="005A3C8C"/>
    <w:rsid w:val="005A4450"/>
    <w:rsid w:val="005A4EBF"/>
    <w:rsid w:val="005A6EB0"/>
    <w:rsid w:val="005B1B04"/>
    <w:rsid w:val="005B1D21"/>
    <w:rsid w:val="005B2B6B"/>
    <w:rsid w:val="005B3ED5"/>
    <w:rsid w:val="005B4E87"/>
    <w:rsid w:val="005B4F8A"/>
    <w:rsid w:val="005B689C"/>
    <w:rsid w:val="005C04CE"/>
    <w:rsid w:val="005C0AFA"/>
    <w:rsid w:val="005C0D3E"/>
    <w:rsid w:val="005C0DA7"/>
    <w:rsid w:val="005C0F59"/>
    <w:rsid w:val="005C13E5"/>
    <w:rsid w:val="005C2725"/>
    <w:rsid w:val="005C2D0E"/>
    <w:rsid w:val="005C2D3A"/>
    <w:rsid w:val="005C2DD1"/>
    <w:rsid w:val="005C3727"/>
    <w:rsid w:val="005C37F3"/>
    <w:rsid w:val="005C3DCF"/>
    <w:rsid w:val="005C5792"/>
    <w:rsid w:val="005C5944"/>
    <w:rsid w:val="005C5CC3"/>
    <w:rsid w:val="005C66B7"/>
    <w:rsid w:val="005C6A2F"/>
    <w:rsid w:val="005C7E9F"/>
    <w:rsid w:val="005D1B1D"/>
    <w:rsid w:val="005D2B75"/>
    <w:rsid w:val="005D2B9A"/>
    <w:rsid w:val="005D2FE1"/>
    <w:rsid w:val="005D3984"/>
    <w:rsid w:val="005D448E"/>
    <w:rsid w:val="005D4E99"/>
    <w:rsid w:val="005D5338"/>
    <w:rsid w:val="005D71E7"/>
    <w:rsid w:val="005E015C"/>
    <w:rsid w:val="005E1268"/>
    <w:rsid w:val="005E2053"/>
    <w:rsid w:val="005E3C32"/>
    <w:rsid w:val="005E3CCF"/>
    <w:rsid w:val="005E4216"/>
    <w:rsid w:val="005E4572"/>
    <w:rsid w:val="005E46CF"/>
    <w:rsid w:val="005E6174"/>
    <w:rsid w:val="005F13BE"/>
    <w:rsid w:val="005F2A28"/>
    <w:rsid w:val="005F2BF5"/>
    <w:rsid w:val="005F326F"/>
    <w:rsid w:val="005F3C85"/>
    <w:rsid w:val="005F3FC7"/>
    <w:rsid w:val="005F4EEA"/>
    <w:rsid w:val="005F4FF9"/>
    <w:rsid w:val="005F5476"/>
    <w:rsid w:val="005F55ED"/>
    <w:rsid w:val="005F5863"/>
    <w:rsid w:val="005F67CF"/>
    <w:rsid w:val="005F7894"/>
    <w:rsid w:val="005F7FDE"/>
    <w:rsid w:val="006000C7"/>
    <w:rsid w:val="00601560"/>
    <w:rsid w:val="006017B5"/>
    <w:rsid w:val="006026BC"/>
    <w:rsid w:val="00602C2E"/>
    <w:rsid w:val="0060383E"/>
    <w:rsid w:val="00603C23"/>
    <w:rsid w:val="006047C0"/>
    <w:rsid w:val="006050C2"/>
    <w:rsid w:val="006059C7"/>
    <w:rsid w:val="006060D5"/>
    <w:rsid w:val="00606323"/>
    <w:rsid w:val="00607D8E"/>
    <w:rsid w:val="00610E99"/>
    <w:rsid w:val="00613D7B"/>
    <w:rsid w:val="006145CE"/>
    <w:rsid w:val="00614B61"/>
    <w:rsid w:val="0061669C"/>
    <w:rsid w:val="0061671E"/>
    <w:rsid w:val="00616984"/>
    <w:rsid w:val="006170DA"/>
    <w:rsid w:val="00621DEA"/>
    <w:rsid w:val="00623F62"/>
    <w:rsid w:val="00624147"/>
    <w:rsid w:val="00625C72"/>
    <w:rsid w:val="00625CCC"/>
    <w:rsid w:val="00625EFA"/>
    <w:rsid w:val="006267F7"/>
    <w:rsid w:val="0062697F"/>
    <w:rsid w:val="006271BA"/>
    <w:rsid w:val="006276BF"/>
    <w:rsid w:val="00631A88"/>
    <w:rsid w:val="00633E76"/>
    <w:rsid w:val="00634FAD"/>
    <w:rsid w:val="0063641C"/>
    <w:rsid w:val="00640C4A"/>
    <w:rsid w:val="006418EC"/>
    <w:rsid w:val="00642BE7"/>
    <w:rsid w:val="00642D15"/>
    <w:rsid w:val="00643126"/>
    <w:rsid w:val="00643A9D"/>
    <w:rsid w:val="00643BF5"/>
    <w:rsid w:val="00643ED7"/>
    <w:rsid w:val="00644CA1"/>
    <w:rsid w:val="00644F67"/>
    <w:rsid w:val="00645A22"/>
    <w:rsid w:val="00645E8F"/>
    <w:rsid w:val="00647751"/>
    <w:rsid w:val="00647E13"/>
    <w:rsid w:val="00650678"/>
    <w:rsid w:val="00650AF0"/>
    <w:rsid w:val="00651139"/>
    <w:rsid w:val="0065255B"/>
    <w:rsid w:val="006554CC"/>
    <w:rsid w:val="006559B1"/>
    <w:rsid w:val="00656A84"/>
    <w:rsid w:val="00660099"/>
    <w:rsid w:val="00660388"/>
    <w:rsid w:val="00660876"/>
    <w:rsid w:val="006610F0"/>
    <w:rsid w:val="00661CFA"/>
    <w:rsid w:val="0066488B"/>
    <w:rsid w:val="00664A07"/>
    <w:rsid w:val="006655DE"/>
    <w:rsid w:val="006707F8"/>
    <w:rsid w:val="006711AC"/>
    <w:rsid w:val="006730A5"/>
    <w:rsid w:val="006733B8"/>
    <w:rsid w:val="0067431F"/>
    <w:rsid w:val="00674C4B"/>
    <w:rsid w:val="00675460"/>
    <w:rsid w:val="00675572"/>
    <w:rsid w:val="0067621B"/>
    <w:rsid w:val="0067653C"/>
    <w:rsid w:val="00676B2B"/>
    <w:rsid w:val="00680551"/>
    <w:rsid w:val="006806B7"/>
    <w:rsid w:val="00681103"/>
    <w:rsid w:val="00681D2A"/>
    <w:rsid w:val="00683168"/>
    <w:rsid w:val="00683C27"/>
    <w:rsid w:val="00684881"/>
    <w:rsid w:val="00684AAF"/>
    <w:rsid w:val="00685616"/>
    <w:rsid w:val="00687448"/>
    <w:rsid w:val="006877A6"/>
    <w:rsid w:val="00687EC6"/>
    <w:rsid w:val="0069186A"/>
    <w:rsid w:val="006921BA"/>
    <w:rsid w:val="00692B95"/>
    <w:rsid w:val="00692CD5"/>
    <w:rsid w:val="00693700"/>
    <w:rsid w:val="006955DC"/>
    <w:rsid w:val="0069595C"/>
    <w:rsid w:val="00695C26"/>
    <w:rsid w:val="00695E5C"/>
    <w:rsid w:val="00695F28"/>
    <w:rsid w:val="006963FB"/>
    <w:rsid w:val="006968A9"/>
    <w:rsid w:val="00696FBF"/>
    <w:rsid w:val="006A061D"/>
    <w:rsid w:val="006A09B4"/>
    <w:rsid w:val="006A166C"/>
    <w:rsid w:val="006A1E3E"/>
    <w:rsid w:val="006A2DC9"/>
    <w:rsid w:val="006A3CD2"/>
    <w:rsid w:val="006A4414"/>
    <w:rsid w:val="006A4518"/>
    <w:rsid w:val="006A4DF2"/>
    <w:rsid w:val="006A52A5"/>
    <w:rsid w:val="006A6B6F"/>
    <w:rsid w:val="006A6FC7"/>
    <w:rsid w:val="006A764D"/>
    <w:rsid w:val="006B0BD0"/>
    <w:rsid w:val="006B262E"/>
    <w:rsid w:val="006B3441"/>
    <w:rsid w:val="006B517F"/>
    <w:rsid w:val="006B524D"/>
    <w:rsid w:val="006B6691"/>
    <w:rsid w:val="006B6BF5"/>
    <w:rsid w:val="006C0CA9"/>
    <w:rsid w:val="006C0D90"/>
    <w:rsid w:val="006C1116"/>
    <w:rsid w:val="006C12C9"/>
    <w:rsid w:val="006C3019"/>
    <w:rsid w:val="006C3894"/>
    <w:rsid w:val="006C3F6D"/>
    <w:rsid w:val="006C5A88"/>
    <w:rsid w:val="006C5C38"/>
    <w:rsid w:val="006C5D0D"/>
    <w:rsid w:val="006C7D0F"/>
    <w:rsid w:val="006D0A23"/>
    <w:rsid w:val="006D14BB"/>
    <w:rsid w:val="006D2425"/>
    <w:rsid w:val="006D4273"/>
    <w:rsid w:val="006D4615"/>
    <w:rsid w:val="006D4CEC"/>
    <w:rsid w:val="006D52B3"/>
    <w:rsid w:val="006D55E3"/>
    <w:rsid w:val="006D57FA"/>
    <w:rsid w:val="006D5C64"/>
    <w:rsid w:val="006D5E01"/>
    <w:rsid w:val="006E041A"/>
    <w:rsid w:val="006E08E8"/>
    <w:rsid w:val="006E092D"/>
    <w:rsid w:val="006E283C"/>
    <w:rsid w:val="006E4081"/>
    <w:rsid w:val="006E499C"/>
    <w:rsid w:val="006E5288"/>
    <w:rsid w:val="006E536B"/>
    <w:rsid w:val="006E5500"/>
    <w:rsid w:val="006E5893"/>
    <w:rsid w:val="006E5A55"/>
    <w:rsid w:val="006E6184"/>
    <w:rsid w:val="006E65D2"/>
    <w:rsid w:val="006E67F9"/>
    <w:rsid w:val="006F18EC"/>
    <w:rsid w:val="006F28BA"/>
    <w:rsid w:val="006F3054"/>
    <w:rsid w:val="006F3077"/>
    <w:rsid w:val="006F3673"/>
    <w:rsid w:val="006F4111"/>
    <w:rsid w:val="006F4D3C"/>
    <w:rsid w:val="006F5205"/>
    <w:rsid w:val="006F58D4"/>
    <w:rsid w:val="006F59FA"/>
    <w:rsid w:val="006F5A85"/>
    <w:rsid w:val="006F6842"/>
    <w:rsid w:val="00701585"/>
    <w:rsid w:val="00701DCB"/>
    <w:rsid w:val="00702086"/>
    <w:rsid w:val="007023A4"/>
    <w:rsid w:val="007024DF"/>
    <w:rsid w:val="0070298A"/>
    <w:rsid w:val="00702D2A"/>
    <w:rsid w:val="007035F1"/>
    <w:rsid w:val="0070459B"/>
    <w:rsid w:val="00704B9D"/>
    <w:rsid w:val="00706937"/>
    <w:rsid w:val="007075FC"/>
    <w:rsid w:val="00711BDF"/>
    <w:rsid w:val="00712040"/>
    <w:rsid w:val="00712670"/>
    <w:rsid w:val="00713BC1"/>
    <w:rsid w:val="00713EA0"/>
    <w:rsid w:val="0071461B"/>
    <w:rsid w:val="00714D96"/>
    <w:rsid w:val="00714DDA"/>
    <w:rsid w:val="00715397"/>
    <w:rsid w:val="007162E8"/>
    <w:rsid w:val="00717DCE"/>
    <w:rsid w:val="007214DC"/>
    <w:rsid w:val="00721CFB"/>
    <w:rsid w:val="00722DE2"/>
    <w:rsid w:val="00723B48"/>
    <w:rsid w:val="00724128"/>
    <w:rsid w:val="007245DB"/>
    <w:rsid w:val="00725FD6"/>
    <w:rsid w:val="007264F5"/>
    <w:rsid w:val="007308E9"/>
    <w:rsid w:val="007339EF"/>
    <w:rsid w:val="00733C3A"/>
    <w:rsid w:val="007340A1"/>
    <w:rsid w:val="00734FA9"/>
    <w:rsid w:val="0073507A"/>
    <w:rsid w:val="00735CDB"/>
    <w:rsid w:val="007367B4"/>
    <w:rsid w:val="007370DB"/>
    <w:rsid w:val="00737E12"/>
    <w:rsid w:val="0074023A"/>
    <w:rsid w:val="00741720"/>
    <w:rsid w:val="00742095"/>
    <w:rsid w:val="007432F2"/>
    <w:rsid w:val="0074383C"/>
    <w:rsid w:val="0074412E"/>
    <w:rsid w:val="00744396"/>
    <w:rsid w:val="007448F6"/>
    <w:rsid w:val="00745CA2"/>
    <w:rsid w:val="0074750E"/>
    <w:rsid w:val="00750892"/>
    <w:rsid w:val="007508EB"/>
    <w:rsid w:val="00750F06"/>
    <w:rsid w:val="00751E95"/>
    <w:rsid w:val="0075299A"/>
    <w:rsid w:val="00752BED"/>
    <w:rsid w:val="00753B04"/>
    <w:rsid w:val="00755274"/>
    <w:rsid w:val="007553FD"/>
    <w:rsid w:val="00755BAB"/>
    <w:rsid w:val="00760DEA"/>
    <w:rsid w:val="00761574"/>
    <w:rsid w:val="00761BAA"/>
    <w:rsid w:val="00763332"/>
    <w:rsid w:val="007654BE"/>
    <w:rsid w:val="00765509"/>
    <w:rsid w:val="007656D5"/>
    <w:rsid w:val="007658CC"/>
    <w:rsid w:val="007673E8"/>
    <w:rsid w:val="0076785E"/>
    <w:rsid w:val="00767C8D"/>
    <w:rsid w:val="00767EC2"/>
    <w:rsid w:val="00770C68"/>
    <w:rsid w:val="00770E19"/>
    <w:rsid w:val="007729AD"/>
    <w:rsid w:val="00773C69"/>
    <w:rsid w:val="00774600"/>
    <w:rsid w:val="00774DA5"/>
    <w:rsid w:val="00775AE5"/>
    <w:rsid w:val="00777AD3"/>
    <w:rsid w:val="00780EA5"/>
    <w:rsid w:val="0078106F"/>
    <w:rsid w:val="007815F3"/>
    <w:rsid w:val="0078220F"/>
    <w:rsid w:val="00782B7F"/>
    <w:rsid w:val="00782ED4"/>
    <w:rsid w:val="00782FAC"/>
    <w:rsid w:val="00783FF1"/>
    <w:rsid w:val="00784C19"/>
    <w:rsid w:val="00785B1A"/>
    <w:rsid w:val="007872E8"/>
    <w:rsid w:val="00787739"/>
    <w:rsid w:val="007904AF"/>
    <w:rsid w:val="007912DE"/>
    <w:rsid w:val="0079254F"/>
    <w:rsid w:val="00792945"/>
    <w:rsid w:val="00793C79"/>
    <w:rsid w:val="00794044"/>
    <w:rsid w:val="007943BD"/>
    <w:rsid w:val="00794417"/>
    <w:rsid w:val="0079489A"/>
    <w:rsid w:val="0079539E"/>
    <w:rsid w:val="00795979"/>
    <w:rsid w:val="00796A6B"/>
    <w:rsid w:val="00796E87"/>
    <w:rsid w:val="007972BF"/>
    <w:rsid w:val="00797473"/>
    <w:rsid w:val="007974E5"/>
    <w:rsid w:val="007A105D"/>
    <w:rsid w:val="007A10CD"/>
    <w:rsid w:val="007A1D32"/>
    <w:rsid w:val="007A1FAB"/>
    <w:rsid w:val="007A297F"/>
    <w:rsid w:val="007A3052"/>
    <w:rsid w:val="007A5F49"/>
    <w:rsid w:val="007A659E"/>
    <w:rsid w:val="007A6A5D"/>
    <w:rsid w:val="007B138D"/>
    <w:rsid w:val="007B2197"/>
    <w:rsid w:val="007B21E1"/>
    <w:rsid w:val="007B23B6"/>
    <w:rsid w:val="007B274C"/>
    <w:rsid w:val="007B34DA"/>
    <w:rsid w:val="007B569D"/>
    <w:rsid w:val="007C01E5"/>
    <w:rsid w:val="007C1423"/>
    <w:rsid w:val="007C2639"/>
    <w:rsid w:val="007C2BAD"/>
    <w:rsid w:val="007C3499"/>
    <w:rsid w:val="007C34F7"/>
    <w:rsid w:val="007C375E"/>
    <w:rsid w:val="007C37F1"/>
    <w:rsid w:val="007C3C7B"/>
    <w:rsid w:val="007C5630"/>
    <w:rsid w:val="007C5680"/>
    <w:rsid w:val="007C5A8A"/>
    <w:rsid w:val="007C5FF8"/>
    <w:rsid w:val="007C6749"/>
    <w:rsid w:val="007C6B4B"/>
    <w:rsid w:val="007C6D14"/>
    <w:rsid w:val="007D01FF"/>
    <w:rsid w:val="007D0E17"/>
    <w:rsid w:val="007D181E"/>
    <w:rsid w:val="007D1E1D"/>
    <w:rsid w:val="007D2358"/>
    <w:rsid w:val="007D235B"/>
    <w:rsid w:val="007D2390"/>
    <w:rsid w:val="007D26EF"/>
    <w:rsid w:val="007D37A8"/>
    <w:rsid w:val="007D4840"/>
    <w:rsid w:val="007D4D7A"/>
    <w:rsid w:val="007D4F9E"/>
    <w:rsid w:val="007D52D3"/>
    <w:rsid w:val="007D5BD8"/>
    <w:rsid w:val="007D690B"/>
    <w:rsid w:val="007D6C1D"/>
    <w:rsid w:val="007D7508"/>
    <w:rsid w:val="007D7AAB"/>
    <w:rsid w:val="007E1448"/>
    <w:rsid w:val="007E2221"/>
    <w:rsid w:val="007E247E"/>
    <w:rsid w:val="007E3884"/>
    <w:rsid w:val="007E4791"/>
    <w:rsid w:val="007E4AE8"/>
    <w:rsid w:val="007E6016"/>
    <w:rsid w:val="007E761C"/>
    <w:rsid w:val="007E76BC"/>
    <w:rsid w:val="007F0B39"/>
    <w:rsid w:val="007F28F3"/>
    <w:rsid w:val="007F3054"/>
    <w:rsid w:val="007F5E54"/>
    <w:rsid w:val="007F74EE"/>
    <w:rsid w:val="007F7B10"/>
    <w:rsid w:val="007F7BE2"/>
    <w:rsid w:val="007F7DE3"/>
    <w:rsid w:val="00800536"/>
    <w:rsid w:val="008015BF"/>
    <w:rsid w:val="00804E55"/>
    <w:rsid w:val="008056F6"/>
    <w:rsid w:val="008064B7"/>
    <w:rsid w:val="00806FF8"/>
    <w:rsid w:val="00807EF7"/>
    <w:rsid w:val="00810A38"/>
    <w:rsid w:val="00810F2B"/>
    <w:rsid w:val="0081132D"/>
    <w:rsid w:val="00811FC9"/>
    <w:rsid w:val="0081276B"/>
    <w:rsid w:val="008129E2"/>
    <w:rsid w:val="00813589"/>
    <w:rsid w:val="0081360F"/>
    <w:rsid w:val="008136F2"/>
    <w:rsid w:val="00813E62"/>
    <w:rsid w:val="0081439E"/>
    <w:rsid w:val="008143C3"/>
    <w:rsid w:val="00815523"/>
    <w:rsid w:val="0081586E"/>
    <w:rsid w:val="00815C05"/>
    <w:rsid w:val="008209FF"/>
    <w:rsid w:val="008222C2"/>
    <w:rsid w:val="00822390"/>
    <w:rsid w:val="0082274A"/>
    <w:rsid w:val="00822D99"/>
    <w:rsid w:val="00823B85"/>
    <w:rsid w:val="00824116"/>
    <w:rsid w:val="00824440"/>
    <w:rsid w:val="00824CB7"/>
    <w:rsid w:val="00825071"/>
    <w:rsid w:val="0082518C"/>
    <w:rsid w:val="00825899"/>
    <w:rsid w:val="00826EC8"/>
    <w:rsid w:val="00827DD8"/>
    <w:rsid w:val="0083061F"/>
    <w:rsid w:val="00831240"/>
    <w:rsid w:val="00831649"/>
    <w:rsid w:val="00831A3A"/>
    <w:rsid w:val="00831E37"/>
    <w:rsid w:val="00832D40"/>
    <w:rsid w:val="00833D7C"/>
    <w:rsid w:val="00833E52"/>
    <w:rsid w:val="008345F3"/>
    <w:rsid w:val="008348AF"/>
    <w:rsid w:val="00835439"/>
    <w:rsid w:val="00835849"/>
    <w:rsid w:val="00836D63"/>
    <w:rsid w:val="00836E2E"/>
    <w:rsid w:val="00836EBC"/>
    <w:rsid w:val="00836F3E"/>
    <w:rsid w:val="008370F8"/>
    <w:rsid w:val="00840AC2"/>
    <w:rsid w:val="0084178B"/>
    <w:rsid w:val="00841DE3"/>
    <w:rsid w:val="00842076"/>
    <w:rsid w:val="0084285C"/>
    <w:rsid w:val="008430B9"/>
    <w:rsid w:val="008435F8"/>
    <w:rsid w:val="00843D8E"/>
    <w:rsid w:val="008440BE"/>
    <w:rsid w:val="0084470A"/>
    <w:rsid w:val="008453BE"/>
    <w:rsid w:val="00846B14"/>
    <w:rsid w:val="00846E1A"/>
    <w:rsid w:val="008472C4"/>
    <w:rsid w:val="008477A6"/>
    <w:rsid w:val="00850553"/>
    <w:rsid w:val="00850A22"/>
    <w:rsid w:val="00850A6A"/>
    <w:rsid w:val="008514F0"/>
    <w:rsid w:val="00852155"/>
    <w:rsid w:val="008524FA"/>
    <w:rsid w:val="00853A50"/>
    <w:rsid w:val="008541E5"/>
    <w:rsid w:val="00855198"/>
    <w:rsid w:val="0085578D"/>
    <w:rsid w:val="008557D4"/>
    <w:rsid w:val="008564EC"/>
    <w:rsid w:val="00860986"/>
    <w:rsid w:val="008616F0"/>
    <w:rsid w:val="00862120"/>
    <w:rsid w:val="008626AA"/>
    <w:rsid w:val="0086326B"/>
    <w:rsid w:val="008643B3"/>
    <w:rsid w:val="00864EEC"/>
    <w:rsid w:val="00865D5F"/>
    <w:rsid w:val="00865F92"/>
    <w:rsid w:val="0086632A"/>
    <w:rsid w:val="00866462"/>
    <w:rsid w:val="0086774A"/>
    <w:rsid w:val="00867C96"/>
    <w:rsid w:val="00870A4A"/>
    <w:rsid w:val="00871123"/>
    <w:rsid w:val="00872CF9"/>
    <w:rsid w:val="0087368C"/>
    <w:rsid w:val="00873C0F"/>
    <w:rsid w:val="00873E88"/>
    <w:rsid w:val="00875D08"/>
    <w:rsid w:val="00880F58"/>
    <w:rsid w:val="0088118D"/>
    <w:rsid w:val="0088154A"/>
    <w:rsid w:val="00881E44"/>
    <w:rsid w:val="008823B6"/>
    <w:rsid w:val="00882649"/>
    <w:rsid w:val="00882718"/>
    <w:rsid w:val="00882B29"/>
    <w:rsid w:val="00883662"/>
    <w:rsid w:val="00883761"/>
    <w:rsid w:val="00883D14"/>
    <w:rsid w:val="00883EE8"/>
    <w:rsid w:val="00884681"/>
    <w:rsid w:val="00885632"/>
    <w:rsid w:val="008859D9"/>
    <w:rsid w:val="00887B2F"/>
    <w:rsid w:val="00887FF7"/>
    <w:rsid w:val="0089026E"/>
    <w:rsid w:val="00890A86"/>
    <w:rsid w:val="00891ABA"/>
    <w:rsid w:val="00891FC9"/>
    <w:rsid w:val="00895993"/>
    <w:rsid w:val="008962A6"/>
    <w:rsid w:val="00896B50"/>
    <w:rsid w:val="008A0AAD"/>
    <w:rsid w:val="008A1976"/>
    <w:rsid w:val="008A1CB1"/>
    <w:rsid w:val="008A2AED"/>
    <w:rsid w:val="008A2C65"/>
    <w:rsid w:val="008A3FB0"/>
    <w:rsid w:val="008A4A65"/>
    <w:rsid w:val="008A5E3F"/>
    <w:rsid w:val="008A601A"/>
    <w:rsid w:val="008A6EE0"/>
    <w:rsid w:val="008A7328"/>
    <w:rsid w:val="008A74E5"/>
    <w:rsid w:val="008A7934"/>
    <w:rsid w:val="008A7DBD"/>
    <w:rsid w:val="008B008B"/>
    <w:rsid w:val="008B125D"/>
    <w:rsid w:val="008B20A3"/>
    <w:rsid w:val="008B261C"/>
    <w:rsid w:val="008B2B7B"/>
    <w:rsid w:val="008B3577"/>
    <w:rsid w:val="008B3710"/>
    <w:rsid w:val="008B3AAC"/>
    <w:rsid w:val="008B4670"/>
    <w:rsid w:val="008B6694"/>
    <w:rsid w:val="008B68F9"/>
    <w:rsid w:val="008B6B1F"/>
    <w:rsid w:val="008B6C91"/>
    <w:rsid w:val="008B77AC"/>
    <w:rsid w:val="008C26E8"/>
    <w:rsid w:val="008C3AF3"/>
    <w:rsid w:val="008C5214"/>
    <w:rsid w:val="008C53E5"/>
    <w:rsid w:val="008C5B68"/>
    <w:rsid w:val="008C61FE"/>
    <w:rsid w:val="008C64E1"/>
    <w:rsid w:val="008C75EF"/>
    <w:rsid w:val="008C7C79"/>
    <w:rsid w:val="008D0417"/>
    <w:rsid w:val="008D0E38"/>
    <w:rsid w:val="008D22CD"/>
    <w:rsid w:val="008D261F"/>
    <w:rsid w:val="008D39CE"/>
    <w:rsid w:val="008D63D5"/>
    <w:rsid w:val="008D64C0"/>
    <w:rsid w:val="008D6AD4"/>
    <w:rsid w:val="008E0880"/>
    <w:rsid w:val="008E13C8"/>
    <w:rsid w:val="008E31D8"/>
    <w:rsid w:val="008E3CCC"/>
    <w:rsid w:val="008E3E31"/>
    <w:rsid w:val="008E45DA"/>
    <w:rsid w:val="008E49B6"/>
    <w:rsid w:val="008E5DB0"/>
    <w:rsid w:val="008E68C9"/>
    <w:rsid w:val="008E70F6"/>
    <w:rsid w:val="008E784F"/>
    <w:rsid w:val="008F01C7"/>
    <w:rsid w:val="008F09DA"/>
    <w:rsid w:val="008F5BB5"/>
    <w:rsid w:val="008F6BEA"/>
    <w:rsid w:val="008F7154"/>
    <w:rsid w:val="008F7371"/>
    <w:rsid w:val="008F774C"/>
    <w:rsid w:val="009000BC"/>
    <w:rsid w:val="00900D35"/>
    <w:rsid w:val="00901376"/>
    <w:rsid w:val="00902EAA"/>
    <w:rsid w:val="00903987"/>
    <w:rsid w:val="00903988"/>
    <w:rsid w:val="00903CB2"/>
    <w:rsid w:val="0090650F"/>
    <w:rsid w:val="0090701B"/>
    <w:rsid w:val="009073BA"/>
    <w:rsid w:val="00907649"/>
    <w:rsid w:val="00907D39"/>
    <w:rsid w:val="009114BC"/>
    <w:rsid w:val="00911601"/>
    <w:rsid w:val="00911EDD"/>
    <w:rsid w:val="00912FC2"/>
    <w:rsid w:val="009132DA"/>
    <w:rsid w:val="0091443D"/>
    <w:rsid w:val="0091540B"/>
    <w:rsid w:val="0091695F"/>
    <w:rsid w:val="00917D1D"/>
    <w:rsid w:val="00920F2C"/>
    <w:rsid w:val="00920F65"/>
    <w:rsid w:val="009214DA"/>
    <w:rsid w:val="009225A8"/>
    <w:rsid w:val="00922D03"/>
    <w:rsid w:val="0092305E"/>
    <w:rsid w:val="00923A4B"/>
    <w:rsid w:val="00923BE3"/>
    <w:rsid w:val="00924E9C"/>
    <w:rsid w:val="009257BE"/>
    <w:rsid w:val="00925E3C"/>
    <w:rsid w:val="009270EA"/>
    <w:rsid w:val="00927456"/>
    <w:rsid w:val="009279ED"/>
    <w:rsid w:val="009312DC"/>
    <w:rsid w:val="00931725"/>
    <w:rsid w:val="00933236"/>
    <w:rsid w:val="009338DE"/>
    <w:rsid w:val="0093418E"/>
    <w:rsid w:val="00936B70"/>
    <w:rsid w:val="00936ECC"/>
    <w:rsid w:val="009375E4"/>
    <w:rsid w:val="0093763C"/>
    <w:rsid w:val="00937B9C"/>
    <w:rsid w:val="00937D03"/>
    <w:rsid w:val="00940118"/>
    <w:rsid w:val="00940186"/>
    <w:rsid w:val="00940BE8"/>
    <w:rsid w:val="00942102"/>
    <w:rsid w:val="0094393F"/>
    <w:rsid w:val="009443C7"/>
    <w:rsid w:val="009445C4"/>
    <w:rsid w:val="00945C01"/>
    <w:rsid w:val="00946FA2"/>
    <w:rsid w:val="00947300"/>
    <w:rsid w:val="00947B49"/>
    <w:rsid w:val="00950702"/>
    <w:rsid w:val="00950A67"/>
    <w:rsid w:val="00951784"/>
    <w:rsid w:val="0095229B"/>
    <w:rsid w:val="00952999"/>
    <w:rsid w:val="00952F5A"/>
    <w:rsid w:val="009556C6"/>
    <w:rsid w:val="0095657C"/>
    <w:rsid w:val="009574EA"/>
    <w:rsid w:val="00957DD1"/>
    <w:rsid w:val="00960AE3"/>
    <w:rsid w:val="00960FE5"/>
    <w:rsid w:val="0096191B"/>
    <w:rsid w:val="00961AB7"/>
    <w:rsid w:val="009628FC"/>
    <w:rsid w:val="00963011"/>
    <w:rsid w:val="0096311E"/>
    <w:rsid w:val="00963250"/>
    <w:rsid w:val="00963613"/>
    <w:rsid w:val="00964344"/>
    <w:rsid w:val="00965169"/>
    <w:rsid w:val="00965272"/>
    <w:rsid w:val="009661A5"/>
    <w:rsid w:val="00967F6A"/>
    <w:rsid w:val="00970C1D"/>
    <w:rsid w:val="00974905"/>
    <w:rsid w:val="0097512C"/>
    <w:rsid w:val="00980C1D"/>
    <w:rsid w:val="009819D1"/>
    <w:rsid w:val="00982247"/>
    <w:rsid w:val="009823D8"/>
    <w:rsid w:val="00983969"/>
    <w:rsid w:val="00983CB1"/>
    <w:rsid w:val="0098413B"/>
    <w:rsid w:val="00984D38"/>
    <w:rsid w:val="00985206"/>
    <w:rsid w:val="009854B7"/>
    <w:rsid w:val="00985B61"/>
    <w:rsid w:val="0098609A"/>
    <w:rsid w:val="0098623F"/>
    <w:rsid w:val="0099064A"/>
    <w:rsid w:val="009914E1"/>
    <w:rsid w:val="00991560"/>
    <w:rsid w:val="00991A74"/>
    <w:rsid w:val="00992241"/>
    <w:rsid w:val="00992B74"/>
    <w:rsid w:val="00993639"/>
    <w:rsid w:val="0099419B"/>
    <w:rsid w:val="0099454F"/>
    <w:rsid w:val="00996149"/>
    <w:rsid w:val="00996226"/>
    <w:rsid w:val="00996442"/>
    <w:rsid w:val="0099728C"/>
    <w:rsid w:val="0099733B"/>
    <w:rsid w:val="00997B67"/>
    <w:rsid w:val="009A112F"/>
    <w:rsid w:val="009A152E"/>
    <w:rsid w:val="009A1613"/>
    <w:rsid w:val="009A207A"/>
    <w:rsid w:val="009A3121"/>
    <w:rsid w:val="009A5F66"/>
    <w:rsid w:val="009A6E65"/>
    <w:rsid w:val="009B0069"/>
    <w:rsid w:val="009B0922"/>
    <w:rsid w:val="009B0F10"/>
    <w:rsid w:val="009B239D"/>
    <w:rsid w:val="009B3D78"/>
    <w:rsid w:val="009B3E81"/>
    <w:rsid w:val="009B4AA3"/>
    <w:rsid w:val="009B5A73"/>
    <w:rsid w:val="009B7CD5"/>
    <w:rsid w:val="009C0D50"/>
    <w:rsid w:val="009C111E"/>
    <w:rsid w:val="009C278C"/>
    <w:rsid w:val="009C2A0F"/>
    <w:rsid w:val="009C3692"/>
    <w:rsid w:val="009C4BC1"/>
    <w:rsid w:val="009C4C67"/>
    <w:rsid w:val="009C4EA4"/>
    <w:rsid w:val="009C5F76"/>
    <w:rsid w:val="009C7482"/>
    <w:rsid w:val="009C74DD"/>
    <w:rsid w:val="009D1A87"/>
    <w:rsid w:val="009D1CE1"/>
    <w:rsid w:val="009D1E27"/>
    <w:rsid w:val="009D26A9"/>
    <w:rsid w:val="009D391D"/>
    <w:rsid w:val="009D49CD"/>
    <w:rsid w:val="009D4ADE"/>
    <w:rsid w:val="009D57FC"/>
    <w:rsid w:val="009D613A"/>
    <w:rsid w:val="009D7EDC"/>
    <w:rsid w:val="009E17C1"/>
    <w:rsid w:val="009E1A5F"/>
    <w:rsid w:val="009E1F17"/>
    <w:rsid w:val="009E2062"/>
    <w:rsid w:val="009E2469"/>
    <w:rsid w:val="009E44BB"/>
    <w:rsid w:val="009E5127"/>
    <w:rsid w:val="009E5D56"/>
    <w:rsid w:val="009E5F60"/>
    <w:rsid w:val="009E6F33"/>
    <w:rsid w:val="009E74B3"/>
    <w:rsid w:val="009F085C"/>
    <w:rsid w:val="009F08CE"/>
    <w:rsid w:val="009F0A18"/>
    <w:rsid w:val="009F53BA"/>
    <w:rsid w:val="009F5B73"/>
    <w:rsid w:val="009F6238"/>
    <w:rsid w:val="009F6F2C"/>
    <w:rsid w:val="00A00636"/>
    <w:rsid w:val="00A00CC0"/>
    <w:rsid w:val="00A00E40"/>
    <w:rsid w:val="00A019C6"/>
    <w:rsid w:val="00A01D6B"/>
    <w:rsid w:val="00A031CE"/>
    <w:rsid w:val="00A03BE6"/>
    <w:rsid w:val="00A0402D"/>
    <w:rsid w:val="00A056F8"/>
    <w:rsid w:val="00A05E95"/>
    <w:rsid w:val="00A0683B"/>
    <w:rsid w:val="00A100A8"/>
    <w:rsid w:val="00A11427"/>
    <w:rsid w:val="00A11847"/>
    <w:rsid w:val="00A11E5B"/>
    <w:rsid w:val="00A123ED"/>
    <w:rsid w:val="00A12430"/>
    <w:rsid w:val="00A1263B"/>
    <w:rsid w:val="00A1329B"/>
    <w:rsid w:val="00A135A6"/>
    <w:rsid w:val="00A146D0"/>
    <w:rsid w:val="00A14988"/>
    <w:rsid w:val="00A1548E"/>
    <w:rsid w:val="00A155B6"/>
    <w:rsid w:val="00A20223"/>
    <w:rsid w:val="00A20FD6"/>
    <w:rsid w:val="00A21774"/>
    <w:rsid w:val="00A2208F"/>
    <w:rsid w:val="00A2226B"/>
    <w:rsid w:val="00A22ABB"/>
    <w:rsid w:val="00A24063"/>
    <w:rsid w:val="00A241FC"/>
    <w:rsid w:val="00A25012"/>
    <w:rsid w:val="00A25D35"/>
    <w:rsid w:val="00A25F42"/>
    <w:rsid w:val="00A268A8"/>
    <w:rsid w:val="00A27378"/>
    <w:rsid w:val="00A2781D"/>
    <w:rsid w:val="00A30C0E"/>
    <w:rsid w:val="00A3185A"/>
    <w:rsid w:val="00A34E2B"/>
    <w:rsid w:val="00A36BF9"/>
    <w:rsid w:val="00A36DDB"/>
    <w:rsid w:val="00A36EDB"/>
    <w:rsid w:val="00A42324"/>
    <w:rsid w:val="00A42A0E"/>
    <w:rsid w:val="00A42DDF"/>
    <w:rsid w:val="00A430B9"/>
    <w:rsid w:val="00A43A77"/>
    <w:rsid w:val="00A43EB8"/>
    <w:rsid w:val="00A44940"/>
    <w:rsid w:val="00A45268"/>
    <w:rsid w:val="00A4552D"/>
    <w:rsid w:val="00A45611"/>
    <w:rsid w:val="00A4598D"/>
    <w:rsid w:val="00A45AC2"/>
    <w:rsid w:val="00A4604C"/>
    <w:rsid w:val="00A46194"/>
    <w:rsid w:val="00A46590"/>
    <w:rsid w:val="00A46C17"/>
    <w:rsid w:val="00A503A9"/>
    <w:rsid w:val="00A50929"/>
    <w:rsid w:val="00A50C1E"/>
    <w:rsid w:val="00A50CD4"/>
    <w:rsid w:val="00A5113F"/>
    <w:rsid w:val="00A5114F"/>
    <w:rsid w:val="00A51835"/>
    <w:rsid w:val="00A51B9E"/>
    <w:rsid w:val="00A51EBA"/>
    <w:rsid w:val="00A53503"/>
    <w:rsid w:val="00A53670"/>
    <w:rsid w:val="00A56D83"/>
    <w:rsid w:val="00A57E59"/>
    <w:rsid w:val="00A6214E"/>
    <w:rsid w:val="00A6305A"/>
    <w:rsid w:val="00A635FD"/>
    <w:rsid w:val="00A643F7"/>
    <w:rsid w:val="00A656CB"/>
    <w:rsid w:val="00A65D5E"/>
    <w:rsid w:val="00A674CB"/>
    <w:rsid w:val="00A677CD"/>
    <w:rsid w:val="00A67DA5"/>
    <w:rsid w:val="00A70084"/>
    <w:rsid w:val="00A70444"/>
    <w:rsid w:val="00A72EF9"/>
    <w:rsid w:val="00A73478"/>
    <w:rsid w:val="00A737DB"/>
    <w:rsid w:val="00A74835"/>
    <w:rsid w:val="00A74BDB"/>
    <w:rsid w:val="00A778DE"/>
    <w:rsid w:val="00A77D8D"/>
    <w:rsid w:val="00A8027E"/>
    <w:rsid w:val="00A803B9"/>
    <w:rsid w:val="00A8048B"/>
    <w:rsid w:val="00A80CD0"/>
    <w:rsid w:val="00A81915"/>
    <w:rsid w:val="00A81F3A"/>
    <w:rsid w:val="00A81FF2"/>
    <w:rsid w:val="00A8263C"/>
    <w:rsid w:val="00A82B89"/>
    <w:rsid w:val="00A83136"/>
    <w:rsid w:val="00A849C5"/>
    <w:rsid w:val="00A851A2"/>
    <w:rsid w:val="00A860D7"/>
    <w:rsid w:val="00A866D7"/>
    <w:rsid w:val="00A87306"/>
    <w:rsid w:val="00A87735"/>
    <w:rsid w:val="00A90FD0"/>
    <w:rsid w:val="00A918BF"/>
    <w:rsid w:val="00A93211"/>
    <w:rsid w:val="00A936ED"/>
    <w:rsid w:val="00A96FEB"/>
    <w:rsid w:val="00A97023"/>
    <w:rsid w:val="00A97125"/>
    <w:rsid w:val="00AA03E8"/>
    <w:rsid w:val="00AA069E"/>
    <w:rsid w:val="00AA1774"/>
    <w:rsid w:val="00AA1F25"/>
    <w:rsid w:val="00AA2745"/>
    <w:rsid w:val="00AA28D8"/>
    <w:rsid w:val="00AA2A9C"/>
    <w:rsid w:val="00AA32E9"/>
    <w:rsid w:val="00AA4B1C"/>
    <w:rsid w:val="00AB0911"/>
    <w:rsid w:val="00AB0DF0"/>
    <w:rsid w:val="00AB10B8"/>
    <w:rsid w:val="00AB1131"/>
    <w:rsid w:val="00AB2020"/>
    <w:rsid w:val="00AB22D1"/>
    <w:rsid w:val="00AB2B8C"/>
    <w:rsid w:val="00AB2D15"/>
    <w:rsid w:val="00AB51F0"/>
    <w:rsid w:val="00AB54E4"/>
    <w:rsid w:val="00AB66B4"/>
    <w:rsid w:val="00AB6D3C"/>
    <w:rsid w:val="00AB7FF6"/>
    <w:rsid w:val="00AC0C00"/>
    <w:rsid w:val="00AC0CA5"/>
    <w:rsid w:val="00AC0CB9"/>
    <w:rsid w:val="00AC372B"/>
    <w:rsid w:val="00AC46D0"/>
    <w:rsid w:val="00AC4ACF"/>
    <w:rsid w:val="00AC4E27"/>
    <w:rsid w:val="00AC5011"/>
    <w:rsid w:val="00AC5C8C"/>
    <w:rsid w:val="00AC5DC3"/>
    <w:rsid w:val="00AC6F61"/>
    <w:rsid w:val="00AC7D50"/>
    <w:rsid w:val="00AD05B1"/>
    <w:rsid w:val="00AD0D8B"/>
    <w:rsid w:val="00AD0EF3"/>
    <w:rsid w:val="00AD1575"/>
    <w:rsid w:val="00AD1A0E"/>
    <w:rsid w:val="00AD38E6"/>
    <w:rsid w:val="00AD43D1"/>
    <w:rsid w:val="00AD4A26"/>
    <w:rsid w:val="00AD638E"/>
    <w:rsid w:val="00AD64B0"/>
    <w:rsid w:val="00AD7907"/>
    <w:rsid w:val="00AE0E3C"/>
    <w:rsid w:val="00AE0F24"/>
    <w:rsid w:val="00AE1198"/>
    <w:rsid w:val="00AE15C7"/>
    <w:rsid w:val="00AE1D7F"/>
    <w:rsid w:val="00AE1FFA"/>
    <w:rsid w:val="00AE3841"/>
    <w:rsid w:val="00AE4837"/>
    <w:rsid w:val="00AE571F"/>
    <w:rsid w:val="00AE5D1C"/>
    <w:rsid w:val="00AE60F3"/>
    <w:rsid w:val="00AF0DC0"/>
    <w:rsid w:val="00AF10A0"/>
    <w:rsid w:val="00AF1B50"/>
    <w:rsid w:val="00AF2F7C"/>
    <w:rsid w:val="00AF4850"/>
    <w:rsid w:val="00AF4DDD"/>
    <w:rsid w:val="00AF4F0A"/>
    <w:rsid w:val="00AF57A6"/>
    <w:rsid w:val="00AF5D1F"/>
    <w:rsid w:val="00AF6271"/>
    <w:rsid w:val="00AF6C3E"/>
    <w:rsid w:val="00AF7846"/>
    <w:rsid w:val="00AF7970"/>
    <w:rsid w:val="00B02A6A"/>
    <w:rsid w:val="00B030A7"/>
    <w:rsid w:val="00B03854"/>
    <w:rsid w:val="00B03AA6"/>
    <w:rsid w:val="00B042CA"/>
    <w:rsid w:val="00B04385"/>
    <w:rsid w:val="00B04E64"/>
    <w:rsid w:val="00B050BB"/>
    <w:rsid w:val="00B05D32"/>
    <w:rsid w:val="00B0644C"/>
    <w:rsid w:val="00B07669"/>
    <w:rsid w:val="00B10B7D"/>
    <w:rsid w:val="00B10F93"/>
    <w:rsid w:val="00B120E0"/>
    <w:rsid w:val="00B126EB"/>
    <w:rsid w:val="00B1362D"/>
    <w:rsid w:val="00B15186"/>
    <w:rsid w:val="00B15C05"/>
    <w:rsid w:val="00B1679D"/>
    <w:rsid w:val="00B171BC"/>
    <w:rsid w:val="00B172DD"/>
    <w:rsid w:val="00B20C8B"/>
    <w:rsid w:val="00B20F86"/>
    <w:rsid w:val="00B218DC"/>
    <w:rsid w:val="00B23C8D"/>
    <w:rsid w:val="00B24DA2"/>
    <w:rsid w:val="00B24E4C"/>
    <w:rsid w:val="00B2507E"/>
    <w:rsid w:val="00B25391"/>
    <w:rsid w:val="00B32764"/>
    <w:rsid w:val="00B327E6"/>
    <w:rsid w:val="00B337D2"/>
    <w:rsid w:val="00B33D52"/>
    <w:rsid w:val="00B35404"/>
    <w:rsid w:val="00B3549C"/>
    <w:rsid w:val="00B36556"/>
    <w:rsid w:val="00B36AB5"/>
    <w:rsid w:val="00B403AB"/>
    <w:rsid w:val="00B40F88"/>
    <w:rsid w:val="00B41114"/>
    <w:rsid w:val="00B42FAB"/>
    <w:rsid w:val="00B4313F"/>
    <w:rsid w:val="00B43592"/>
    <w:rsid w:val="00B43A10"/>
    <w:rsid w:val="00B43EC0"/>
    <w:rsid w:val="00B441C9"/>
    <w:rsid w:val="00B44AD2"/>
    <w:rsid w:val="00B50F58"/>
    <w:rsid w:val="00B5258C"/>
    <w:rsid w:val="00B52829"/>
    <w:rsid w:val="00B5292D"/>
    <w:rsid w:val="00B52EB4"/>
    <w:rsid w:val="00B53B1F"/>
    <w:rsid w:val="00B5462A"/>
    <w:rsid w:val="00B55600"/>
    <w:rsid w:val="00B55BC8"/>
    <w:rsid w:val="00B5698C"/>
    <w:rsid w:val="00B56C0C"/>
    <w:rsid w:val="00B56E36"/>
    <w:rsid w:val="00B56F61"/>
    <w:rsid w:val="00B56F95"/>
    <w:rsid w:val="00B60608"/>
    <w:rsid w:val="00B60CFD"/>
    <w:rsid w:val="00B62A98"/>
    <w:rsid w:val="00B62E33"/>
    <w:rsid w:val="00B64383"/>
    <w:rsid w:val="00B65603"/>
    <w:rsid w:val="00B658A9"/>
    <w:rsid w:val="00B65C50"/>
    <w:rsid w:val="00B66F89"/>
    <w:rsid w:val="00B67173"/>
    <w:rsid w:val="00B671BB"/>
    <w:rsid w:val="00B672E4"/>
    <w:rsid w:val="00B71B53"/>
    <w:rsid w:val="00B72195"/>
    <w:rsid w:val="00B7304B"/>
    <w:rsid w:val="00B73F2A"/>
    <w:rsid w:val="00B74DF4"/>
    <w:rsid w:val="00B75954"/>
    <w:rsid w:val="00B7719E"/>
    <w:rsid w:val="00B80672"/>
    <w:rsid w:val="00B82010"/>
    <w:rsid w:val="00B82EE2"/>
    <w:rsid w:val="00B83530"/>
    <w:rsid w:val="00B83912"/>
    <w:rsid w:val="00B83D0C"/>
    <w:rsid w:val="00B84B2E"/>
    <w:rsid w:val="00B84CCF"/>
    <w:rsid w:val="00B856D9"/>
    <w:rsid w:val="00B86309"/>
    <w:rsid w:val="00B86DD7"/>
    <w:rsid w:val="00B9137A"/>
    <w:rsid w:val="00B9164A"/>
    <w:rsid w:val="00B91789"/>
    <w:rsid w:val="00B92B40"/>
    <w:rsid w:val="00B9306B"/>
    <w:rsid w:val="00B93C69"/>
    <w:rsid w:val="00B9584D"/>
    <w:rsid w:val="00B976CF"/>
    <w:rsid w:val="00BA0255"/>
    <w:rsid w:val="00BA10EE"/>
    <w:rsid w:val="00BA38C2"/>
    <w:rsid w:val="00BA5262"/>
    <w:rsid w:val="00BA5D19"/>
    <w:rsid w:val="00BA659C"/>
    <w:rsid w:val="00BB3BD6"/>
    <w:rsid w:val="00BB46C8"/>
    <w:rsid w:val="00BB4846"/>
    <w:rsid w:val="00BB4E25"/>
    <w:rsid w:val="00BB5267"/>
    <w:rsid w:val="00BB5BD3"/>
    <w:rsid w:val="00BB7B5A"/>
    <w:rsid w:val="00BC0392"/>
    <w:rsid w:val="00BC03DB"/>
    <w:rsid w:val="00BC06B9"/>
    <w:rsid w:val="00BC1FA4"/>
    <w:rsid w:val="00BC2321"/>
    <w:rsid w:val="00BC2486"/>
    <w:rsid w:val="00BC5D76"/>
    <w:rsid w:val="00BC7D6A"/>
    <w:rsid w:val="00BC7D72"/>
    <w:rsid w:val="00BD0493"/>
    <w:rsid w:val="00BD0E6E"/>
    <w:rsid w:val="00BD28E4"/>
    <w:rsid w:val="00BD365F"/>
    <w:rsid w:val="00BD3754"/>
    <w:rsid w:val="00BD3F23"/>
    <w:rsid w:val="00BD4B4C"/>
    <w:rsid w:val="00BD5EC9"/>
    <w:rsid w:val="00BD69AF"/>
    <w:rsid w:val="00BD74D7"/>
    <w:rsid w:val="00BE0116"/>
    <w:rsid w:val="00BE31FF"/>
    <w:rsid w:val="00BE3EA5"/>
    <w:rsid w:val="00BE43FE"/>
    <w:rsid w:val="00BE48AC"/>
    <w:rsid w:val="00BE4BDD"/>
    <w:rsid w:val="00BE4C5D"/>
    <w:rsid w:val="00BE50A6"/>
    <w:rsid w:val="00BE6085"/>
    <w:rsid w:val="00BE6349"/>
    <w:rsid w:val="00BE6422"/>
    <w:rsid w:val="00BE67E2"/>
    <w:rsid w:val="00BE74C0"/>
    <w:rsid w:val="00BE7664"/>
    <w:rsid w:val="00BE7A8C"/>
    <w:rsid w:val="00BF046C"/>
    <w:rsid w:val="00BF10FC"/>
    <w:rsid w:val="00BF56E6"/>
    <w:rsid w:val="00BF7F67"/>
    <w:rsid w:val="00C00FC7"/>
    <w:rsid w:val="00C01C88"/>
    <w:rsid w:val="00C02595"/>
    <w:rsid w:val="00C0462E"/>
    <w:rsid w:val="00C04A3A"/>
    <w:rsid w:val="00C05F52"/>
    <w:rsid w:val="00C0676E"/>
    <w:rsid w:val="00C06ECD"/>
    <w:rsid w:val="00C072EB"/>
    <w:rsid w:val="00C077AE"/>
    <w:rsid w:val="00C07BFF"/>
    <w:rsid w:val="00C10592"/>
    <w:rsid w:val="00C10B7E"/>
    <w:rsid w:val="00C10DAF"/>
    <w:rsid w:val="00C11162"/>
    <w:rsid w:val="00C113EE"/>
    <w:rsid w:val="00C124A4"/>
    <w:rsid w:val="00C124DF"/>
    <w:rsid w:val="00C1354B"/>
    <w:rsid w:val="00C13DC0"/>
    <w:rsid w:val="00C15F79"/>
    <w:rsid w:val="00C161C1"/>
    <w:rsid w:val="00C16F8E"/>
    <w:rsid w:val="00C173E3"/>
    <w:rsid w:val="00C17659"/>
    <w:rsid w:val="00C213F9"/>
    <w:rsid w:val="00C216DC"/>
    <w:rsid w:val="00C21EE1"/>
    <w:rsid w:val="00C2247A"/>
    <w:rsid w:val="00C237BA"/>
    <w:rsid w:val="00C24910"/>
    <w:rsid w:val="00C24962"/>
    <w:rsid w:val="00C24D9D"/>
    <w:rsid w:val="00C2546A"/>
    <w:rsid w:val="00C25C1C"/>
    <w:rsid w:val="00C30356"/>
    <w:rsid w:val="00C307B3"/>
    <w:rsid w:val="00C30B26"/>
    <w:rsid w:val="00C315E1"/>
    <w:rsid w:val="00C31DE7"/>
    <w:rsid w:val="00C34C01"/>
    <w:rsid w:val="00C35AE8"/>
    <w:rsid w:val="00C35C84"/>
    <w:rsid w:val="00C3676A"/>
    <w:rsid w:val="00C373B9"/>
    <w:rsid w:val="00C4176B"/>
    <w:rsid w:val="00C424C7"/>
    <w:rsid w:val="00C426A7"/>
    <w:rsid w:val="00C43656"/>
    <w:rsid w:val="00C43EC9"/>
    <w:rsid w:val="00C443C9"/>
    <w:rsid w:val="00C44DD4"/>
    <w:rsid w:val="00C45182"/>
    <w:rsid w:val="00C4727D"/>
    <w:rsid w:val="00C504CE"/>
    <w:rsid w:val="00C50668"/>
    <w:rsid w:val="00C51620"/>
    <w:rsid w:val="00C51893"/>
    <w:rsid w:val="00C527DE"/>
    <w:rsid w:val="00C531AA"/>
    <w:rsid w:val="00C534F7"/>
    <w:rsid w:val="00C53B6E"/>
    <w:rsid w:val="00C55556"/>
    <w:rsid w:val="00C55610"/>
    <w:rsid w:val="00C5678D"/>
    <w:rsid w:val="00C572BA"/>
    <w:rsid w:val="00C574F5"/>
    <w:rsid w:val="00C57A1D"/>
    <w:rsid w:val="00C601E8"/>
    <w:rsid w:val="00C6088A"/>
    <w:rsid w:val="00C621D2"/>
    <w:rsid w:val="00C62A93"/>
    <w:rsid w:val="00C66176"/>
    <w:rsid w:val="00C6697F"/>
    <w:rsid w:val="00C66E1D"/>
    <w:rsid w:val="00C7094A"/>
    <w:rsid w:val="00C70E5D"/>
    <w:rsid w:val="00C71781"/>
    <w:rsid w:val="00C71E92"/>
    <w:rsid w:val="00C72081"/>
    <w:rsid w:val="00C750A5"/>
    <w:rsid w:val="00C762AA"/>
    <w:rsid w:val="00C77BEC"/>
    <w:rsid w:val="00C77F6E"/>
    <w:rsid w:val="00C803EB"/>
    <w:rsid w:val="00C8107F"/>
    <w:rsid w:val="00C8452A"/>
    <w:rsid w:val="00C853FE"/>
    <w:rsid w:val="00C8642F"/>
    <w:rsid w:val="00C873C6"/>
    <w:rsid w:val="00C87748"/>
    <w:rsid w:val="00C87AEF"/>
    <w:rsid w:val="00C87BCB"/>
    <w:rsid w:val="00C9041C"/>
    <w:rsid w:val="00C93129"/>
    <w:rsid w:val="00C933C2"/>
    <w:rsid w:val="00C941FF"/>
    <w:rsid w:val="00C943A1"/>
    <w:rsid w:val="00C94FDE"/>
    <w:rsid w:val="00C95745"/>
    <w:rsid w:val="00C95988"/>
    <w:rsid w:val="00C96621"/>
    <w:rsid w:val="00C96C53"/>
    <w:rsid w:val="00C973F4"/>
    <w:rsid w:val="00CA0784"/>
    <w:rsid w:val="00CA07A4"/>
    <w:rsid w:val="00CA27EB"/>
    <w:rsid w:val="00CA28C3"/>
    <w:rsid w:val="00CA297E"/>
    <w:rsid w:val="00CA2AC2"/>
    <w:rsid w:val="00CA352C"/>
    <w:rsid w:val="00CA4697"/>
    <w:rsid w:val="00CA4E3F"/>
    <w:rsid w:val="00CA6923"/>
    <w:rsid w:val="00CA6D2C"/>
    <w:rsid w:val="00CA77CC"/>
    <w:rsid w:val="00CA7B8A"/>
    <w:rsid w:val="00CA7EB6"/>
    <w:rsid w:val="00CB03B4"/>
    <w:rsid w:val="00CB0B37"/>
    <w:rsid w:val="00CB0BA9"/>
    <w:rsid w:val="00CB2D2F"/>
    <w:rsid w:val="00CB41F2"/>
    <w:rsid w:val="00CB49C8"/>
    <w:rsid w:val="00CB5FC4"/>
    <w:rsid w:val="00CB623D"/>
    <w:rsid w:val="00CB67C5"/>
    <w:rsid w:val="00CB761C"/>
    <w:rsid w:val="00CB7EB8"/>
    <w:rsid w:val="00CC1A2F"/>
    <w:rsid w:val="00CC2DE3"/>
    <w:rsid w:val="00CC39CF"/>
    <w:rsid w:val="00CC3D6A"/>
    <w:rsid w:val="00CC3DDF"/>
    <w:rsid w:val="00CC4539"/>
    <w:rsid w:val="00CC550E"/>
    <w:rsid w:val="00CC5DE0"/>
    <w:rsid w:val="00CC61A8"/>
    <w:rsid w:val="00CC61AE"/>
    <w:rsid w:val="00CC6E7A"/>
    <w:rsid w:val="00CD14A3"/>
    <w:rsid w:val="00CD2E29"/>
    <w:rsid w:val="00CD4001"/>
    <w:rsid w:val="00CD56EA"/>
    <w:rsid w:val="00CD6DF7"/>
    <w:rsid w:val="00CE1647"/>
    <w:rsid w:val="00CE1D3F"/>
    <w:rsid w:val="00CE1D9B"/>
    <w:rsid w:val="00CE3051"/>
    <w:rsid w:val="00CE7282"/>
    <w:rsid w:val="00CE7BD9"/>
    <w:rsid w:val="00CF1355"/>
    <w:rsid w:val="00CF1669"/>
    <w:rsid w:val="00CF19C7"/>
    <w:rsid w:val="00CF1F3F"/>
    <w:rsid w:val="00CF2EAD"/>
    <w:rsid w:val="00CF3C27"/>
    <w:rsid w:val="00CF45AB"/>
    <w:rsid w:val="00CF4D93"/>
    <w:rsid w:val="00CF51B7"/>
    <w:rsid w:val="00CF52B3"/>
    <w:rsid w:val="00CF53D6"/>
    <w:rsid w:val="00CF5674"/>
    <w:rsid w:val="00CF6375"/>
    <w:rsid w:val="00CF6574"/>
    <w:rsid w:val="00CF69E2"/>
    <w:rsid w:val="00CF6D0A"/>
    <w:rsid w:val="00CF6FC4"/>
    <w:rsid w:val="00CF744F"/>
    <w:rsid w:val="00D00733"/>
    <w:rsid w:val="00D01810"/>
    <w:rsid w:val="00D01B38"/>
    <w:rsid w:val="00D023B6"/>
    <w:rsid w:val="00D02630"/>
    <w:rsid w:val="00D02817"/>
    <w:rsid w:val="00D02C17"/>
    <w:rsid w:val="00D03335"/>
    <w:rsid w:val="00D03493"/>
    <w:rsid w:val="00D040D1"/>
    <w:rsid w:val="00D04387"/>
    <w:rsid w:val="00D04953"/>
    <w:rsid w:val="00D07C54"/>
    <w:rsid w:val="00D10AEC"/>
    <w:rsid w:val="00D11BFB"/>
    <w:rsid w:val="00D1224B"/>
    <w:rsid w:val="00D13301"/>
    <w:rsid w:val="00D13E65"/>
    <w:rsid w:val="00D141A1"/>
    <w:rsid w:val="00D14D7E"/>
    <w:rsid w:val="00D15C01"/>
    <w:rsid w:val="00D16AE0"/>
    <w:rsid w:val="00D172AB"/>
    <w:rsid w:val="00D1756C"/>
    <w:rsid w:val="00D17627"/>
    <w:rsid w:val="00D219A0"/>
    <w:rsid w:val="00D246F6"/>
    <w:rsid w:val="00D25996"/>
    <w:rsid w:val="00D25D47"/>
    <w:rsid w:val="00D26C76"/>
    <w:rsid w:val="00D2742A"/>
    <w:rsid w:val="00D27F12"/>
    <w:rsid w:val="00D31751"/>
    <w:rsid w:val="00D31909"/>
    <w:rsid w:val="00D3452E"/>
    <w:rsid w:val="00D347EE"/>
    <w:rsid w:val="00D36A79"/>
    <w:rsid w:val="00D36F13"/>
    <w:rsid w:val="00D371FA"/>
    <w:rsid w:val="00D41180"/>
    <w:rsid w:val="00D42BB1"/>
    <w:rsid w:val="00D42E2E"/>
    <w:rsid w:val="00D437FF"/>
    <w:rsid w:val="00D43DD0"/>
    <w:rsid w:val="00D44FEA"/>
    <w:rsid w:val="00D460BC"/>
    <w:rsid w:val="00D46209"/>
    <w:rsid w:val="00D47357"/>
    <w:rsid w:val="00D47C8D"/>
    <w:rsid w:val="00D50188"/>
    <w:rsid w:val="00D50B68"/>
    <w:rsid w:val="00D51ADE"/>
    <w:rsid w:val="00D51DE6"/>
    <w:rsid w:val="00D523CE"/>
    <w:rsid w:val="00D52782"/>
    <w:rsid w:val="00D52F11"/>
    <w:rsid w:val="00D53029"/>
    <w:rsid w:val="00D537F8"/>
    <w:rsid w:val="00D53E27"/>
    <w:rsid w:val="00D54310"/>
    <w:rsid w:val="00D54D7C"/>
    <w:rsid w:val="00D55E3E"/>
    <w:rsid w:val="00D562C3"/>
    <w:rsid w:val="00D6017B"/>
    <w:rsid w:val="00D60BDE"/>
    <w:rsid w:val="00D61F57"/>
    <w:rsid w:val="00D641F1"/>
    <w:rsid w:val="00D655E2"/>
    <w:rsid w:val="00D65EBF"/>
    <w:rsid w:val="00D6602A"/>
    <w:rsid w:val="00D663EE"/>
    <w:rsid w:val="00D668AC"/>
    <w:rsid w:val="00D66D32"/>
    <w:rsid w:val="00D67C6F"/>
    <w:rsid w:val="00D70268"/>
    <w:rsid w:val="00D71123"/>
    <w:rsid w:val="00D71572"/>
    <w:rsid w:val="00D723AD"/>
    <w:rsid w:val="00D727E5"/>
    <w:rsid w:val="00D72928"/>
    <w:rsid w:val="00D72B44"/>
    <w:rsid w:val="00D7391D"/>
    <w:rsid w:val="00D73B77"/>
    <w:rsid w:val="00D75DF0"/>
    <w:rsid w:val="00D76A1B"/>
    <w:rsid w:val="00D76D36"/>
    <w:rsid w:val="00D77210"/>
    <w:rsid w:val="00D82251"/>
    <w:rsid w:val="00D8225C"/>
    <w:rsid w:val="00D8234D"/>
    <w:rsid w:val="00D82649"/>
    <w:rsid w:val="00D82913"/>
    <w:rsid w:val="00D83688"/>
    <w:rsid w:val="00D836A1"/>
    <w:rsid w:val="00D836D3"/>
    <w:rsid w:val="00D83B04"/>
    <w:rsid w:val="00D83C21"/>
    <w:rsid w:val="00D85DD9"/>
    <w:rsid w:val="00D86D08"/>
    <w:rsid w:val="00D87E5F"/>
    <w:rsid w:val="00D9012F"/>
    <w:rsid w:val="00D90EBF"/>
    <w:rsid w:val="00D910E5"/>
    <w:rsid w:val="00D9118B"/>
    <w:rsid w:val="00D920E5"/>
    <w:rsid w:val="00D92755"/>
    <w:rsid w:val="00D92A77"/>
    <w:rsid w:val="00D93568"/>
    <w:rsid w:val="00D93B36"/>
    <w:rsid w:val="00D94713"/>
    <w:rsid w:val="00D968A4"/>
    <w:rsid w:val="00DA0471"/>
    <w:rsid w:val="00DA1C18"/>
    <w:rsid w:val="00DA2BC3"/>
    <w:rsid w:val="00DA3063"/>
    <w:rsid w:val="00DA30CB"/>
    <w:rsid w:val="00DA3294"/>
    <w:rsid w:val="00DA3B91"/>
    <w:rsid w:val="00DA3E6B"/>
    <w:rsid w:val="00DA4016"/>
    <w:rsid w:val="00DA434F"/>
    <w:rsid w:val="00DA5D3F"/>
    <w:rsid w:val="00DA5DE0"/>
    <w:rsid w:val="00DA6695"/>
    <w:rsid w:val="00DA689E"/>
    <w:rsid w:val="00DB0A5D"/>
    <w:rsid w:val="00DB1292"/>
    <w:rsid w:val="00DB1843"/>
    <w:rsid w:val="00DB1889"/>
    <w:rsid w:val="00DB1A99"/>
    <w:rsid w:val="00DB2C6E"/>
    <w:rsid w:val="00DB2F10"/>
    <w:rsid w:val="00DB361E"/>
    <w:rsid w:val="00DB4387"/>
    <w:rsid w:val="00DB456A"/>
    <w:rsid w:val="00DB62DB"/>
    <w:rsid w:val="00DB73C7"/>
    <w:rsid w:val="00DC1071"/>
    <w:rsid w:val="00DC2600"/>
    <w:rsid w:val="00DC2681"/>
    <w:rsid w:val="00DC2F2D"/>
    <w:rsid w:val="00DC3BC8"/>
    <w:rsid w:val="00DC531B"/>
    <w:rsid w:val="00DC5B1B"/>
    <w:rsid w:val="00DC60AE"/>
    <w:rsid w:val="00DC6B9C"/>
    <w:rsid w:val="00DC76AC"/>
    <w:rsid w:val="00DC7C2E"/>
    <w:rsid w:val="00DD0EF1"/>
    <w:rsid w:val="00DD1C2A"/>
    <w:rsid w:val="00DD2BA9"/>
    <w:rsid w:val="00DD31C8"/>
    <w:rsid w:val="00DD4F65"/>
    <w:rsid w:val="00DD5173"/>
    <w:rsid w:val="00DD540D"/>
    <w:rsid w:val="00DD6096"/>
    <w:rsid w:val="00DD68C1"/>
    <w:rsid w:val="00DD709C"/>
    <w:rsid w:val="00DE0827"/>
    <w:rsid w:val="00DE0C33"/>
    <w:rsid w:val="00DE0C43"/>
    <w:rsid w:val="00DE0F52"/>
    <w:rsid w:val="00DE452E"/>
    <w:rsid w:val="00DE5E73"/>
    <w:rsid w:val="00DE72D1"/>
    <w:rsid w:val="00DE7B9F"/>
    <w:rsid w:val="00DE7F6F"/>
    <w:rsid w:val="00DF0E25"/>
    <w:rsid w:val="00DF21EA"/>
    <w:rsid w:val="00DF293B"/>
    <w:rsid w:val="00DF4284"/>
    <w:rsid w:val="00DF65DF"/>
    <w:rsid w:val="00DF7BEE"/>
    <w:rsid w:val="00E00035"/>
    <w:rsid w:val="00E000A1"/>
    <w:rsid w:val="00E00B3B"/>
    <w:rsid w:val="00E0210F"/>
    <w:rsid w:val="00E033C5"/>
    <w:rsid w:val="00E03D01"/>
    <w:rsid w:val="00E03F5B"/>
    <w:rsid w:val="00E05246"/>
    <w:rsid w:val="00E058D0"/>
    <w:rsid w:val="00E05A24"/>
    <w:rsid w:val="00E06768"/>
    <w:rsid w:val="00E071AD"/>
    <w:rsid w:val="00E11272"/>
    <w:rsid w:val="00E12C70"/>
    <w:rsid w:val="00E137D0"/>
    <w:rsid w:val="00E1382C"/>
    <w:rsid w:val="00E1399B"/>
    <w:rsid w:val="00E14459"/>
    <w:rsid w:val="00E14F7E"/>
    <w:rsid w:val="00E172DC"/>
    <w:rsid w:val="00E179ED"/>
    <w:rsid w:val="00E17EBF"/>
    <w:rsid w:val="00E20C71"/>
    <w:rsid w:val="00E211A9"/>
    <w:rsid w:val="00E21A3C"/>
    <w:rsid w:val="00E22B07"/>
    <w:rsid w:val="00E234A8"/>
    <w:rsid w:val="00E239A0"/>
    <w:rsid w:val="00E23CA4"/>
    <w:rsid w:val="00E24870"/>
    <w:rsid w:val="00E264DB"/>
    <w:rsid w:val="00E277C9"/>
    <w:rsid w:val="00E27D72"/>
    <w:rsid w:val="00E30BEF"/>
    <w:rsid w:val="00E31580"/>
    <w:rsid w:val="00E31918"/>
    <w:rsid w:val="00E321B6"/>
    <w:rsid w:val="00E32BD1"/>
    <w:rsid w:val="00E342AE"/>
    <w:rsid w:val="00E343AD"/>
    <w:rsid w:val="00E345FC"/>
    <w:rsid w:val="00E34BDC"/>
    <w:rsid w:val="00E35B6E"/>
    <w:rsid w:val="00E36D6F"/>
    <w:rsid w:val="00E37734"/>
    <w:rsid w:val="00E4041E"/>
    <w:rsid w:val="00E40CBD"/>
    <w:rsid w:val="00E41EEA"/>
    <w:rsid w:val="00E426C3"/>
    <w:rsid w:val="00E42DD4"/>
    <w:rsid w:val="00E43C91"/>
    <w:rsid w:val="00E447E6"/>
    <w:rsid w:val="00E44DA6"/>
    <w:rsid w:val="00E44F5D"/>
    <w:rsid w:val="00E462C9"/>
    <w:rsid w:val="00E47FEE"/>
    <w:rsid w:val="00E502E9"/>
    <w:rsid w:val="00E5066C"/>
    <w:rsid w:val="00E5098E"/>
    <w:rsid w:val="00E50FAA"/>
    <w:rsid w:val="00E512F3"/>
    <w:rsid w:val="00E51BD0"/>
    <w:rsid w:val="00E529B4"/>
    <w:rsid w:val="00E54885"/>
    <w:rsid w:val="00E55185"/>
    <w:rsid w:val="00E5760F"/>
    <w:rsid w:val="00E57AC3"/>
    <w:rsid w:val="00E57BA0"/>
    <w:rsid w:val="00E605B1"/>
    <w:rsid w:val="00E612FF"/>
    <w:rsid w:val="00E6297D"/>
    <w:rsid w:val="00E63395"/>
    <w:rsid w:val="00E6394B"/>
    <w:rsid w:val="00E63EE5"/>
    <w:rsid w:val="00E63F18"/>
    <w:rsid w:val="00E64D66"/>
    <w:rsid w:val="00E65E19"/>
    <w:rsid w:val="00E702EF"/>
    <w:rsid w:val="00E70BB4"/>
    <w:rsid w:val="00E70E58"/>
    <w:rsid w:val="00E71471"/>
    <w:rsid w:val="00E71DC1"/>
    <w:rsid w:val="00E72036"/>
    <w:rsid w:val="00E734D4"/>
    <w:rsid w:val="00E74FBE"/>
    <w:rsid w:val="00E75236"/>
    <w:rsid w:val="00E759B9"/>
    <w:rsid w:val="00E76C66"/>
    <w:rsid w:val="00E76F8A"/>
    <w:rsid w:val="00E77E36"/>
    <w:rsid w:val="00E80323"/>
    <w:rsid w:val="00E80624"/>
    <w:rsid w:val="00E80BA0"/>
    <w:rsid w:val="00E81A5A"/>
    <w:rsid w:val="00E82B34"/>
    <w:rsid w:val="00E84A8B"/>
    <w:rsid w:val="00E84AB3"/>
    <w:rsid w:val="00E84E10"/>
    <w:rsid w:val="00E85606"/>
    <w:rsid w:val="00E85A22"/>
    <w:rsid w:val="00E85CFA"/>
    <w:rsid w:val="00E85E72"/>
    <w:rsid w:val="00E87707"/>
    <w:rsid w:val="00E91D43"/>
    <w:rsid w:val="00E92400"/>
    <w:rsid w:val="00E9336A"/>
    <w:rsid w:val="00E93B84"/>
    <w:rsid w:val="00E93CD0"/>
    <w:rsid w:val="00E93E3E"/>
    <w:rsid w:val="00E94E51"/>
    <w:rsid w:val="00E972DB"/>
    <w:rsid w:val="00EA067D"/>
    <w:rsid w:val="00EA068E"/>
    <w:rsid w:val="00EA069F"/>
    <w:rsid w:val="00EA1A3E"/>
    <w:rsid w:val="00EA1DEB"/>
    <w:rsid w:val="00EA2C34"/>
    <w:rsid w:val="00EA2FCB"/>
    <w:rsid w:val="00EA36D5"/>
    <w:rsid w:val="00EA3A12"/>
    <w:rsid w:val="00EA486A"/>
    <w:rsid w:val="00EA4DF9"/>
    <w:rsid w:val="00EA5B2B"/>
    <w:rsid w:val="00EA6B8C"/>
    <w:rsid w:val="00EA739D"/>
    <w:rsid w:val="00EA7DCD"/>
    <w:rsid w:val="00EB0628"/>
    <w:rsid w:val="00EB0719"/>
    <w:rsid w:val="00EB0987"/>
    <w:rsid w:val="00EB0CA9"/>
    <w:rsid w:val="00EB393A"/>
    <w:rsid w:val="00EB3C8F"/>
    <w:rsid w:val="00EB4517"/>
    <w:rsid w:val="00EB6253"/>
    <w:rsid w:val="00EB650C"/>
    <w:rsid w:val="00EB6614"/>
    <w:rsid w:val="00EB6E47"/>
    <w:rsid w:val="00EB7C93"/>
    <w:rsid w:val="00EC0A67"/>
    <w:rsid w:val="00EC0BD6"/>
    <w:rsid w:val="00EC3A2F"/>
    <w:rsid w:val="00EC4877"/>
    <w:rsid w:val="00EC4B36"/>
    <w:rsid w:val="00EC7DA5"/>
    <w:rsid w:val="00ED0DCB"/>
    <w:rsid w:val="00ED1284"/>
    <w:rsid w:val="00ED227B"/>
    <w:rsid w:val="00ED3CAD"/>
    <w:rsid w:val="00ED3F92"/>
    <w:rsid w:val="00ED4440"/>
    <w:rsid w:val="00ED47BC"/>
    <w:rsid w:val="00ED4A9B"/>
    <w:rsid w:val="00ED4E68"/>
    <w:rsid w:val="00ED5042"/>
    <w:rsid w:val="00ED536C"/>
    <w:rsid w:val="00ED5596"/>
    <w:rsid w:val="00ED5F0A"/>
    <w:rsid w:val="00ED7BD8"/>
    <w:rsid w:val="00EE1471"/>
    <w:rsid w:val="00EE1D87"/>
    <w:rsid w:val="00EE2CE1"/>
    <w:rsid w:val="00EE3746"/>
    <w:rsid w:val="00EE3FA6"/>
    <w:rsid w:val="00EE3FA9"/>
    <w:rsid w:val="00EE6E9C"/>
    <w:rsid w:val="00EF14DF"/>
    <w:rsid w:val="00EF18AB"/>
    <w:rsid w:val="00EF2023"/>
    <w:rsid w:val="00EF3521"/>
    <w:rsid w:val="00EF3AE0"/>
    <w:rsid w:val="00EF5653"/>
    <w:rsid w:val="00EF58C4"/>
    <w:rsid w:val="00EF5A58"/>
    <w:rsid w:val="00EF5C7B"/>
    <w:rsid w:val="00EF7C06"/>
    <w:rsid w:val="00F00E0C"/>
    <w:rsid w:val="00F027A1"/>
    <w:rsid w:val="00F02CB6"/>
    <w:rsid w:val="00F04544"/>
    <w:rsid w:val="00F046B1"/>
    <w:rsid w:val="00F048B3"/>
    <w:rsid w:val="00F055DF"/>
    <w:rsid w:val="00F061AE"/>
    <w:rsid w:val="00F06B6F"/>
    <w:rsid w:val="00F0780F"/>
    <w:rsid w:val="00F07848"/>
    <w:rsid w:val="00F10843"/>
    <w:rsid w:val="00F10AE3"/>
    <w:rsid w:val="00F10B02"/>
    <w:rsid w:val="00F10D17"/>
    <w:rsid w:val="00F10D41"/>
    <w:rsid w:val="00F111B2"/>
    <w:rsid w:val="00F12A01"/>
    <w:rsid w:val="00F13885"/>
    <w:rsid w:val="00F13A4B"/>
    <w:rsid w:val="00F13BAC"/>
    <w:rsid w:val="00F13F40"/>
    <w:rsid w:val="00F144F9"/>
    <w:rsid w:val="00F14EB0"/>
    <w:rsid w:val="00F16338"/>
    <w:rsid w:val="00F17423"/>
    <w:rsid w:val="00F20BEC"/>
    <w:rsid w:val="00F21D7D"/>
    <w:rsid w:val="00F234AE"/>
    <w:rsid w:val="00F30BE3"/>
    <w:rsid w:val="00F31496"/>
    <w:rsid w:val="00F31537"/>
    <w:rsid w:val="00F32496"/>
    <w:rsid w:val="00F32958"/>
    <w:rsid w:val="00F32F37"/>
    <w:rsid w:val="00F3353F"/>
    <w:rsid w:val="00F33E7A"/>
    <w:rsid w:val="00F340AD"/>
    <w:rsid w:val="00F345B9"/>
    <w:rsid w:val="00F347D0"/>
    <w:rsid w:val="00F34800"/>
    <w:rsid w:val="00F34E03"/>
    <w:rsid w:val="00F35306"/>
    <w:rsid w:val="00F36A24"/>
    <w:rsid w:val="00F37E63"/>
    <w:rsid w:val="00F416CC"/>
    <w:rsid w:val="00F42CC4"/>
    <w:rsid w:val="00F434AE"/>
    <w:rsid w:val="00F43611"/>
    <w:rsid w:val="00F439D3"/>
    <w:rsid w:val="00F43A32"/>
    <w:rsid w:val="00F44164"/>
    <w:rsid w:val="00F449B7"/>
    <w:rsid w:val="00F45371"/>
    <w:rsid w:val="00F456CD"/>
    <w:rsid w:val="00F45E02"/>
    <w:rsid w:val="00F46D82"/>
    <w:rsid w:val="00F46DF2"/>
    <w:rsid w:val="00F47D81"/>
    <w:rsid w:val="00F501A1"/>
    <w:rsid w:val="00F50771"/>
    <w:rsid w:val="00F51643"/>
    <w:rsid w:val="00F53700"/>
    <w:rsid w:val="00F543F0"/>
    <w:rsid w:val="00F5450F"/>
    <w:rsid w:val="00F54702"/>
    <w:rsid w:val="00F54727"/>
    <w:rsid w:val="00F54B99"/>
    <w:rsid w:val="00F55943"/>
    <w:rsid w:val="00F56017"/>
    <w:rsid w:val="00F57996"/>
    <w:rsid w:val="00F600FF"/>
    <w:rsid w:val="00F607AE"/>
    <w:rsid w:val="00F6087D"/>
    <w:rsid w:val="00F608F7"/>
    <w:rsid w:val="00F617DE"/>
    <w:rsid w:val="00F62A0C"/>
    <w:rsid w:val="00F631B7"/>
    <w:rsid w:val="00F633FE"/>
    <w:rsid w:val="00F63675"/>
    <w:rsid w:val="00F650D0"/>
    <w:rsid w:val="00F65AD0"/>
    <w:rsid w:val="00F66EC8"/>
    <w:rsid w:val="00F678A0"/>
    <w:rsid w:val="00F70BC6"/>
    <w:rsid w:val="00F71163"/>
    <w:rsid w:val="00F72CD4"/>
    <w:rsid w:val="00F737D0"/>
    <w:rsid w:val="00F7445F"/>
    <w:rsid w:val="00F74CF4"/>
    <w:rsid w:val="00F75856"/>
    <w:rsid w:val="00F76400"/>
    <w:rsid w:val="00F77C90"/>
    <w:rsid w:val="00F804BE"/>
    <w:rsid w:val="00F82842"/>
    <w:rsid w:val="00F828CA"/>
    <w:rsid w:val="00F83058"/>
    <w:rsid w:val="00F839D9"/>
    <w:rsid w:val="00F83D48"/>
    <w:rsid w:val="00F8533D"/>
    <w:rsid w:val="00F855BF"/>
    <w:rsid w:val="00F86C1B"/>
    <w:rsid w:val="00F87BE9"/>
    <w:rsid w:val="00F87C0F"/>
    <w:rsid w:val="00F90020"/>
    <w:rsid w:val="00F9117F"/>
    <w:rsid w:val="00F926A9"/>
    <w:rsid w:val="00F933D5"/>
    <w:rsid w:val="00F9343F"/>
    <w:rsid w:val="00F94858"/>
    <w:rsid w:val="00F95A4E"/>
    <w:rsid w:val="00F96800"/>
    <w:rsid w:val="00F97B53"/>
    <w:rsid w:val="00FA0CA6"/>
    <w:rsid w:val="00FA2D04"/>
    <w:rsid w:val="00FA2F94"/>
    <w:rsid w:val="00FA37D2"/>
    <w:rsid w:val="00FA3A65"/>
    <w:rsid w:val="00FA3F1B"/>
    <w:rsid w:val="00FA4F7D"/>
    <w:rsid w:val="00FA5C1E"/>
    <w:rsid w:val="00FB05D7"/>
    <w:rsid w:val="00FB09D8"/>
    <w:rsid w:val="00FB18B4"/>
    <w:rsid w:val="00FB1FAD"/>
    <w:rsid w:val="00FB20F6"/>
    <w:rsid w:val="00FB252A"/>
    <w:rsid w:val="00FB3657"/>
    <w:rsid w:val="00FB379C"/>
    <w:rsid w:val="00FB3B89"/>
    <w:rsid w:val="00FB57C1"/>
    <w:rsid w:val="00FB697C"/>
    <w:rsid w:val="00FB6CCB"/>
    <w:rsid w:val="00FB79A7"/>
    <w:rsid w:val="00FB7F64"/>
    <w:rsid w:val="00FC2506"/>
    <w:rsid w:val="00FC2644"/>
    <w:rsid w:val="00FC4611"/>
    <w:rsid w:val="00FC5EA7"/>
    <w:rsid w:val="00FC736C"/>
    <w:rsid w:val="00FC7AD6"/>
    <w:rsid w:val="00FC7B12"/>
    <w:rsid w:val="00FD0580"/>
    <w:rsid w:val="00FD09FE"/>
    <w:rsid w:val="00FD1668"/>
    <w:rsid w:val="00FD25F5"/>
    <w:rsid w:val="00FD2C72"/>
    <w:rsid w:val="00FD39D5"/>
    <w:rsid w:val="00FD3DDB"/>
    <w:rsid w:val="00FD4142"/>
    <w:rsid w:val="00FD799A"/>
    <w:rsid w:val="00FE0652"/>
    <w:rsid w:val="00FE171F"/>
    <w:rsid w:val="00FE2EE1"/>
    <w:rsid w:val="00FE2F92"/>
    <w:rsid w:val="00FE36B7"/>
    <w:rsid w:val="00FE54E5"/>
    <w:rsid w:val="00FE56A8"/>
    <w:rsid w:val="00FE5E01"/>
    <w:rsid w:val="00FE6A2B"/>
    <w:rsid w:val="00FE72EF"/>
    <w:rsid w:val="00FF0F05"/>
    <w:rsid w:val="00FF1BBC"/>
    <w:rsid w:val="00FF216B"/>
    <w:rsid w:val="00FF2FA8"/>
    <w:rsid w:val="00FF4BCD"/>
    <w:rsid w:val="00FF5506"/>
    <w:rsid w:val="00FF5BD2"/>
    <w:rsid w:val="00FF5E81"/>
    <w:rsid w:val="00FF6B6A"/>
    <w:rsid w:val="00FF74F6"/>
    <w:rsid w:val="00FF7F7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2873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15C05"/>
  </w:style>
  <w:style w:type="paragraph" w:styleId="Heading1">
    <w:name w:val="heading 1"/>
    <w:basedOn w:val="Normal"/>
    <w:next w:val="Normal"/>
    <w:link w:val="Heading1Char"/>
    <w:uiPriority w:val="9"/>
    <w:qFormat/>
    <w:rsid w:val="0099622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A38C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US" w:bidi="hi-IN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71E9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26E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26E8"/>
  </w:style>
  <w:style w:type="paragraph" w:styleId="Footer">
    <w:name w:val="footer"/>
    <w:basedOn w:val="Normal"/>
    <w:link w:val="FooterChar"/>
    <w:uiPriority w:val="99"/>
    <w:unhideWhenUsed/>
    <w:rsid w:val="008C26E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26E8"/>
  </w:style>
  <w:style w:type="paragraph" w:styleId="NoSpacing">
    <w:name w:val="No Spacing"/>
    <w:link w:val="NoSpacingChar"/>
    <w:uiPriority w:val="1"/>
    <w:qFormat/>
    <w:rsid w:val="00927456"/>
    <w:pPr>
      <w:spacing w:after="0" w:line="240" w:lineRule="auto"/>
    </w:pPr>
    <w:rPr>
      <w:rFonts w:ascii="Calibri" w:eastAsia="Times New Roman" w:hAnsi="Calibri" w:cs="Mangal"/>
      <w:szCs w:val="20"/>
      <w:lang w:val="en-US" w:bidi="hi-IN"/>
    </w:rPr>
  </w:style>
  <w:style w:type="character" w:styleId="Emphasis">
    <w:name w:val="Emphasis"/>
    <w:basedOn w:val="DefaultParagraphFont"/>
    <w:uiPriority w:val="20"/>
    <w:qFormat/>
    <w:rsid w:val="00927456"/>
    <w:rPr>
      <w:i/>
      <w:iCs/>
    </w:rPr>
  </w:style>
  <w:style w:type="table" w:styleId="TableGrid">
    <w:name w:val="Table Grid"/>
    <w:basedOn w:val="TableNormal"/>
    <w:uiPriority w:val="59"/>
    <w:rsid w:val="005225FC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0D267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BA38C2"/>
    <w:rPr>
      <w:rFonts w:ascii="Times New Roman" w:eastAsia="Times New Roman" w:hAnsi="Times New Roman" w:cs="Times New Roman"/>
      <w:b/>
      <w:bCs/>
      <w:sz w:val="36"/>
      <w:szCs w:val="36"/>
      <w:lang w:val="en-US" w:bidi="hi-IN"/>
    </w:rPr>
  </w:style>
  <w:style w:type="character" w:styleId="Hyperlink">
    <w:name w:val="Hyperlink"/>
    <w:basedOn w:val="DefaultParagraphFont"/>
    <w:uiPriority w:val="99"/>
    <w:unhideWhenUsed/>
    <w:rsid w:val="00BA38C2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42474"/>
    <w:rPr>
      <w:color w:val="954F72" w:themeColor="followedHyperlink"/>
      <w:u w:val="single"/>
    </w:rPr>
  </w:style>
  <w:style w:type="character" w:customStyle="1" w:styleId="jlqj4b">
    <w:name w:val="jlqj4b"/>
    <w:basedOn w:val="DefaultParagraphFont"/>
    <w:rsid w:val="00FD799A"/>
  </w:style>
  <w:style w:type="character" w:customStyle="1" w:styleId="Heading3Char">
    <w:name w:val="Heading 3 Char"/>
    <w:basedOn w:val="DefaultParagraphFont"/>
    <w:link w:val="Heading3"/>
    <w:uiPriority w:val="9"/>
    <w:rsid w:val="00C71E92"/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NormalWeb">
    <w:name w:val="Normal (Web)"/>
    <w:basedOn w:val="Normal"/>
    <w:uiPriority w:val="99"/>
    <w:semiHidden/>
    <w:unhideWhenUsed/>
    <w:rsid w:val="00D411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bidi="hi-IN"/>
    </w:rPr>
  </w:style>
  <w:style w:type="character" w:customStyle="1" w:styleId="il">
    <w:name w:val="il"/>
    <w:basedOn w:val="DefaultParagraphFont"/>
    <w:rsid w:val="009D391D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678A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678AB"/>
    <w:rPr>
      <w:rFonts w:ascii="Courier New" w:eastAsia="Times New Roman" w:hAnsi="Courier New" w:cs="Courier New"/>
      <w:sz w:val="20"/>
      <w:szCs w:val="20"/>
      <w:lang w:val="en-US" w:bidi="hi-IN"/>
    </w:rPr>
  </w:style>
  <w:style w:type="character" w:customStyle="1" w:styleId="y2iqfc">
    <w:name w:val="y2iqfc"/>
    <w:basedOn w:val="DefaultParagraphFont"/>
    <w:rsid w:val="003678AB"/>
  </w:style>
  <w:style w:type="character" w:customStyle="1" w:styleId="NoSpacingChar">
    <w:name w:val="No Spacing Char"/>
    <w:link w:val="NoSpacing"/>
    <w:uiPriority w:val="1"/>
    <w:locked/>
    <w:rsid w:val="00DF0E25"/>
    <w:rPr>
      <w:rFonts w:ascii="Calibri" w:eastAsia="Times New Roman" w:hAnsi="Calibri" w:cs="Mangal"/>
      <w:szCs w:val="20"/>
      <w:lang w:val="en-US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1BD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1BDF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1"/>
    <w:rsid w:val="00996226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BodyText">
    <w:name w:val="Body Text"/>
    <w:basedOn w:val="Normal"/>
    <w:link w:val="BodyTextChar"/>
    <w:uiPriority w:val="1"/>
    <w:qFormat/>
    <w:rsid w:val="00996226"/>
    <w:pPr>
      <w:widowControl w:val="0"/>
      <w:spacing w:after="0" w:line="240" w:lineRule="auto"/>
      <w:ind w:left="160"/>
    </w:pPr>
    <w:rPr>
      <w:rFonts w:ascii="Calibri" w:eastAsia="Calibri" w:hAnsi="Calibri" w:cs="Mangal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996226"/>
    <w:rPr>
      <w:rFonts w:ascii="Calibri" w:eastAsia="Calibri" w:hAnsi="Calibri" w:cs="Mangal"/>
      <w:lang w:val="en-US"/>
    </w:rPr>
  </w:style>
  <w:style w:type="paragraph" w:customStyle="1" w:styleId="TableParagraph">
    <w:name w:val="Table Paragraph"/>
    <w:basedOn w:val="Normal"/>
    <w:uiPriority w:val="1"/>
    <w:qFormat/>
    <w:rsid w:val="00996226"/>
    <w:pPr>
      <w:widowControl w:val="0"/>
      <w:spacing w:after="0" w:line="240" w:lineRule="auto"/>
    </w:pPr>
    <w:rPr>
      <w:rFonts w:ascii="Calibri" w:eastAsia="Calibri" w:hAnsi="Calibri" w:cs="Mangal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464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0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6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17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63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85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8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5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2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1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8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92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43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8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0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35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3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47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27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9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76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91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47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06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53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5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1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45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8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8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5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75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1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056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o1kalaikunda.kvs.ac.in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A3EF06-0D08-4F40-B7E0-E4BE7A7F6F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11</Words>
  <Characters>1776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NOTE:-</vt:lpstr>
    </vt:vector>
  </TitlesOfParts>
  <Company>Oklahoma State University</Company>
  <LinksUpToDate>false</LinksUpToDate>
  <CharactersWithSpaces>20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ryxp</dc:creator>
  <cp:lastModifiedBy>kvoffice3</cp:lastModifiedBy>
  <cp:revision>3</cp:revision>
  <cp:lastPrinted>2024-02-12T02:53:00Z</cp:lastPrinted>
  <dcterms:created xsi:type="dcterms:W3CDTF">2024-02-16T07:12:00Z</dcterms:created>
  <dcterms:modified xsi:type="dcterms:W3CDTF">2024-02-17T04:02:00Z</dcterms:modified>
</cp:coreProperties>
</file>